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AAE10" w14:textId="1A20222F" w:rsidR="00226CC5" w:rsidRPr="00226CC5" w:rsidRDefault="00226CC5" w:rsidP="0086788E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0" w:name="_Toc116030071"/>
      <w:bookmarkStart w:id="1" w:name="_Toc116117370"/>
      <w:r w:rsidRPr="00226CC5">
        <w:rPr>
          <w:rFonts w:ascii="Consolas" w:hAnsi="Consolas"/>
          <w:color w:val="auto"/>
          <w:sz w:val="36"/>
          <w:szCs w:val="36"/>
        </w:rPr>
        <w:t>Set-Ups</w:t>
      </w:r>
      <w:bookmarkEnd w:id="0"/>
      <w:bookmarkEnd w:id="1"/>
    </w:p>
    <w:p w14:paraId="44B9E42D" w14:textId="22782E08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2" w:name="_Toc116030072"/>
      <w:bookmarkStart w:id="3" w:name="_Toc116117371"/>
      <w:r w:rsidRPr="00AA0F54">
        <w:rPr>
          <w:rFonts w:ascii="Consolas" w:hAnsi="Consolas"/>
          <w:color w:val="auto"/>
          <w:sz w:val="32"/>
          <w:szCs w:val="32"/>
        </w:rPr>
        <w:t>Code Template</w:t>
      </w:r>
      <w:bookmarkEnd w:id="2"/>
      <w:bookmarkEnd w:id="3"/>
    </w:p>
    <w:bookmarkStart w:id="4" w:name="_MON_1726577330"/>
    <w:bookmarkEnd w:id="4"/>
    <w:p w14:paraId="2A735ACE" w14:textId="77777777" w:rsidR="003A0AFB" w:rsidRDefault="003A0AFB" w:rsidP="003A0AFB">
      <w:pPr>
        <w:pBdr>
          <w:bottom w:val="single" w:sz="12" w:space="1" w:color="auto"/>
        </w:pBdr>
      </w:pPr>
      <w:r w:rsidRPr="00F179FD">
        <w:object w:dxaOrig="9360" w:dyaOrig="3934" w14:anchorId="200C43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632" type="#_x0000_t75" style="width:468pt;height:196.8pt" o:ole="">
            <v:imagedata r:id="rId8" o:title=""/>
          </v:shape>
          <o:OLEObject Type="Embed" ProgID="Word.OpenDocumentText.12" ShapeID="_x0000_i1632" DrawAspect="Content" ObjectID="_1726732624" r:id="rId9"/>
        </w:object>
      </w:r>
    </w:p>
    <w:p w14:paraId="266F5D1D" w14:textId="77777777" w:rsidR="003A0AFB" w:rsidRDefault="003A0AFB" w:rsidP="003A0AFB">
      <w:pPr>
        <w:pBdr>
          <w:bottom w:val="single" w:sz="12" w:space="1" w:color="auto"/>
        </w:pBdr>
      </w:pPr>
    </w:p>
    <w:p w14:paraId="1953F7EE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5" w:name="_Toc116030073"/>
      <w:bookmarkStart w:id="6" w:name="_Toc116117372"/>
      <w:r w:rsidRPr="00AA0F54">
        <w:rPr>
          <w:rFonts w:ascii="Consolas" w:hAnsi="Consolas"/>
          <w:color w:val="auto"/>
          <w:sz w:val="32"/>
          <w:szCs w:val="32"/>
        </w:rPr>
        <w:t>Add Shortcuts</w:t>
      </w:r>
      <w:bookmarkEnd w:id="5"/>
      <w:bookmarkEnd w:id="6"/>
    </w:p>
    <w:bookmarkStart w:id="7" w:name="_MON_1726578424"/>
    <w:bookmarkEnd w:id="7"/>
    <w:p w14:paraId="455B297F" w14:textId="77777777" w:rsidR="003A0AFB" w:rsidRDefault="003A0AFB" w:rsidP="003A0AFB">
      <w:pPr>
        <w:pBdr>
          <w:bottom w:val="single" w:sz="12" w:space="1" w:color="auto"/>
        </w:pBdr>
      </w:pPr>
      <w:r>
        <w:object w:dxaOrig="9360" w:dyaOrig="1686" w14:anchorId="1193857F">
          <v:shape id="_x0000_i1633" type="#_x0000_t75" style="width:468pt;height:84pt" o:ole="">
            <v:imagedata r:id="rId10" o:title=""/>
          </v:shape>
          <o:OLEObject Type="Embed" ProgID="Word.OpenDocumentText.12" ShapeID="_x0000_i1633" DrawAspect="Content" ObjectID="_1726732625" r:id="rId11"/>
        </w:object>
      </w:r>
    </w:p>
    <w:p w14:paraId="5553C447" w14:textId="77777777" w:rsidR="003A0AFB" w:rsidRDefault="003A0AFB" w:rsidP="003A0AFB">
      <w:pPr>
        <w:pBdr>
          <w:bottom w:val="single" w:sz="12" w:space="1" w:color="auto"/>
        </w:pBdr>
      </w:pPr>
    </w:p>
    <w:p w14:paraId="099DBB27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8" w:name="_Toc116030074"/>
      <w:bookmarkStart w:id="9" w:name="_Toc116117373"/>
      <w:r w:rsidRPr="00AA0F54">
        <w:rPr>
          <w:rFonts w:ascii="Consolas" w:hAnsi="Consolas"/>
          <w:color w:val="auto"/>
          <w:sz w:val="32"/>
          <w:szCs w:val="32"/>
        </w:rPr>
        <w:t>Sublime Command line</w:t>
      </w:r>
      <w:bookmarkEnd w:id="8"/>
      <w:bookmarkEnd w:id="9"/>
    </w:p>
    <w:bookmarkStart w:id="10" w:name="_MON_1726577769"/>
    <w:bookmarkEnd w:id="10"/>
    <w:p w14:paraId="0321751A" w14:textId="77777777" w:rsidR="003A0AFB" w:rsidRDefault="003A0AFB" w:rsidP="003A0AFB">
      <w:r>
        <w:object w:dxaOrig="9360" w:dyaOrig="3658" w14:anchorId="63750C50">
          <v:shape id="_x0000_i1634" type="#_x0000_t75" style="width:468pt;height:183pt" o:ole="">
            <v:imagedata r:id="rId12" o:title=""/>
          </v:shape>
          <o:OLEObject Type="Embed" ProgID="Word.OpenDocumentText.12" ShapeID="_x0000_i1634" DrawAspect="Content" ObjectID="_1726732626" r:id="rId13"/>
        </w:object>
      </w:r>
    </w:p>
    <w:p w14:paraId="3596272F" w14:textId="77777777" w:rsidR="003A0AFB" w:rsidRDefault="003A0AFB" w:rsidP="003A0AFB"/>
    <w:p w14:paraId="5C6A0D84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1" w:name="_Toc116030075"/>
      <w:bookmarkStart w:id="12" w:name="_Toc116117374"/>
      <w:r w:rsidRPr="00AA0F54">
        <w:rPr>
          <w:rFonts w:ascii="Consolas" w:hAnsi="Consolas"/>
          <w:color w:val="auto"/>
          <w:sz w:val="32"/>
          <w:szCs w:val="32"/>
        </w:rPr>
        <w:lastRenderedPageBreak/>
        <w:t>C++ Data types</w:t>
      </w:r>
      <w:bookmarkEnd w:id="11"/>
      <w:bookmarkEnd w:id="12"/>
    </w:p>
    <w:p w14:paraId="6B9570D2" w14:textId="77777777" w:rsidR="003A0AFB" w:rsidRDefault="003A0AFB" w:rsidP="003A0AFB">
      <w:pPr>
        <w:pBdr>
          <w:bottom w:val="single" w:sz="12" w:space="1" w:color="auto"/>
        </w:pBdr>
        <w:jc w:val="center"/>
      </w:pPr>
      <w:r>
        <w:rPr>
          <w:noProof/>
        </w:rPr>
        <w:drawing>
          <wp:inline distT="0" distB="0" distL="0" distR="0" wp14:anchorId="75B96890" wp14:editId="28C05CF7">
            <wp:extent cx="5943600" cy="2788920"/>
            <wp:effectExtent l="0" t="0" r="0" b="0"/>
            <wp:docPr id="1" name="Picture 1" descr="Data types - C++ Tutorials - Detail Explan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ata types - C++ Tutorials - Detail Explanation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60965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" w:name="_Toc116030076"/>
      <w:bookmarkStart w:id="14" w:name="_Toc116117375"/>
      <w:r w:rsidRPr="00AA0F54">
        <w:rPr>
          <w:rFonts w:ascii="Consolas" w:hAnsi="Consolas"/>
          <w:color w:val="auto"/>
          <w:sz w:val="32"/>
          <w:szCs w:val="32"/>
        </w:rPr>
        <w:t>RNG</w:t>
      </w:r>
      <w:bookmarkEnd w:id="13"/>
      <w:bookmarkEnd w:id="14"/>
    </w:p>
    <w:bookmarkStart w:id="15" w:name="_MON_1726581301"/>
    <w:bookmarkEnd w:id="15"/>
    <w:p w14:paraId="6B73511D" w14:textId="77777777" w:rsidR="003A0AFB" w:rsidRDefault="003A0AFB" w:rsidP="003A0AFB">
      <w:pPr>
        <w:pBdr>
          <w:bottom w:val="single" w:sz="12" w:space="1" w:color="auto"/>
        </w:pBdr>
        <w:jc w:val="center"/>
      </w:pPr>
      <w:r>
        <w:object w:dxaOrig="9360" w:dyaOrig="910" w14:anchorId="1C66353A">
          <v:shape id="_x0000_i1635" type="#_x0000_t75" style="width:468pt;height:45.6pt" o:ole="">
            <v:imagedata r:id="rId15" o:title=""/>
          </v:shape>
          <o:OLEObject Type="Embed" ProgID="Word.OpenDocumentText.12" ShapeID="_x0000_i1635" DrawAspect="Content" ObjectID="_1726732627" r:id="rId16"/>
        </w:object>
      </w:r>
    </w:p>
    <w:p w14:paraId="41FBB52E" w14:textId="77777777" w:rsidR="003A0AFB" w:rsidRDefault="003A0AFB" w:rsidP="003A0AFB">
      <w:pPr>
        <w:pBdr>
          <w:bottom w:val="single" w:sz="12" w:space="1" w:color="auto"/>
        </w:pBdr>
        <w:jc w:val="center"/>
      </w:pPr>
    </w:p>
    <w:p w14:paraId="7062720F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6" w:name="_Toc116030077"/>
      <w:bookmarkStart w:id="17" w:name="_Toc116117376"/>
      <w:r w:rsidRPr="00AA0F54">
        <w:rPr>
          <w:rFonts w:ascii="Consolas" w:hAnsi="Consolas"/>
          <w:color w:val="auto"/>
          <w:sz w:val="32"/>
          <w:szCs w:val="32"/>
        </w:rPr>
        <w:t>Bits functions</w:t>
      </w:r>
      <w:bookmarkEnd w:id="16"/>
      <w:bookmarkEnd w:id="17"/>
    </w:p>
    <w:bookmarkStart w:id="18" w:name="_MON_1726581409"/>
    <w:bookmarkEnd w:id="18"/>
    <w:p w14:paraId="0BBEAD2D" w14:textId="256C3866" w:rsidR="003A0AFB" w:rsidRDefault="003A0AFB" w:rsidP="003A0AFB">
      <w:pPr>
        <w:pBdr>
          <w:bottom w:val="single" w:sz="12" w:space="1" w:color="auto"/>
        </w:pBdr>
        <w:jc w:val="center"/>
      </w:pPr>
      <w:r>
        <w:object w:dxaOrig="9360" w:dyaOrig="2729" w14:anchorId="1814B595">
          <v:shape id="_x0000_i1636" type="#_x0000_t75" style="width:468pt;height:136.8pt" o:ole="">
            <v:imagedata r:id="rId17" o:title=""/>
          </v:shape>
          <o:OLEObject Type="Embed" ProgID="Word.OpenDocumentText.12" ShapeID="_x0000_i1636" DrawAspect="Content" ObjectID="_1726732628" r:id="rId18"/>
        </w:object>
      </w:r>
    </w:p>
    <w:p w14:paraId="43BC64DD" w14:textId="77777777" w:rsidR="00AA0F54" w:rsidRDefault="00AA0F54" w:rsidP="003A0AFB">
      <w:pPr>
        <w:pBdr>
          <w:bottom w:val="single" w:sz="12" w:space="1" w:color="auto"/>
        </w:pBdr>
        <w:jc w:val="center"/>
      </w:pPr>
    </w:p>
    <w:p w14:paraId="67543C98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9" w:name="_Toc116030078"/>
      <w:bookmarkStart w:id="20" w:name="_Toc116117377"/>
      <w:r w:rsidRPr="00AA0F54">
        <w:rPr>
          <w:rFonts w:ascii="Consolas" w:hAnsi="Consolas"/>
          <w:color w:val="auto"/>
          <w:sz w:val="32"/>
          <w:szCs w:val="32"/>
        </w:rPr>
        <w:lastRenderedPageBreak/>
        <w:t>Input / Output</w:t>
      </w:r>
      <w:bookmarkEnd w:id="19"/>
      <w:bookmarkEnd w:id="20"/>
    </w:p>
    <w:bookmarkStart w:id="21" w:name="_MON_1726581814"/>
    <w:bookmarkEnd w:id="21"/>
    <w:p w14:paraId="25A5912D" w14:textId="5C4B0074" w:rsidR="003A0AFB" w:rsidRDefault="00AC220D" w:rsidP="003A0AFB">
      <w:pPr>
        <w:pBdr>
          <w:bottom w:val="single" w:sz="12" w:space="1" w:color="auto"/>
        </w:pBdr>
        <w:jc w:val="center"/>
      </w:pPr>
      <w:r>
        <w:object w:dxaOrig="9360" w:dyaOrig="3572" w14:anchorId="6D86E1DA">
          <v:shape id="_x0000_i1712" type="#_x0000_t75" style="width:468pt;height:178.8pt" o:ole="">
            <v:imagedata r:id="rId19" o:title=""/>
          </v:shape>
          <o:OLEObject Type="Embed" ProgID="Word.OpenDocumentText.12" ShapeID="_x0000_i1712" DrawAspect="Content" ObjectID="_1726732629" r:id="rId20"/>
        </w:object>
      </w:r>
    </w:p>
    <w:p w14:paraId="4FFF9FF3" w14:textId="77777777" w:rsidR="003A0AFB" w:rsidRPr="00527960" w:rsidRDefault="003A0AFB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22" w:name="_Toc116030079"/>
      <w:bookmarkStart w:id="23" w:name="_Toc116117378"/>
      <w:r w:rsidRPr="00527960">
        <w:rPr>
          <w:rFonts w:ascii="Consolas" w:hAnsi="Consolas"/>
          <w:color w:val="auto"/>
          <w:sz w:val="32"/>
          <w:szCs w:val="32"/>
        </w:rPr>
        <w:t>Debug Code</w:t>
      </w:r>
      <w:bookmarkEnd w:id="22"/>
      <w:bookmarkEnd w:id="23"/>
    </w:p>
    <w:bookmarkStart w:id="24" w:name="_MON_1726581703"/>
    <w:bookmarkEnd w:id="24"/>
    <w:p w14:paraId="1CA816A1" w14:textId="77777777" w:rsidR="003A0AFB" w:rsidRDefault="003A0AFB" w:rsidP="003A0AFB">
      <w:pPr>
        <w:jc w:val="center"/>
      </w:pPr>
      <w:r>
        <w:object w:dxaOrig="9360" w:dyaOrig="7784" w14:anchorId="6A936865">
          <v:shape id="_x0000_i1637" type="#_x0000_t75" style="width:468pt;height:389.4pt" o:ole="">
            <v:imagedata r:id="rId21" o:title=""/>
          </v:shape>
          <o:OLEObject Type="Embed" ProgID="Word.OpenDocumentText.12" ShapeID="_x0000_i1637" DrawAspect="Content" ObjectID="_1726732630" r:id="rId22"/>
        </w:object>
      </w:r>
    </w:p>
    <w:p w14:paraId="7778E0CC" w14:textId="77777777" w:rsidR="003A0AFB" w:rsidRDefault="003A0AFB" w:rsidP="003A0AFB">
      <w:pPr>
        <w:jc w:val="center"/>
      </w:pPr>
    </w:p>
    <w:p w14:paraId="7354E8CB" w14:textId="6F04788E" w:rsidR="003A0AFB" w:rsidRPr="00C749CE" w:rsidRDefault="003A0AFB" w:rsidP="00C749CE">
      <w:pPr>
        <w:pStyle w:val="Heading1"/>
        <w:jc w:val="center"/>
        <w:rPr>
          <w:rFonts w:ascii="Consolas" w:hAnsi="Consolas"/>
          <w:color w:val="auto"/>
          <w:sz w:val="36"/>
          <w:szCs w:val="36"/>
        </w:rPr>
      </w:pPr>
      <w:bookmarkStart w:id="25" w:name="_Toc116030080"/>
      <w:bookmarkStart w:id="26" w:name="_Toc116117379"/>
      <w:r w:rsidRPr="00C749CE">
        <w:rPr>
          <w:rFonts w:ascii="Consolas" w:hAnsi="Consolas"/>
          <w:color w:val="auto"/>
          <w:sz w:val="36"/>
          <w:szCs w:val="36"/>
        </w:rPr>
        <w:lastRenderedPageBreak/>
        <w:t>Notes</w:t>
      </w:r>
      <w:bookmarkEnd w:id="25"/>
      <w:bookmarkEnd w:id="26"/>
    </w:p>
    <w:bookmarkStart w:id="27" w:name="_MON_1726581169"/>
    <w:bookmarkEnd w:id="27"/>
    <w:p w14:paraId="1B73A929" w14:textId="77777777" w:rsidR="003A0AFB" w:rsidRDefault="003A0AFB" w:rsidP="003A0AFB">
      <w:r>
        <w:object w:dxaOrig="9360" w:dyaOrig="4048" w14:anchorId="3418E2CD">
          <v:shape id="_x0000_i1638" type="#_x0000_t75" style="width:468pt;height:202.8pt" o:ole="">
            <v:imagedata r:id="rId23" o:title=""/>
          </v:shape>
          <o:OLEObject Type="Embed" ProgID="Word.OpenDocumentText.12" ShapeID="_x0000_i1638" DrawAspect="Content" ObjectID="_1726732631" r:id="rId24"/>
        </w:object>
      </w:r>
    </w:p>
    <w:bookmarkStart w:id="28" w:name="_MON_1726581190"/>
    <w:bookmarkEnd w:id="28"/>
    <w:p w14:paraId="3F2D55A6" w14:textId="19735F53" w:rsidR="003A0AFB" w:rsidRDefault="00B13385" w:rsidP="003A0AFB">
      <w:r>
        <w:object w:dxaOrig="9360" w:dyaOrig="8815" w14:anchorId="39C1B2D5">
          <v:shape id="_x0000_i1705" type="#_x0000_t75" style="width:468pt;height:441pt" o:ole="">
            <v:imagedata r:id="rId25" o:title=""/>
          </v:shape>
          <o:OLEObject Type="Embed" ProgID="Word.OpenDocumentText.12" ShapeID="_x0000_i1705" DrawAspect="Content" ObjectID="_1726732632" r:id="rId26"/>
        </w:object>
      </w:r>
    </w:p>
    <w:bookmarkStart w:id="29" w:name="_MON_1726731099"/>
    <w:bookmarkEnd w:id="29"/>
    <w:p w14:paraId="7A1CBDC7" w14:textId="46DCEB51" w:rsidR="00B13385" w:rsidRPr="00A43D93" w:rsidRDefault="00B13385" w:rsidP="003A0AFB">
      <w:r>
        <w:object w:dxaOrig="9360" w:dyaOrig="9999" w14:anchorId="18411F00">
          <v:shape id="_x0000_i1706" type="#_x0000_t75" style="width:468pt;height:499.8pt" o:ole="">
            <v:imagedata r:id="rId27" o:title=""/>
          </v:shape>
          <o:OLEObject Type="Embed" ProgID="Word.OpenDocumentText.12" ShapeID="_x0000_i1706" DrawAspect="Content" ObjectID="_1726732633" r:id="rId28"/>
        </w:object>
      </w:r>
    </w:p>
    <w:bookmarkStart w:id="30" w:name="_MON_1726578733"/>
    <w:bookmarkEnd w:id="30"/>
    <w:p w14:paraId="493B8D48" w14:textId="3CFECF9D" w:rsidR="003A0AFB" w:rsidRDefault="00BA2743" w:rsidP="003A0AFB">
      <w:r>
        <w:object w:dxaOrig="9360" w:dyaOrig="11652" w14:anchorId="56F65F7B">
          <v:shape id="_x0000_i1639" type="#_x0000_t75" style="width:468pt;height:582.6pt" o:ole="">
            <v:imagedata r:id="rId29" o:title=""/>
          </v:shape>
          <o:OLEObject Type="Embed" ProgID="Word.OpenDocumentText.12" ShapeID="_x0000_i1639" DrawAspect="Content" ObjectID="_1726732634" r:id="rId30"/>
        </w:object>
      </w:r>
      <w:r w:rsidR="003A0AFB">
        <w:t>’</w:t>
      </w:r>
    </w:p>
    <w:p w14:paraId="437229E5" w14:textId="32C9DDB2" w:rsidR="00482110" w:rsidRDefault="00482110" w:rsidP="003A0AFB"/>
    <w:p w14:paraId="054AC252" w14:textId="200D704C" w:rsidR="0024789E" w:rsidRDefault="0024789E" w:rsidP="003A0AFB"/>
    <w:p w14:paraId="0AC7AB34" w14:textId="40F2D2BB" w:rsidR="00C749CE" w:rsidRPr="00C749CE" w:rsidRDefault="00C749CE" w:rsidP="00C749CE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31" w:name="_Toc116030081"/>
      <w:bookmarkStart w:id="32" w:name="_Toc116117380"/>
      <w:r w:rsidRPr="00C749CE">
        <w:rPr>
          <w:rFonts w:ascii="Consolas" w:hAnsi="Consolas"/>
          <w:color w:val="auto"/>
          <w:sz w:val="36"/>
          <w:szCs w:val="36"/>
        </w:rPr>
        <w:lastRenderedPageBreak/>
        <w:t>Math</w:t>
      </w:r>
      <w:bookmarkEnd w:id="31"/>
      <w:bookmarkEnd w:id="32"/>
    </w:p>
    <w:p w14:paraId="3E99E967" w14:textId="1991D5E6" w:rsidR="0024789E" w:rsidRPr="00527960" w:rsidRDefault="0024789E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33" w:name="_Toc116030082"/>
      <w:bookmarkStart w:id="34" w:name="_Toc116117381"/>
      <w:r w:rsidRPr="00527960">
        <w:rPr>
          <w:rFonts w:ascii="Consolas" w:hAnsi="Consolas"/>
          <w:color w:val="auto"/>
          <w:sz w:val="32"/>
          <w:szCs w:val="32"/>
        </w:rPr>
        <w:t>Fast Power</w:t>
      </w:r>
      <w:bookmarkEnd w:id="33"/>
      <w:bookmarkEnd w:id="34"/>
    </w:p>
    <w:bookmarkStart w:id="35" w:name="_MON_1726636724"/>
    <w:bookmarkEnd w:id="35"/>
    <w:p w14:paraId="7730AA44" w14:textId="73468A1F" w:rsidR="0024789E" w:rsidRDefault="0024789E" w:rsidP="003A0AFB">
      <w:pPr>
        <w:pBdr>
          <w:bottom w:val="single" w:sz="12" w:space="1" w:color="auto"/>
        </w:pBdr>
      </w:pPr>
      <w:r>
        <w:object w:dxaOrig="9360" w:dyaOrig="2501" w14:anchorId="1EAE555E">
          <v:shape id="_x0000_i1640" type="#_x0000_t75" style="width:468pt;height:125.4pt" o:ole="">
            <v:imagedata r:id="rId31" o:title=""/>
          </v:shape>
          <o:OLEObject Type="Embed" ProgID="Word.OpenDocumentText.12" ShapeID="_x0000_i1640" DrawAspect="Content" ObjectID="_1726732635" r:id="rId32"/>
        </w:object>
      </w:r>
    </w:p>
    <w:p w14:paraId="742DC1D8" w14:textId="77777777" w:rsidR="00F3031F" w:rsidRDefault="00F3031F" w:rsidP="003A0AFB">
      <w:pPr>
        <w:pBdr>
          <w:bottom w:val="single" w:sz="12" w:space="1" w:color="auto"/>
        </w:pBdr>
      </w:pPr>
    </w:p>
    <w:p w14:paraId="3CBEEA7C" w14:textId="2939DA7B" w:rsidR="0024789E" w:rsidRPr="00527960" w:rsidRDefault="0024789E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36" w:name="_Toc116030083"/>
      <w:bookmarkStart w:id="37" w:name="_Toc116117382"/>
      <w:r w:rsidRPr="00527960">
        <w:rPr>
          <w:rFonts w:ascii="Consolas" w:hAnsi="Consolas"/>
          <w:color w:val="auto"/>
          <w:sz w:val="32"/>
          <w:szCs w:val="32"/>
        </w:rPr>
        <w:t>Extended Euclidean GCD</w:t>
      </w:r>
      <w:bookmarkEnd w:id="36"/>
      <w:bookmarkEnd w:id="37"/>
    </w:p>
    <w:bookmarkStart w:id="38" w:name="_MON_1726637260"/>
    <w:bookmarkEnd w:id="38"/>
    <w:p w14:paraId="10200D95" w14:textId="2BB59055" w:rsidR="0024789E" w:rsidRDefault="00332E80" w:rsidP="003A0AFB">
      <w:pPr>
        <w:rPr>
          <w:lang w:bidi="ar-JO"/>
        </w:rPr>
      </w:pPr>
      <w:r>
        <w:rPr>
          <w:lang w:bidi="ar-JO"/>
        </w:rPr>
        <w:object w:dxaOrig="9360" w:dyaOrig="7227" w14:anchorId="73A7D79A">
          <v:shape id="_x0000_i1641" type="#_x0000_t75" style="width:468pt;height:361.2pt" o:ole="">
            <v:imagedata r:id="rId33" o:title=""/>
          </v:shape>
          <o:OLEObject Type="Embed" ProgID="Word.OpenDocumentText.12" ShapeID="_x0000_i1641" DrawAspect="Content" ObjectID="_1726732636" r:id="rId34"/>
        </w:object>
      </w:r>
    </w:p>
    <w:p w14:paraId="455D4247" w14:textId="77777777" w:rsidR="00B473B2" w:rsidRPr="00527960" w:rsidRDefault="00332E80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39" w:name="_Toc116030084"/>
      <w:bookmarkStart w:id="40" w:name="_Toc116117383"/>
      <w:r w:rsidRPr="00527960">
        <w:rPr>
          <w:rFonts w:ascii="Consolas" w:hAnsi="Consolas"/>
          <w:color w:val="auto"/>
          <w:sz w:val="32"/>
          <w:szCs w:val="32"/>
        </w:rPr>
        <w:lastRenderedPageBreak/>
        <w:t>Fibonacci Numbers</w:t>
      </w:r>
      <w:bookmarkEnd w:id="39"/>
      <w:bookmarkEnd w:id="40"/>
    </w:p>
    <w:bookmarkStart w:id="41" w:name="_MON_1726637585"/>
    <w:bookmarkEnd w:id="41"/>
    <w:p w14:paraId="5A00F0AD" w14:textId="00E61EDE" w:rsidR="00B473B2" w:rsidRDefault="00B473B2" w:rsidP="00AA0F54">
      <w:r>
        <w:object w:dxaOrig="9360" w:dyaOrig="4448" w14:anchorId="459BEEDE">
          <v:shape id="_x0000_i1642" type="#_x0000_t75" style="width:468pt;height:222.6pt" o:ole="">
            <v:imagedata r:id="rId35" o:title=""/>
          </v:shape>
          <o:OLEObject Type="Embed" ProgID="Word.OpenDocumentText.12" ShapeID="_x0000_i1642" DrawAspect="Content" ObjectID="_1726732637" r:id="rId36"/>
        </w:object>
      </w:r>
    </w:p>
    <w:p w14:paraId="173ACD31" w14:textId="45DEA087" w:rsidR="00C35756" w:rsidRDefault="00C35756" w:rsidP="00C35756">
      <w:pPr>
        <w:pBdr>
          <w:bottom w:val="single" w:sz="12" w:space="1" w:color="auto"/>
        </w:pBdr>
      </w:pPr>
    </w:p>
    <w:p w14:paraId="6F6EE0F2" w14:textId="5F9DC545" w:rsidR="00332E80" w:rsidRPr="00527960" w:rsidRDefault="00070A59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42" w:name="_Toc116030085"/>
      <w:bookmarkStart w:id="43" w:name="_Toc116117384"/>
      <w:r w:rsidRPr="00527960">
        <w:rPr>
          <w:rFonts w:ascii="Consolas" w:hAnsi="Consolas"/>
          <w:color w:val="auto"/>
          <w:sz w:val="32"/>
          <w:szCs w:val="32"/>
        </w:rPr>
        <w:t>Linear Sieve</w:t>
      </w:r>
      <w:bookmarkEnd w:id="42"/>
      <w:bookmarkEnd w:id="43"/>
      <w:r w:rsidR="00332E80" w:rsidRPr="00527960">
        <w:rPr>
          <w:rFonts w:ascii="Consolas" w:hAnsi="Consolas"/>
          <w:color w:val="auto"/>
          <w:sz w:val="32"/>
          <w:szCs w:val="32"/>
        </w:rPr>
        <w:t xml:space="preserve"> </w:t>
      </w:r>
    </w:p>
    <w:bookmarkStart w:id="44" w:name="_MON_1726637749"/>
    <w:bookmarkEnd w:id="44"/>
    <w:p w14:paraId="42A5D47D" w14:textId="75E63407" w:rsidR="00070A59" w:rsidRDefault="00C35756" w:rsidP="00070A59">
      <w:pPr>
        <w:rPr>
          <w:lang w:bidi="ar-JO"/>
        </w:rPr>
      </w:pPr>
      <w:r>
        <w:rPr>
          <w:lang w:bidi="ar-JO"/>
        </w:rPr>
        <w:object w:dxaOrig="9360" w:dyaOrig="4170" w14:anchorId="21A1529C">
          <v:shape id="_x0000_i1643" type="#_x0000_t75" style="width:468pt;height:208.8pt" o:ole="">
            <v:imagedata r:id="rId37" o:title=""/>
          </v:shape>
          <o:OLEObject Type="Embed" ProgID="Word.OpenDocumentText.12" ShapeID="_x0000_i1643" DrawAspect="Content" ObjectID="_1726732638" r:id="rId38"/>
        </w:object>
      </w:r>
    </w:p>
    <w:p w14:paraId="36A35A6F" w14:textId="6D9B6E36" w:rsidR="00F25EBE" w:rsidRPr="00527960" w:rsidRDefault="00F25EBE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45" w:name="_Toc116030086"/>
      <w:bookmarkStart w:id="46" w:name="_Toc116117385"/>
      <w:r w:rsidRPr="00527960">
        <w:rPr>
          <w:rFonts w:ascii="Consolas" w:hAnsi="Consolas"/>
          <w:color w:val="auto"/>
          <w:sz w:val="32"/>
          <w:szCs w:val="32"/>
        </w:rPr>
        <w:lastRenderedPageBreak/>
        <w:t>Phi Values</w:t>
      </w:r>
      <w:bookmarkEnd w:id="45"/>
      <w:bookmarkEnd w:id="46"/>
    </w:p>
    <w:bookmarkStart w:id="47" w:name="_MON_1726637850"/>
    <w:bookmarkEnd w:id="47"/>
    <w:p w14:paraId="33D11E21" w14:textId="6BAF6D82" w:rsidR="00F25EBE" w:rsidRDefault="00F25EBE" w:rsidP="00F25EBE">
      <w:pPr>
        <w:rPr>
          <w:lang w:bidi="ar-JO"/>
        </w:rPr>
      </w:pPr>
      <w:r>
        <w:rPr>
          <w:lang w:bidi="ar-JO"/>
        </w:rPr>
        <w:object w:dxaOrig="9360" w:dyaOrig="4124" w14:anchorId="51D36257">
          <v:shape id="_x0000_i1644" type="#_x0000_t75" style="width:468pt;height:205.8pt" o:ole="">
            <v:imagedata r:id="rId39" o:title=""/>
          </v:shape>
          <o:OLEObject Type="Embed" ProgID="Word.OpenDocumentText.12" ShapeID="_x0000_i1644" DrawAspect="Content" ObjectID="_1726732639" r:id="rId40"/>
        </w:object>
      </w:r>
    </w:p>
    <w:p w14:paraId="736A01FF" w14:textId="77777777" w:rsidR="00D04C34" w:rsidRDefault="00D04C34" w:rsidP="00D04C34">
      <w:pPr>
        <w:pBdr>
          <w:bottom w:val="single" w:sz="12" w:space="1" w:color="auto"/>
        </w:pBdr>
      </w:pPr>
    </w:p>
    <w:p w14:paraId="2D77B110" w14:textId="43A78F66" w:rsidR="009811E3" w:rsidRPr="00527960" w:rsidRDefault="009811E3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48" w:name="_Toc116030087"/>
      <w:bookmarkStart w:id="49" w:name="_Toc116117386"/>
      <w:r w:rsidRPr="00527960">
        <w:rPr>
          <w:rFonts w:ascii="Consolas" w:hAnsi="Consolas"/>
          <w:color w:val="auto"/>
          <w:sz w:val="32"/>
          <w:szCs w:val="32"/>
        </w:rPr>
        <w:t>nCk / nPk</w:t>
      </w:r>
      <w:bookmarkEnd w:id="48"/>
      <w:bookmarkEnd w:id="49"/>
    </w:p>
    <w:bookmarkStart w:id="50" w:name="_MON_1726639325"/>
    <w:bookmarkEnd w:id="50"/>
    <w:p w14:paraId="47751880" w14:textId="49228B54" w:rsidR="009811E3" w:rsidRPr="009811E3" w:rsidRDefault="00E45211" w:rsidP="009811E3">
      <w:pPr>
        <w:rPr>
          <w:lang w:bidi="ar-JO"/>
        </w:rPr>
      </w:pPr>
      <w:r>
        <w:rPr>
          <w:lang w:bidi="ar-JO"/>
        </w:rPr>
        <w:object w:dxaOrig="9360" w:dyaOrig="4640" w14:anchorId="7239C641">
          <v:shape id="_x0000_i1645" type="#_x0000_t75" style="width:468pt;height:232.2pt" o:ole="">
            <v:imagedata r:id="rId41" o:title=""/>
          </v:shape>
          <o:OLEObject Type="Embed" ProgID="Word.OpenDocumentText.12" ShapeID="_x0000_i1645" DrawAspect="Content" ObjectID="_1726732640" r:id="rId42"/>
        </w:object>
      </w:r>
    </w:p>
    <w:p w14:paraId="44DB999C" w14:textId="2E31CC3D" w:rsidR="00D04C34" w:rsidRPr="00527960" w:rsidRDefault="00123DD8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51" w:name="_Toc116030088"/>
      <w:bookmarkStart w:id="52" w:name="_Toc116117387"/>
      <w:r w:rsidRPr="00527960">
        <w:rPr>
          <w:rFonts w:ascii="Consolas" w:hAnsi="Consolas"/>
          <w:color w:val="auto"/>
          <w:sz w:val="32"/>
          <w:szCs w:val="32"/>
        </w:rPr>
        <w:lastRenderedPageBreak/>
        <w:t>FFT</w:t>
      </w:r>
      <w:bookmarkEnd w:id="51"/>
      <w:bookmarkEnd w:id="52"/>
    </w:p>
    <w:bookmarkStart w:id="53" w:name="_MON_1726638091"/>
    <w:bookmarkEnd w:id="53"/>
    <w:p w14:paraId="37A0C6D2" w14:textId="73CC5A6F" w:rsidR="00D04C34" w:rsidRDefault="00F85AE3" w:rsidP="00D04C34">
      <w:pPr>
        <w:rPr>
          <w:lang w:bidi="ar-JO"/>
        </w:rPr>
      </w:pPr>
      <w:r>
        <w:rPr>
          <w:lang w:bidi="ar-JO"/>
        </w:rPr>
        <w:object w:dxaOrig="9360" w:dyaOrig="12371" w14:anchorId="2054E1E0">
          <v:shape id="_x0000_i1646" type="#_x0000_t75" style="width:468pt;height:618.6pt" o:ole="">
            <v:imagedata r:id="rId43" o:title=""/>
          </v:shape>
          <o:OLEObject Type="Embed" ProgID="Word.OpenDocumentText.12" ShapeID="_x0000_i1646" DrawAspect="Content" ObjectID="_1726732641" r:id="rId44"/>
        </w:object>
      </w:r>
    </w:p>
    <w:p w14:paraId="6D90821B" w14:textId="33F7585B" w:rsidR="003C4AC1" w:rsidRPr="00527960" w:rsidRDefault="003C4AC1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54" w:name="_Toc116030089"/>
      <w:bookmarkStart w:id="55" w:name="_Toc116117388"/>
      <w:r w:rsidRPr="00527960">
        <w:rPr>
          <w:rFonts w:ascii="Consolas" w:hAnsi="Consolas"/>
          <w:color w:val="auto"/>
          <w:sz w:val="32"/>
          <w:szCs w:val="32"/>
        </w:rPr>
        <w:lastRenderedPageBreak/>
        <w:t>NTT</w:t>
      </w:r>
      <w:bookmarkEnd w:id="54"/>
      <w:bookmarkEnd w:id="55"/>
    </w:p>
    <w:bookmarkStart w:id="56" w:name="_MON_1726639159"/>
    <w:bookmarkEnd w:id="56"/>
    <w:p w14:paraId="5BDC4317" w14:textId="7B468BF9" w:rsidR="003C4AC1" w:rsidRDefault="005D34FF" w:rsidP="003C4AC1">
      <w:pPr>
        <w:rPr>
          <w:lang w:bidi="ar-JO"/>
        </w:rPr>
      </w:pPr>
      <w:r>
        <w:rPr>
          <w:lang w:bidi="ar-JO"/>
        </w:rPr>
        <w:object w:dxaOrig="9360" w:dyaOrig="12499" w14:anchorId="01607C63">
          <v:shape id="_x0000_i1647" type="#_x0000_t75" style="width:468pt;height:625.2pt" o:ole="">
            <v:imagedata r:id="rId45" o:title=""/>
          </v:shape>
          <o:OLEObject Type="Embed" ProgID="Word.OpenDocumentText.12" ShapeID="_x0000_i1647" DrawAspect="Content" ObjectID="_1726732642" r:id="rId46"/>
        </w:object>
      </w:r>
    </w:p>
    <w:p w14:paraId="543942C8" w14:textId="0604E3A8" w:rsidR="00E45211" w:rsidRDefault="00913AED" w:rsidP="00913AED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57" w:name="_Toc116030090"/>
      <w:bookmarkStart w:id="58" w:name="_Toc116117389"/>
      <w:r>
        <w:rPr>
          <w:rFonts w:ascii="Consolas" w:hAnsi="Consolas"/>
          <w:color w:val="auto"/>
          <w:sz w:val="36"/>
          <w:szCs w:val="36"/>
        </w:rPr>
        <w:lastRenderedPageBreak/>
        <w:t>Data Structures</w:t>
      </w:r>
      <w:bookmarkEnd w:id="57"/>
      <w:bookmarkEnd w:id="58"/>
    </w:p>
    <w:p w14:paraId="049E4DEC" w14:textId="652F82BD" w:rsidR="00913AED" w:rsidRDefault="00913AED" w:rsidP="00913AED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59" w:name="_Toc116030091"/>
      <w:bookmarkStart w:id="60" w:name="_Toc116117390"/>
      <w:r>
        <w:rPr>
          <w:rFonts w:ascii="Consolas" w:hAnsi="Consolas"/>
          <w:color w:val="auto"/>
          <w:sz w:val="32"/>
          <w:szCs w:val="32"/>
        </w:rPr>
        <w:t>DSU</w:t>
      </w:r>
      <w:bookmarkEnd w:id="59"/>
      <w:bookmarkEnd w:id="60"/>
    </w:p>
    <w:bookmarkStart w:id="61" w:name="_MON_1726641255"/>
    <w:bookmarkEnd w:id="61"/>
    <w:p w14:paraId="0676A4EF" w14:textId="20D63FF4" w:rsidR="003B149E" w:rsidRDefault="0027602D" w:rsidP="003B149E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7282" w14:anchorId="1C1FE8EE">
          <v:shape id="_x0000_i1648" type="#_x0000_t75" style="width:468pt;height:364.2pt" o:ole="">
            <v:imagedata r:id="rId47" o:title=""/>
          </v:shape>
          <o:OLEObject Type="Embed" ProgID="Word.OpenDocumentText.12" ShapeID="_x0000_i1648" DrawAspect="Content" ObjectID="_1726732643" r:id="rId48"/>
        </w:object>
      </w:r>
    </w:p>
    <w:p w14:paraId="5660247E" w14:textId="4164E019" w:rsidR="00374889" w:rsidRDefault="00374889" w:rsidP="003B149E">
      <w:pPr>
        <w:pBdr>
          <w:bottom w:val="single" w:sz="12" w:space="1" w:color="auto"/>
        </w:pBdr>
        <w:rPr>
          <w:lang w:bidi="ar-JO"/>
        </w:rPr>
      </w:pPr>
    </w:p>
    <w:p w14:paraId="34953CCB" w14:textId="1AA46C94" w:rsidR="00374889" w:rsidRDefault="00374889" w:rsidP="00374889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62" w:name="_Toc116117391"/>
      <w:r>
        <w:rPr>
          <w:rFonts w:ascii="Consolas" w:hAnsi="Consolas"/>
          <w:color w:val="auto"/>
          <w:sz w:val="32"/>
          <w:szCs w:val="32"/>
        </w:rPr>
        <w:lastRenderedPageBreak/>
        <w:t>DSU</w:t>
      </w:r>
      <w:r>
        <w:rPr>
          <w:rFonts w:ascii="Consolas" w:hAnsi="Consolas"/>
          <w:color w:val="auto"/>
          <w:sz w:val="32"/>
          <w:szCs w:val="32"/>
        </w:rPr>
        <w:t xml:space="preserve"> With Roll-Back</w:t>
      </w:r>
      <w:bookmarkEnd w:id="62"/>
    </w:p>
    <w:bookmarkStart w:id="63" w:name="_MON_1726725376"/>
    <w:bookmarkEnd w:id="63"/>
    <w:p w14:paraId="5C4A043F" w14:textId="6E0A2E98" w:rsidR="00374889" w:rsidRDefault="009F31B6" w:rsidP="00374889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2850" w14:anchorId="4719671A">
          <v:shape id="_x0000_i1664" type="#_x0000_t75" style="width:468pt;height:642.6pt" o:ole="">
            <v:imagedata r:id="rId49" o:title=""/>
          </v:shape>
          <o:OLEObject Type="Embed" ProgID="Word.OpenDocumentText.12" ShapeID="_x0000_i1664" DrawAspect="Content" ObjectID="_1726732644" r:id="rId50"/>
        </w:object>
      </w:r>
    </w:p>
    <w:p w14:paraId="17AA7B07" w14:textId="023E6E20" w:rsidR="009F31B6" w:rsidRDefault="009F31B6" w:rsidP="00374889">
      <w:pPr>
        <w:pBdr>
          <w:bottom w:val="single" w:sz="12" w:space="1" w:color="auto"/>
        </w:pBdr>
        <w:rPr>
          <w:lang w:bidi="ar-JO"/>
        </w:rPr>
      </w:pPr>
    </w:p>
    <w:bookmarkStart w:id="64" w:name="_MON_1726725410"/>
    <w:bookmarkEnd w:id="64"/>
    <w:p w14:paraId="3013660B" w14:textId="45800A8B" w:rsidR="009F31B6" w:rsidRDefault="009F31B6" w:rsidP="00374889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2828" w14:anchorId="7E17CE28">
          <v:shape id="_x0000_i1665" type="#_x0000_t75" style="width:468pt;height:641.4pt" o:ole="">
            <v:imagedata r:id="rId51" o:title=""/>
          </v:shape>
          <o:OLEObject Type="Embed" ProgID="Word.OpenDocumentText.12" ShapeID="_x0000_i1665" DrawAspect="Content" ObjectID="_1726732645" r:id="rId52"/>
        </w:object>
      </w:r>
    </w:p>
    <w:p w14:paraId="55F5EF41" w14:textId="23FA9D27" w:rsidR="00374889" w:rsidRDefault="00374889" w:rsidP="003B149E">
      <w:pPr>
        <w:pBdr>
          <w:bottom w:val="single" w:sz="12" w:space="1" w:color="auto"/>
        </w:pBdr>
        <w:rPr>
          <w:lang w:bidi="ar-JO"/>
        </w:rPr>
      </w:pPr>
    </w:p>
    <w:bookmarkStart w:id="65" w:name="_MON_1726725426"/>
    <w:bookmarkEnd w:id="65"/>
    <w:p w14:paraId="606BA13B" w14:textId="600AF31B" w:rsidR="009F31B6" w:rsidRPr="003B149E" w:rsidRDefault="009F31B6" w:rsidP="003B149E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6585" w14:anchorId="2D83E76C">
          <v:shape id="_x0000_i1666" type="#_x0000_t75" style="width:468pt;height:329.4pt" o:ole="">
            <v:imagedata r:id="rId53" o:title=""/>
          </v:shape>
          <o:OLEObject Type="Embed" ProgID="Word.OpenDocumentText.12" ShapeID="_x0000_i1666" DrawAspect="Content" ObjectID="_1726732646" r:id="rId54"/>
        </w:object>
      </w:r>
    </w:p>
    <w:p w14:paraId="3FC19503" w14:textId="25B19722" w:rsidR="0027602D" w:rsidRDefault="0027602D" w:rsidP="00C12F70">
      <w:pPr>
        <w:pStyle w:val="Heading2"/>
        <w:tabs>
          <w:tab w:val="left" w:pos="4590"/>
        </w:tabs>
        <w:jc w:val="center"/>
        <w:rPr>
          <w:rFonts w:ascii="Consolas" w:hAnsi="Consolas"/>
          <w:color w:val="auto"/>
          <w:sz w:val="32"/>
          <w:szCs w:val="32"/>
        </w:rPr>
      </w:pPr>
      <w:bookmarkStart w:id="66" w:name="_Toc116030092"/>
      <w:bookmarkStart w:id="67" w:name="_Toc116117392"/>
      <w:r>
        <w:rPr>
          <w:rFonts w:ascii="Consolas" w:hAnsi="Consolas"/>
          <w:color w:val="auto"/>
          <w:sz w:val="32"/>
          <w:szCs w:val="32"/>
        </w:rPr>
        <w:lastRenderedPageBreak/>
        <w:t>BIT/ Fenwick</w:t>
      </w:r>
      <w:bookmarkEnd w:id="66"/>
      <w:bookmarkEnd w:id="67"/>
    </w:p>
    <w:bookmarkStart w:id="68" w:name="_MON_1726641314"/>
    <w:bookmarkEnd w:id="68"/>
    <w:p w14:paraId="007E71D4" w14:textId="66F94537" w:rsidR="0027602D" w:rsidRDefault="0027602D" w:rsidP="0027602D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7226" w14:anchorId="0998A368">
          <v:shape id="_x0000_i1649" type="#_x0000_t75" style="width:468pt;height:361.2pt" o:ole="">
            <v:imagedata r:id="rId55" o:title=""/>
          </v:shape>
          <o:OLEObject Type="Embed" ProgID="Word.OpenDocumentText.12" ShapeID="_x0000_i1649" DrawAspect="Content" ObjectID="_1726732647" r:id="rId56"/>
        </w:object>
      </w:r>
    </w:p>
    <w:p w14:paraId="03E13928" w14:textId="725A75C4" w:rsidR="00C12F70" w:rsidRDefault="00C12F70" w:rsidP="0027602D">
      <w:pPr>
        <w:pBdr>
          <w:bottom w:val="single" w:sz="12" w:space="1" w:color="auto"/>
        </w:pBdr>
        <w:rPr>
          <w:lang w:bidi="ar-JO"/>
        </w:rPr>
      </w:pPr>
    </w:p>
    <w:p w14:paraId="3ACD6675" w14:textId="3535D74F" w:rsidR="00C12F70" w:rsidRDefault="00C12F70" w:rsidP="00C12F70">
      <w:pPr>
        <w:pStyle w:val="Heading2"/>
        <w:tabs>
          <w:tab w:val="left" w:pos="4590"/>
        </w:tabs>
        <w:jc w:val="center"/>
        <w:rPr>
          <w:rFonts w:ascii="Consolas" w:hAnsi="Consolas"/>
          <w:color w:val="auto"/>
          <w:sz w:val="32"/>
          <w:szCs w:val="32"/>
        </w:rPr>
      </w:pPr>
      <w:bookmarkStart w:id="69" w:name="_Toc116030093"/>
      <w:bookmarkStart w:id="70" w:name="_Toc116117393"/>
      <w:r>
        <w:rPr>
          <w:rFonts w:ascii="Consolas" w:hAnsi="Consolas"/>
          <w:color w:val="auto"/>
          <w:sz w:val="32"/>
          <w:szCs w:val="32"/>
        </w:rPr>
        <w:lastRenderedPageBreak/>
        <w:t>BIT/ Fenwick 2D</w:t>
      </w:r>
      <w:bookmarkEnd w:id="69"/>
      <w:bookmarkEnd w:id="70"/>
    </w:p>
    <w:bookmarkStart w:id="71" w:name="_MON_1726641767"/>
    <w:bookmarkEnd w:id="71"/>
    <w:p w14:paraId="74E05AE9" w14:textId="2F5FAD8E" w:rsidR="00C12F70" w:rsidRDefault="00C12F70" w:rsidP="00C12F70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7436" w14:anchorId="1D8963FB">
          <v:shape id="_x0000_i1650" type="#_x0000_t75" style="width:468pt;height:372pt" o:ole="">
            <v:imagedata r:id="rId57" o:title=""/>
          </v:shape>
          <o:OLEObject Type="Embed" ProgID="Word.OpenDocumentText.12" ShapeID="_x0000_i1650" DrawAspect="Content" ObjectID="_1726732648" r:id="rId58"/>
        </w:object>
      </w:r>
    </w:p>
    <w:p w14:paraId="15EF4EF8" w14:textId="07EB5009" w:rsidR="00A97DF2" w:rsidRDefault="00A97DF2" w:rsidP="00A97DF2">
      <w:pPr>
        <w:pStyle w:val="Heading2"/>
        <w:tabs>
          <w:tab w:val="left" w:pos="4590"/>
        </w:tabs>
        <w:jc w:val="center"/>
        <w:rPr>
          <w:rFonts w:ascii="Consolas" w:hAnsi="Consolas"/>
          <w:color w:val="auto"/>
          <w:sz w:val="32"/>
          <w:szCs w:val="32"/>
        </w:rPr>
      </w:pPr>
      <w:bookmarkStart w:id="72" w:name="_Toc116030094"/>
      <w:bookmarkStart w:id="73" w:name="_Toc116117394"/>
      <w:r>
        <w:rPr>
          <w:rFonts w:ascii="Consolas" w:hAnsi="Consolas"/>
          <w:color w:val="auto"/>
          <w:sz w:val="32"/>
          <w:szCs w:val="32"/>
        </w:rPr>
        <w:lastRenderedPageBreak/>
        <w:t>Ranged BIT/Fenwick</w:t>
      </w:r>
      <w:bookmarkEnd w:id="72"/>
      <w:bookmarkEnd w:id="73"/>
    </w:p>
    <w:bookmarkStart w:id="74" w:name="_MON_1726642363"/>
    <w:bookmarkEnd w:id="74"/>
    <w:p w14:paraId="18B531C6" w14:textId="426B7B0B" w:rsidR="00A97DF2" w:rsidRDefault="00B72133" w:rsidP="00A97DF2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0230" w14:anchorId="74B9C609">
          <v:shape id="_x0000_i1651" type="#_x0000_t75" style="width:468pt;height:511.8pt" o:ole="">
            <v:imagedata r:id="rId59" o:title=""/>
          </v:shape>
          <o:OLEObject Type="Embed" ProgID="Word.OpenDocumentText.12" ShapeID="_x0000_i1651" DrawAspect="Content" ObjectID="_1726732649" r:id="rId60"/>
        </w:object>
      </w:r>
    </w:p>
    <w:p w14:paraId="1364CFED" w14:textId="77777777" w:rsidR="00C12F70" w:rsidRDefault="00C12F70" w:rsidP="0027602D">
      <w:pPr>
        <w:pBdr>
          <w:bottom w:val="single" w:sz="12" w:space="1" w:color="auto"/>
        </w:pBdr>
        <w:rPr>
          <w:lang w:bidi="ar-JO"/>
        </w:rPr>
      </w:pPr>
    </w:p>
    <w:p w14:paraId="03967908" w14:textId="3D0A2DE0" w:rsidR="00635400" w:rsidRDefault="00BC0D55" w:rsidP="0063540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75" w:name="_Toc116030095"/>
      <w:bookmarkStart w:id="76" w:name="_Toc116117395"/>
      <w:r>
        <w:rPr>
          <w:rFonts w:ascii="Consolas" w:hAnsi="Consolas"/>
          <w:color w:val="auto"/>
          <w:sz w:val="32"/>
          <w:szCs w:val="32"/>
        </w:rPr>
        <w:lastRenderedPageBreak/>
        <w:t>Segment tree Classic</w:t>
      </w:r>
      <w:bookmarkEnd w:id="75"/>
      <w:bookmarkEnd w:id="76"/>
    </w:p>
    <w:bookmarkStart w:id="77" w:name="_MON_1726641464"/>
    <w:bookmarkEnd w:id="77"/>
    <w:p w14:paraId="0D1E7E99" w14:textId="1A6C6E0F" w:rsidR="0027602D" w:rsidRDefault="00BC0D55" w:rsidP="00BC0D55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0363" w14:anchorId="67069BDE">
          <v:shape id="_x0000_i1652" type="#_x0000_t75" style="width:468pt;height:518.4pt" o:ole="">
            <v:imagedata r:id="rId61" o:title=""/>
          </v:shape>
          <o:OLEObject Type="Embed" ProgID="Word.OpenDocumentText.12" ShapeID="_x0000_i1652" DrawAspect="Content" ObjectID="_1726732650" r:id="rId62"/>
        </w:object>
      </w:r>
    </w:p>
    <w:bookmarkStart w:id="78" w:name="_MON_1726641528"/>
    <w:bookmarkEnd w:id="78"/>
    <w:p w14:paraId="419A63B9" w14:textId="2EB2CB27" w:rsidR="004500EC" w:rsidRDefault="00BC0D55" w:rsidP="00BC0D55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1041" w14:anchorId="651C3390">
          <v:shape id="_x0000_i1653" type="#_x0000_t75" style="width:468pt;height:552pt" o:ole="">
            <v:imagedata r:id="rId63" o:title=""/>
          </v:shape>
          <o:OLEObject Type="Embed" ProgID="Word.OpenDocumentText.12" ShapeID="_x0000_i1653" DrawAspect="Content" ObjectID="_1726732651" r:id="rId64"/>
        </w:object>
      </w:r>
    </w:p>
    <w:p w14:paraId="1C285E94" w14:textId="53C10B36" w:rsidR="004500EC" w:rsidRDefault="004500EC" w:rsidP="00BC0D55">
      <w:pPr>
        <w:pBdr>
          <w:bottom w:val="single" w:sz="12" w:space="1" w:color="auto"/>
        </w:pBdr>
        <w:rPr>
          <w:lang w:bidi="ar-JO"/>
        </w:rPr>
      </w:pPr>
    </w:p>
    <w:p w14:paraId="55816A8F" w14:textId="2C19F088" w:rsidR="004500EC" w:rsidRDefault="00FD4A00" w:rsidP="004500EC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79" w:name="_Toc116030096"/>
      <w:bookmarkStart w:id="80" w:name="_Toc116117396"/>
      <w:r>
        <w:rPr>
          <w:rFonts w:ascii="Consolas" w:hAnsi="Consolas"/>
          <w:color w:val="auto"/>
          <w:sz w:val="32"/>
          <w:szCs w:val="32"/>
        </w:rPr>
        <w:lastRenderedPageBreak/>
        <w:t>Segment tree Compressed</w:t>
      </w:r>
      <w:bookmarkEnd w:id="79"/>
      <w:bookmarkEnd w:id="80"/>
    </w:p>
    <w:bookmarkStart w:id="81" w:name="_MON_1726641669"/>
    <w:bookmarkEnd w:id="81"/>
    <w:p w14:paraId="60E1C0DF" w14:textId="0CDAE512" w:rsidR="004500EC" w:rsidRDefault="00C12F70" w:rsidP="004500EC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0491" w14:anchorId="0C91EEC3">
          <v:shape id="_x0000_i1654" type="#_x0000_t75" style="width:468pt;height:524.4pt" o:ole="">
            <v:imagedata r:id="rId65" o:title=""/>
          </v:shape>
          <o:OLEObject Type="Embed" ProgID="Word.OpenDocumentText.12" ShapeID="_x0000_i1654" DrawAspect="Content" ObjectID="_1726732652" r:id="rId66"/>
        </w:object>
      </w:r>
    </w:p>
    <w:bookmarkStart w:id="82" w:name="_MON_1726641721"/>
    <w:bookmarkEnd w:id="82"/>
    <w:p w14:paraId="4492AD91" w14:textId="27CF78E5" w:rsidR="00C12F70" w:rsidRDefault="00C12F70" w:rsidP="004500EC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7766" w14:anchorId="7A6D92FD">
          <v:shape id="_x0000_i1655" type="#_x0000_t75" style="width:468pt;height:388.2pt" o:ole="">
            <v:imagedata r:id="rId67" o:title=""/>
          </v:shape>
          <o:OLEObject Type="Embed" ProgID="Word.OpenDocumentText.12" ShapeID="_x0000_i1655" DrawAspect="Content" ObjectID="_1726732653" r:id="rId68"/>
        </w:object>
      </w:r>
    </w:p>
    <w:p w14:paraId="2A7052BD" w14:textId="3B39C66B" w:rsidR="00F82AB7" w:rsidRDefault="00A97DF2" w:rsidP="00F82AB7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83" w:name="_Toc116030097"/>
      <w:bookmarkStart w:id="84" w:name="_Toc116117397"/>
      <w:r>
        <w:rPr>
          <w:rFonts w:ascii="Consolas" w:hAnsi="Consolas"/>
          <w:color w:val="auto"/>
          <w:sz w:val="32"/>
          <w:szCs w:val="32"/>
        </w:rPr>
        <w:lastRenderedPageBreak/>
        <w:t>Segment tree Persistent</w:t>
      </w:r>
      <w:bookmarkEnd w:id="83"/>
      <w:bookmarkEnd w:id="84"/>
    </w:p>
    <w:bookmarkStart w:id="85" w:name="_MON_1726642230"/>
    <w:bookmarkEnd w:id="85"/>
    <w:p w14:paraId="3222EE68" w14:textId="13F37E00" w:rsidR="00F82AB7" w:rsidRDefault="00A97DF2" w:rsidP="00F82AB7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2226" w14:anchorId="6DB7421D">
          <v:shape id="_x0000_i1656" type="#_x0000_t75" style="width:468pt;height:611.4pt" o:ole="">
            <v:imagedata r:id="rId69" o:title=""/>
          </v:shape>
          <o:OLEObject Type="Embed" ProgID="Word.OpenDocumentText.12" ShapeID="_x0000_i1656" DrawAspect="Content" ObjectID="_1726732654" r:id="rId70"/>
        </w:object>
      </w:r>
    </w:p>
    <w:bookmarkStart w:id="86" w:name="_MON_1726642286"/>
    <w:bookmarkEnd w:id="86"/>
    <w:p w14:paraId="5D5DACB3" w14:textId="2EAF519E" w:rsidR="00F82AB7" w:rsidRDefault="00A97DF2" w:rsidP="004500EC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4847" w14:anchorId="7EDD1908">
          <v:shape id="_x0000_i1657" type="#_x0000_t75" style="width:468pt;height:242.4pt" o:ole="">
            <v:imagedata r:id="rId71" o:title=""/>
          </v:shape>
          <o:OLEObject Type="Embed" ProgID="Word.OpenDocumentText.12" ShapeID="_x0000_i1657" DrawAspect="Content" ObjectID="_1726732655" r:id="rId72"/>
        </w:object>
      </w:r>
    </w:p>
    <w:p w14:paraId="6DD6BC13" w14:textId="69D2D36F" w:rsidR="00C12F70" w:rsidRDefault="00433164" w:rsidP="00C12F7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87" w:name="_Toc116030098"/>
      <w:bookmarkStart w:id="88" w:name="_Toc116117398"/>
      <w:r>
        <w:rPr>
          <w:rFonts w:ascii="Consolas" w:hAnsi="Consolas"/>
          <w:color w:val="auto"/>
          <w:sz w:val="32"/>
          <w:szCs w:val="32"/>
        </w:rPr>
        <w:lastRenderedPageBreak/>
        <w:t>Trie</w:t>
      </w:r>
      <w:bookmarkEnd w:id="87"/>
      <w:bookmarkEnd w:id="88"/>
    </w:p>
    <w:bookmarkStart w:id="89" w:name="_MON_1726641914"/>
    <w:bookmarkEnd w:id="89"/>
    <w:p w14:paraId="61FA2567" w14:textId="00F4F423" w:rsidR="00C12F70" w:rsidRDefault="00433164" w:rsidP="00C12F70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0148" w14:anchorId="27A486DE">
          <v:shape id="_x0000_i1658" type="#_x0000_t75" style="width:468pt;height:507.6pt" o:ole="">
            <v:imagedata r:id="rId73" o:title=""/>
          </v:shape>
          <o:OLEObject Type="Embed" ProgID="Word.OpenDocumentText.12" ShapeID="_x0000_i1658" DrawAspect="Content" ObjectID="_1726732656" r:id="rId74"/>
        </w:object>
      </w:r>
    </w:p>
    <w:p w14:paraId="6C2A7CD5" w14:textId="4A208688" w:rsidR="00C12F70" w:rsidRDefault="00C12F70" w:rsidP="004500EC">
      <w:pPr>
        <w:pBdr>
          <w:bottom w:val="single" w:sz="12" w:space="1" w:color="auto"/>
        </w:pBdr>
        <w:rPr>
          <w:lang w:bidi="ar-JO"/>
        </w:rPr>
      </w:pPr>
    </w:p>
    <w:p w14:paraId="035859E1" w14:textId="21ED7E51" w:rsidR="00433164" w:rsidRDefault="0065677F" w:rsidP="0043316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90" w:name="_Toc116030099"/>
      <w:bookmarkStart w:id="91" w:name="_Toc116117399"/>
      <w:r>
        <w:rPr>
          <w:rFonts w:ascii="Consolas" w:hAnsi="Consolas"/>
          <w:color w:val="auto"/>
          <w:sz w:val="32"/>
          <w:szCs w:val="32"/>
        </w:rPr>
        <w:lastRenderedPageBreak/>
        <w:t>Ordered Set</w:t>
      </w:r>
      <w:bookmarkEnd w:id="90"/>
      <w:bookmarkEnd w:id="91"/>
    </w:p>
    <w:bookmarkStart w:id="92" w:name="_MON_1726642137"/>
    <w:bookmarkEnd w:id="92"/>
    <w:p w14:paraId="5CD5F1C9" w14:textId="06E81265" w:rsidR="00433164" w:rsidRDefault="00F82AB7" w:rsidP="00433164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8547" w14:anchorId="16A998D1">
          <v:shape id="_x0000_i1659" type="#_x0000_t75" style="width:468pt;height:427.2pt" o:ole="">
            <v:imagedata r:id="rId75" o:title=""/>
          </v:shape>
          <o:OLEObject Type="Embed" ProgID="Word.OpenDocumentText.12" ShapeID="_x0000_i1659" DrawAspect="Content" ObjectID="_1726732657" r:id="rId76"/>
        </w:object>
      </w:r>
    </w:p>
    <w:p w14:paraId="10165C59" w14:textId="44E189E3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1B73B537" w14:textId="40FBBA19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141F36FD" w14:textId="0C8D3C97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215A1492" w14:textId="17D3E2DC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36B2BFC7" w14:textId="0274156E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3A66D229" w14:textId="15994764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34547F4D" w14:textId="28A47AC0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4905E00E" w14:textId="01715DCB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7527ED04" w14:textId="3C63EB6E" w:rsidR="003D17CA" w:rsidRDefault="003D17CA" w:rsidP="003D17CA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93" w:name="_Toc116030100"/>
      <w:bookmarkStart w:id="94" w:name="_Toc116117400"/>
      <w:r>
        <w:rPr>
          <w:rFonts w:ascii="Consolas" w:hAnsi="Consolas"/>
          <w:color w:val="auto"/>
          <w:sz w:val="36"/>
          <w:szCs w:val="36"/>
        </w:rPr>
        <w:lastRenderedPageBreak/>
        <w:t>Dynamic Programming</w:t>
      </w:r>
      <w:bookmarkEnd w:id="93"/>
      <w:bookmarkEnd w:id="94"/>
    </w:p>
    <w:p w14:paraId="2105C7BA" w14:textId="651C9575" w:rsidR="003D17CA" w:rsidRDefault="00DF66AC" w:rsidP="003D17CA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95" w:name="_Toc116117401"/>
      <w:r>
        <w:rPr>
          <w:rFonts w:ascii="Consolas" w:hAnsi="Consolas"/>
          <w:color w:val="auto"/>
          <w:sz w:val="32"/>
          <w:szCs w:val="32"/>
        </w:rPr>
        <w:t xml:space="preserve">Convex </w:t>
      </w:r>
      <w:bookmarkStart w:id="96" w:name="_Toc116030101"/>
      <w:r>
        <w:rPr>
          <w:rFonts w:ascii="Consolas" w:hAnsi="Consolas"/>
          <w:color w:val="auto"/>
          <w:sz w:val="32"/>
          <w:szCs w:val="32"/>
        </w:rPr>
        <w:t>Hull trick Multiset</w:t>
      </w:r>
      <w:bookmarkEnd w:id="95"/>
      <w:bookmarkEnd w:id="96"/>
    </w:p>
    <w:bookmarkStart w:id="97" w:name="_MON_1726642647"/>
    <w:bookmarkEnd w:id="97"/>
    <w:p w14:paraId="2A633DD3" w14:textId="51F8426A" w:rsidR="003D17CA" w:rsidRDefault="00AE6C79" w:rsidP="003D17CA">
      <w:pPr>
        <w:rPr>
          <w:lang w:bidi="ar-JO"/>
        </w:rPr>
      </w:pPr>
      <w:r>
        <w:rPr>
          <w:lang w:bidi="ar-JO"/>
        </w:rPr>
        <w:object w:dxaOrig="9360" w:dyaOrig="11869" w14:anchorId="16070A4E">
          <v:shape id="_x0000_i1707" type="#_x0000_t75" style="width:468pt;height:593.4pt" o:ole="">
            <v:imagedata r:id="rId77" o:title=""/>
          </v:shape>
          <o:OLEObject Type="Embed" ProgID="Word.OpenDocumentText.12" ShapeID="_x0000_i1707" DrawAspect="Content" ObjectID="_1726732658" r:id="rId78"/>
        </w:object>
      </w:r>
    </w:p>
    <w:p w14:paraId="3BFFD540" w14:textId="487F5897" w:rsidR="0014184C" w:rsidRDefault="0014184C" w:rsidP="0014184C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98" w:name="_Toc116030102"/>
      <w:bookmarkStart w:id="99" w:name="_Toc116117402"/>
      <w:r>
        <w:rPr>
          <w:rFonts w:ascii="Consolas" w:hAnsi="Consolas"/>
          <w:color w:val="auto"/>
          <w:sz w:val="32"/>
          <w:szCs w:val="32"/>
        </w:rPr>
        <w:lastRenderedPageBreak/>
        <w:t>Li Chao Tree</w:t>
      </w:r>
      <w:bookmarkEnd w:id="98"/>
      <w:bookmarkEnd w:id="99"/>
    </w:p>
    <w:bookmarkStart w:id="100" w:name="_MON_1726642775"/>
    <w:bookmarkEnd w:id="100"/>
    <w:p w14:paraId="60A4BBE9" w14:textId="79BAAB4E" w:rsidR="0014184C" w:rsidRPr="003D17CA" w:rsidRDefault="004A2B68" w:rsidP="0014184C">
      <w:r>
        <w:rPr>
          <w:lang w:bidi="ar-JO"/>
        </w:rPr>
        <w:object w:dxaOrig="9360" w:dyaOrig="12138" w14:anchorId="1E3A41ED">
          <v:shape id="_x0000_i1660" type="#_x0000_t75" style="width:468pt;height:607.2pt" o:ole="">
            <v:imagedata r:id="rId79" o:title=""/>
          </v:shape>
          <o:OLEObject Type="Embed" ProgID="Word.OpenDocumentText.12" ShapeID="_x0000_i1660" DrawAspect="Content" ObjectID="_1726732659" r:id="rId80"/>
        </w:object>
      </w:r>
    </w:p>
    <w:bookmarkStart w:id="101" w:name="_MON_1726642839"/>
    <w:bookmarkEnd w:id="101"/>
    <w:p w14:paraId="3C18CB41" w14:textId="16EA1693" w:rsidR="0014184C" w:rsidRDefault="004A2B68" w:rsidP="003D17CA">
      <w:r>
        <w:object w:dxaOrig="9360" w:dyaOrig="4550" w14:anchorId="19016980">
          <v:shape id="_x0000_i1661" type="#_x0000_t75" style="width:468pt;height:227.4pt" o:ole="">
            <v:imagedata r:id="rId81" o:title=""/>
          </v:shape>
          <o:OLEObject Type="Embed" ProgID="Word.OpenDocumentText.12" ShapeID="_x0000_i1661" DrawAspect="Content" ObjectID="_1726732660" r:id="rId82"/>
        </w:object>
      </w:r>
    </w:p>
    <w:p w14:paraId="2D70C4B8" w14:textId="5A378CFA" w:rsidR="004A2B68" w:rsidRDefault="004A2B68" w:rsidP="003D17CA"/>
    <w:p w14:paraId="20282D43" w14:textId="01BF7EA0" w:rsidR="004A2B68" w:rsidRDefault="004A2B68" w:rsidP="003D17CA"/>
    <w:p w14:paraId="21017CA9" w14:textId="77777777" w:rsidR="004A2B68" w:rsidRDefault="004A2B68" w:rsidP="004A2B6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02" w:name="_Toc116030103"/>
      <w:bookmarkStart w:id="103" w:name="_Toc116117403"/>
      <w:r>
        <w:rPr>
          <w:rFonts w:ascii="Consolas" w:hAnsi="Consolas"/>
          <w:color w:val="auto"/>
          <w:sz w:val="32"/>
          <w:szCs w:val="32"/>
        </w:rPr>
        <w:lastRenderedPageBreak/>
        <w:t>Convex Hull trick Multiset</w:t>
      </w:r>
      <w:bookmarkEnd w:id="102"/>
      <w:bookmarkEnd w:id="103"/>
    </w:p>
    <w:bookmarkStart w:id="104" w:name="_MON_1726642862"/>
    <w:bookmarkEnd w:id="104"/>
    <w:p w14:paraId="51181963" w14:textId="6F4A5168" w:rsidR="004A2B68" w:rsidRDefault="004A2B68" w:rsidP="004A2B68">
      <w:pPr>
        <w:rPr>
          <w:lang w:bidi="ar-JO"/>
        </w:rPr>
      </w:pPr>
      <w:r>
        <w:rPr>
          <w:lang w:bidi="ar-JO"/>
        </w:rPr>
        <w:object w:dxaOrig="9360" w:dyaOrig="9551" w14:anchorId="2C7BB5FD">
          <v:shape id="_x0000_i1662" type="#_x0000_t75" style="width:468pt;height:477.6pt" o:ole="">
            <v:imagedata r:id="rId83" o:title=""/>
          </v:shape>
          <o:OLEObject Type="Embed" ProgID="Word.OpenDocumentText.12" ShapeID="_x0000_i1662" DrawAspect="Content" ObjectID="_1726732661" r:id="rId84"/>
        </w:object>
      </w:r>
    </w:p>
    <w:p w14:paraId="2A6980B7" w14:textId="11C17668" w:rsidR="004A2B68" w:rsidRDefault="004A2B68" w:rsidP="003D17CA"/>
    <w:p w14:paraId="45E83F75" w14:textId="79D756DF" w:rsidR="00912B18" w:rsidRDefault="00912B18" w:rsidP="003D17CA"/>
    <w:p w14:paraId="552CB461" w14:textId="2F10C162" w:rsidR="00912B18" w:rsidRDefault="00912B18" w:rsidP="003D17CA"/>
    <w:p w14:paraId="30D7A5C4" w14:textId="5BFF2FE3" w:rsidR="00912B18" w:rsidRDefault="00912B18" w:rsidP="003D17CA"/>
    <w:p w14:paraId="67DCEF94" w14:textId="73CAD8E2" w:rsidR="00912B18" w:rsidRDefault="00912B18" w:rsidP="003D17CA"/>
    <w:p w14:paraId="47EF5C86" w14:textId="44BD556C" w:rsidR="00576002" w:rsidRDefault="00576002" w:rsidP="003D17CA"/>
    <w:p w14:paraId="2E82FAC9" w14:textId="0F511CC8" w:rsidR="00576002" w:rsidRDefault="00576002" w:rsidP="003D17CA"/>
    <w:p w14:paraId="35C9DCA1" w14:textId="77777777" w:rsidR="00B13385" w:rsidRDefault="00B13385" w:rsidP="003D17CA"/>
    <w:p w14:paraId="275315A2" w14:textId="3971AD76" w:rsidR="00912B18" w:rsidRDefault="00912B18" w:rsidP="003D17CA"/>
    <w:p w14:paraId="15F09F5F" w14:textId="77777777" w:rsidR="00912B18" w:rsidRPr="00912B18" w:rsidRDefault="00912B18" w:rsidP="00912B1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05" w:name="_Toc116030104"/>
      <w:bookmarkStart w:id="106" w:name="_Toc116117404"/>
      <w:r w:rsidRPr="00912B18">
        <w:rPr>
          <w:rFonts w:ascii="Consolas" w:hAnsi="Consolas"/>
          <w:color w:val="auto"/>
          <w:sz w:val="32"/>
          <w:szCs w:val="32"/>
        </w:rPr>
        <w:lastRenderedPageBreak/>
        <w:t>Knuth's Optimization</w:t>
      </w:r>
      <w:bookmarkEnd w:id="105"/>
      <w:bookmarkEnd w:id="106"/>
    </w:p>
    <w:p w14:paraId="53E84E04" w14:textId="77777777" w:rsidR="00912B18" w:rsidRDefault="00912B18" w:rsidP="00912B18">
      <w:pPr>
        <w:pStyle w:val="BodyText"/>
        <w:rPr>
          <w:rFonts w:ascii="Times New Roman"/>
        </w:rPr>
      </w:pPr>
    </w:p>
    <w:p w14:paraId="1205C061" w14:textId="77777777" w:rsidR="00912B18" w:rsidRDefault="00912B18" w:rsidP="00912B18">
      <w:pPr>
        <w:pStyle w:val="BodyText"/>
        <w:rPr>
          <w:rFonts w:ascii="Times New Roman"/>
        </w:rPr>
      </w:pPr>
    </w:p>
    <w:p w14:paraId="01B20350" w14:textId="77777777" w:rsidR="00912B18" w:rsidRDefault="00912B18" w:rsidP="00912B18">
      <w:pPr>
        <w:pStyle w:val="BodyText"/>
        <w:rPr>
          <w:rFonts w:ascii="Times New Roman"/>
        </w:rPr>
      </w:pPr>
    </w:p>
    <w:p w14:paraId="2535BEC6" w14:textId="77777777" w:rsidR="00912B18" w:rsidRDefault="00912B18" w:rsidP="00912B18">
      <w:pPr>
        <w:pStyle w:val="BodyText"/>
        <w:spacing w:before="3"/>
        <w:rPr>
          <w:rFonts w:ascii="Times New Roman"/>
          <w:sz w:val="17"/>
        </w:rPr>
      </w:pPr>
    </w:p>
    <w:bookmarkStart w:id="107" w:name="_MON_1726731382"/>
    <w:bookmarkEnd w:id="107"/>
    <w:p w14:paraId="2E0C8CC2" w14:textId="11DB1F74" w:rsidR="00912B18" w:rsidRDefault="00D24243" w:rsidP="00912B18">
      <w:pPr>
        <w:rPr>
          <w:sz w:val="20"/>
        </w:rPr>
        <w:sectPr w:rsidR="00912B18" w:rsidSect="00912B18">
          <w:pgSz w:w="12240" w:h="15840"/>
          <w:pgMar w:top="1500" w:right="1520" w:bottom="280" w:left="1540" w:header="720" w:footer="720" w:gutter="0"/>
          <w:cols w:space="720"/>
        </w:sectPr>
      </w:pPr>
      <w:r>
        <w:rPr>
          <w:sz w:val="20"/>
        </w:rPr>
        <w:object w:dxaOrig="9360" w:dyaOrig="11926" w14:anchorId="07B64252">
          <v:shape id="_x0000_i1709" type="#_x0000_t75" style="width:468pt;height:596.4pt" o:ole="">
            <v:imagedata r:id="rId85" o:title=""/>
          </v:shape>
          <o:OLEObject Type="Embed" ProgID="Word.OpenDocumentText.12" ShapeID="_x0000_i1709" DrawAspect="Content" ObjectID="_1726732662" r:id="rId86"/>
        </w:object>
      </w:r>
    </w:p>
    <w:bookmarkStart w:id="108" w:name="_MON_1726731393"/>
    <w:bookmarkEnd w:id="108"/>
    <w:p w14:paraId="12BFFFC2" w14:textId="6A17EEAE" w:rsidR="00AC45B7" w:rsidRDefault="00D24243" w:rsidP="00AC45B7">
      <w:r>
        <w:object w:dxaOrig="9360" w:dyaOrig="12631" w14:anchorId="75785F34">
          <v:shape id="_x0000_i1710" type="#_x0000_t75" style="width:468pt;height:631.8pt" o:ole="">
            <v:imagedata r:id="rId87" o:title=""/>
          </v:shape>
          <o:OLEObject Type="Embed" ProgID="Word.OpenDocumentText.12" ShapeID="_x0000_i1710" DrawAspect="Content" ObjectID="_1726732663" r:id="rId88"/>
        </w:object>
      </w:r>
    </w:p>
    <w:p w14:paraId="63F79D52" w14:textId="2D5B4A87" w:rsidR="00AC45B7" w:rsidRDefault="00AC45B7" w:rsidP="00AC45B7"/>
    <w:p w14:paraId="2246DA90" w14:textId="77777777" w:rsidR="00AC45B7" w:rsidRPr="00AC45B7" w:rsidRDefault="00AC45B7" w:rsidP="00AC45B7"/>
    <w:p w14:paraId="35DF90B5" w14:textId="77777777" w:rsidR="00AC45B7" w:rsidRDefault="00AC45B7" w:rsidP="00912B18">
      <w:pPr>
        <w:pStyle w:val="Heading2"/>
      </w:pPr>
    </w:p>
    <w:bookmarkStart w:id="109" w:name="_MON_1726731405"/>
    <w:bookmarkEnd w:id="109"/>
    <w:p w14:paraId="29A78A7A" w14:textId="203AC914" w:rsidR="00912B18" w:rsidRDefault="00D24243" w:rsidP="00912B18">
      <w:pPr>
        <w:rPr>
          <w:sz w:val="26"/>
        </w:rPr>
        <w:sectPr w:rsidR="00912B18">
          <w:type w:val="continuous"/>
          <w:pgSz w:w="12240" w:h="15840"/>
          <w:pgMar w:top="1500" w:right="1520" w:bottom="280" w:left="1540" w:header="720" w:footer="720" w:gutter="0"/>
          <w:cols w:space="720"/>
        </w:sectPr>
      </w:pPr>
      <w:r>
        <w:rPr>
          <w:sz w:val="26"/>
        </w:rPr>
        <w:object w:dxaOrig="9360" w:dyaOrig="5261" w14:anchorId="7CBDA04D">
          <v:shape id="_x0000_i1711" type="#_x0000_t75" style="width:468pt;height:262.8pt" o:ole="">
            <v:imagedata r:id="rId89" o:title=""/>
          </v:shape>
          <o:OLEObject Type="Embed" ProgID="Word.OpenDocumentText.12" ShapeID="_x0000_i1711" DrawAspect="Content" ObjectID="_1726732664" r:id="rId90"/>
        </w:object>
      </w:r>
    </w:p>
    <w:bookmarkStart w:id="110" w:name="_MON_1726643714"/>
    <w:bookmarkEnd w:id="110"/>
    <w:p w14:paraId="591857E4" w14:textId="2D275B98" w:rsidR="00912B18" w:rsidRDefault="00117FA6" w:rsidP="003D17CA">
      <w:pPr>
        <w:pBdr>
          <w:bottom w:val="single" w:sz="12" w:space="1" w:color="auto"/>
        </w:pBdr>
      </w:pPr>
      <w:r>
        <w:object w:dxaOrig="9360" w:dyaOrig="8340" w14:anchorId="4F451B7B">
          <v:shape id="_x0000_i1663" type="#_x0000_t75" style="width:468pt;height:417.6pt" o:ole="">
            <v:imagedata r:id="rId91" o:title=""/>
          </v:shape>
          <o:OLEObject Type="Embed" ProgID="Word.OpenDocumentText.12" ShapeID="_x0000_i1663" DrawAspect="Content" ObjectID="_1726732665" r:id="rId92"/>
        </w:object>
      </w:r>
    </w:p>
    <w:p w14:paraId="59F19B00" w14:textId="77777777" w:rsidR="00DD1528" w:rsidRDefault="00DD1528" w:rsidP="003D17CA">
      <w:pPr>
        <w:pBdr>
          <w:bottom w:val="single" w:sz="12" w:space="1" w:color="auto"/>
        </w:pBdr>
      </w:pPr>
    </w:p>
    <w:p w14:paraId="4FEB23EB" w14:textId="77777777" w:rsidR="00DD1528" w:rsidRDefault="00DD1528" w:rsidP="00DD152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11" w:name="_Toc116117405"/>
      <w:r>
        <w:rPr>
          <w:rFonts w:ascii="Consolas" w:hAnsi="Consolas"/>
          <w:color w:val="auto"/>
          <w:sz w:val="32"/>
          <w:szCs w:val="32"/>
        </w:rPr>
        <w:t>Convex Hull trick Multiset</w:t>
      </w:r>
      <w:bookmarkEnd w:id="111"/>
    </w:p>
    <w:bookmarkStart w:id="112" w:name="_MON_1726731221"/>
    <w:bookmarkEnd w:id="112"/>
    <w:p w14:paraId="0ACDC90A" w14:textId="77777777" w:rsidR="00DD1528" w:rsidRDefault="00DD1528" w:rsidP="00DD1528">
      <w:pPr>
        <w:rPr>
          <w:lang w:bidi="ar-JO"/>
        </w:rPr>
      </w:pPr>
      <w:r>
        <w:rPr>
          <w:lang w:bidi="ar-JO"/>
        </w:rPr>
        <w:object w:dxaOrig="9360" w:dyaOrig="2081" w14:anchorId="11ED192A">
          <v:shape id="_x0000_i1708" type="#_x0000_t75" style="width:468pt;height:103.8pt" o:ole="">
            <v:imagedata r:id="rId93" o:title=""/>
          </v:shape>
          <o:OLEObject Type="Embed" ProgID="Word.OpenDocumentText.12" ShapeID="_x0000_i1708" DrawAspect="Content" ObjectID="_1726732666" r:id="rId94"/>
        </w:object>
      </w:r>
    </w:p>
    <w:p w14:paraId="72577E6C" w14:textId="2199F3A4" w:rsidR="00204ED4" w:rsidRDefault="00204ED4" w:rsidP="003D17CA"/>
    <w:p w14:paraId="2A249E8A" w14:textId="59E2E44E" w:rsidR="00204ED4" w:rsidRDefault="00204ED4" w:rsidP="003D17CA"/>
    <w:p w14:paraId="705D6BCF" w14:textId="4AFDDE7B" w:rsidR="00204ED4" w:rsidRDefault="00204ED4" w:rsidP="003D17CA"/>
    <w:p w14:paraId="43A28369" w14:textId="436D825D" w:rsidR="00B7040B" w:rsidRDefault="00B7040B" w:rsidP="00B7040B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13" w:name="_Toc116117406"/>
      <w:r>
        <w:rPr>
          <w:rFonts w:ascii="Consolas" w:hAnsi="Consolas"/>
          <w:color w:val="auto"/>
          <w:sz w:val="36"/>
          <w:szCs w:val="36"/>
        </w:rPr>
        <w:lastRenderedPageBreak/>
        <w:t>Strings</w:t>
      </w:r>
      <w:bookmarkEnd w:id="113"/>
    </w:p>
    <w:p w14:paraId="4C9833CD" w14:textId="3F19231E" w:rsidR="00B7040B" w:rsidRDefault="00B7040B" w:rsidP="00B7040B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14" w:name="_Toc116117407"/>
      <w:r>
        <w:rPr>
          <w:rFonts w:ascii="Consolas" w:hAnsi="Consolas"/>
          <w:color w:val="auto"/>
          <w:sz w:val="32"/>
          <w:szCs w:val="32"/>
        </w:rPr>
        <w:t>Hashing</w:t>
      </w:r>
      <w:bookmarkEnd w:id="114"/>
    </w:p>
    <w:bookmarkStart w:id="115" w:name="_MON_1726726244"/>
    <w:bookmarkEnd w:id="115"/>
    <w:p w14:paraId="06082574" w14:textId="5920CB06" w:rsidR="00B7040B" w:rsidRDefault="00B7040B" w:rsidP="00B7040B">
      <w:pPr>
        <w:rPr>
          <w:lang w:bidi="ar-JO"/>
        </w:rPr>
      </w:pPr>
      <w:r>
        <w:rPr>
          <w:lang w:bidi="ar-JO"/>
        </w:rPr>
        <w:object w:dxaOrig="9360" w:dyaOrig="11612" w14:anchorId="62B48D6D">
          <v:shape id="_x0000_i1667" type="#_x0000_t75" style="width:468pt;height:580.8pt" o:ole="">
            <v:imagedata r:id="rId95" o:title=""/>
          </v:shape>
          <o:OLEObject Type="Embed" ProgID="Word.OpenDocumentText.12" ShapeID="_x0000_i1667" DrawAspect="Content" ObjectID="_1726732667" r:id="rId96"/>
        </w:object>
      </w:r>
    </w:p>
    <w:p w14:paraId="77DFE080" w14:textId="77F84296" w:rsidR="00B7040B" w:rsidRDefault="00B7040B" w:rsidP="003D17CA"/>
    <w:p w14:paraId="2225F1D9" w14:textId="0887B05F" w:rsidR="00B7040B" w:rsidRDefault="00B61873" w:rsidP="00B7040B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16" w:name="_Toc116117408"/>
      <w:r>
        <w:rPr>
          <w:rFonts w:ascii="Consolas" w:hAnsi="Consolas"/>
          <w:color w:val="auto"/>
          <w:sz w:val="32"/>
          <w:szCs w:val="32"/>
        </w:rPr>
        <w:t>KMP</w:t>
      </w:r>
      <w:bookmarkEnd w:id="116"/>
    </w:p>
    <w:bookmarkStart w:id="117" w:name="_MON_1726726346"/>
    <w:bookmarkEnd w:id="117"/>
    <w:p w14:paraId="24E5C7F4" w14:textId="54365A63" w:rsidR="00B61873" w:rsidRDefault="00B61873" w:rsidP="00B7040B">
      <w:pPr>
        <w:rPr>
          <w:lang w:bidi="ar-JO"/>
        </w:rPr>
      </w:pPr>
      <w:r>
        <w:rPr>
          <w:lang w:bidi="ar-JO"/>
        </w:rPr>
        <w:object w:dxaOrig="9360" w:dyaOrig="11869" w14:anchorId="73DDE1A2">
          <v:shape id="_x0000_i1668" type="#_x0000_t75" style="width:468pt;height:593.4pt" o:ole="">
            <v:imagedata r:id="rId97" o:title=""/>
          </v:shape>
          <o:OLEObject Type="Embed" ProgID="Word.OpenDocumentText.12" ShapeID="_x0000_i1668" DrawAspect="Content" ObjectID="_1726732668" r:id="rId98"/>
        </w:object>
      </w:r>
    </w:p>
    <w:p w14:paraId="74D90C01" w14:textId="72CE9C76" w:rsidR="00824E2A" w:rsidRDefault="00824E2A" w:rsidP="00824E2A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18" w:name="_Toc116117409"/>
      <w:r>
        <w:rPr>
          <w:rFonts w:ascii="Consolas" w:hAnsi="Consolas"/>
          <w:color w:val="auto"/>
          <w:sz w:val="36"/>
          <w:szCs w:val="36"/>
        </w:rPr>
        <w:lastRenderedPageBreak/>
        <w:t>Geometry</w:t>
      </w:r>
      <w:bookmarkEnd w:id="118"/>
    </w:p>
    <w:p w14:paraId="45AE78AD" w14:textId="50694FD9" w:rsidR="00824E2A" w:rsidRDefault="00697F34" w:rsidP="00824E2A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19" w:name="_Toc116117410"/>
      <w:r>
        <w:rPr>
          <w:rFonts w:ascii="Consolas" w:hAnsi="Consolas"/>
          <w:color w:val="auto"/>
          <w:sz w:val="32"/>
          <w:szCs w:val="32"/>
        </w:rPr>
        <w:t>3D Geometry</w:t>
      </w:r>
      <w:bookmarkEnd w:id="119"/>
    </w:p>
    <w:bookmarkStart w:id="120" w:name="_MON_1726726677"/>
    <w:bookmarkEnd w:id="120"/>
    <w:p w14:paraId="40808E5D" w14:textId="42F2A0E5" w:rsidR="00B61873" w:rsidRDefault="009320E3" w:rsidP="00824E2A">
      <w:pPr>
        <w:rPr>
          <w:lang w:bidi="ar-JO"/>
        </w:rPr>
      </w:pPr>
      <w:r>
        <w:rPr>
          <w:lang w:bidi="ar-JO"/>
        </w:rPr>
        <w:object w:dxaOrig="9360" w:dyaOrig="11286" w14:anchorId="74978BBF">
          <v:shape id="_x0000_i1669" type="#_x0000_t75" style="width:468pt;height:564.6pt" o:ole="">
            <v:imagedata r:id="rId99" o:title=""/>
          </v:shape>
          <o:OLEObject Type="Embed" ProgID="Word.OpenDocumentText.12" ShapeID="_x0000_i1669" DrawAspect="Content" ObjectID="_1726732669" r:id="rId100"/>
        </w:object>
      </w:r>
    </w:p>
    <w:bookmarkStart w:id="121" w:name="_MON_1726726741"/>
    <w:bookmarkEnd w:id="121"/>
    <w:p w14:paraId="71134D47" w14:textId="25D6B35D" w:rsidR="009320E3" w:rsidRDefault="009320E3" w:rsidP="00824E2A">
      <w:pPr>
        <w:rPr>
          <w:lang w:bidi="ar-JO"/>
        </w:rPr>
      </w:pPr>
      <w:r>
        <w:rPr>
          <w:lang w:bidi="ar-JO"/>
        </w:rPr>
        <w:object w:dxaOrig="9360" w:dyaOrig="10950" w14:anchorId="1012F352">
          <v:shape id="_x0000_i1670" type="#_x0000_t75" style="width:468pt;height:547.8pt" o:ole="">
            <v:imagedata r:id="rId101" o:title=""/>
          </v:shape>
          <o:OLEObject Type="Embed" ProgID="Word.OpenDocumentText.12" ShapeID="_x0000_i1670" DrawAspect="Content" ObjectID="_1726732670" r:id="rId102"/>
        </w:object>
      </w:r>
    </w:p>
    <w:p w14:paraId="24BBDE30" w14:textId="5A4AC6AC" w:rsidR="00B7040B" w:rsidRDefault="00B7040B" w:rsidP="00B7040B">
      <w:pPr>
        <w:rPr>
          <w:lang w:bidi="ar-JO"/>
        </w:rPr>
      </w:pPr>
    </w:p>
    <w:p w14:paraId="7E8CB241" w14:textId="77777777" w:rsidR="00B61873" w:rsidRDefault="00B61873" w:rsidP="00B7040B">
      <w:pPr>
        <w:rPr>
          <w:lang w:bidi="ar-JO"/>
        </w:rPr>
      </w:pPr>
    </w:p>
    <w:p w14:paraId="0A1F7526" w14:textId="77777777" w:rsidR="00B7040B" w:rsidRDefault="00B7040B" w:rsidP="003D17CA"/>
    <w:p w14:paraId="74AA5559" w14:textId="01760D17" w:rsidR="00B7040B" w:rsidRDefault="00B7040B" w:rsidP="003D17CA"/>
    <w:p w14:paraId="4B758FD3" w14:textId="61FED924" w:rsidR="009320E3" w:rsidRDefault="009320E3" w:rsidP="009320E3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22" w:name="_Toc116117411"/>
      <w:r>
        <w:rPr>
          <w:rFonts w:ascii="Consolas" w:hAnsi="Consolas"/>
          <w:color w:val="auto"/>
          <w:sz w:val="32"/>
          <w:szCs w:val="32"/>
        </w:rPr>
        <w:lastRenderedPageBreak/>
        <w:t>2</w:t>
      </w:r>
      <w:r>
        <w:rPr>
          <w:rFonts w:ascii="Consolas" w:hAnsi="Consolas"/>
          <w:color w:val="auto"/>
          <w:sz w:val="32"/>
          <w:szCs w:val="32"/>
        </w:rPr>
        <w:t>D Geometry</w:t>
      </w:r>
      <w:bookmarkEnd w:id="122"/>
    </w:p>
    <w:bookmarkStart w:id="123" w:name="_MON_1726726770"/>
    <w:bookmarkEnd w:id="123"/>
    <w:p w14:paraId="781B729B" w14:textId="65CA9DFD" w:rsidR="009320E3" w:rsidRDefault="009320E3" w:rsidP="009320E3">
      <w:pPr>
        <w:rPr>
          <w:lang w:bidi="ar-JO"/>
        </w:rPr>
      </w:pPr>
      <w:r>
        <w:rPr>
          <w:lang w:bidi="ar-JO"/>
        </w:rPr>
        <w:object w:dxaOrig="9360" w:dyaOrig="9198" w14:anchorId="53A3BC24">
          <v:shape id="_x0000_i1671" type="#_x0000_t75" style="width:468pt;height:460.2pt" o:ole="">
            <v:imagedata r:id="rId103" o:title=""/>
          </v:shape>
          <o:OLEObject Type="Embed" ProgID="Word.OpenDocumentText.12" ShapeID="_x0000_i1671" DrawAspect="Content" ObjectID="_1726732671" r:id="rId104"/>
        </w:object>
      </w:r>
    </w:p>
    <w:bookmarkStart w:id="124" w:name="_MON_1726726805"/>
    <w:bookmarkEnd w:id="124"/>
    <w:p w14:paraId="291BF01E" w14:textId="2F9B03C1" w:rsidR="009320E3" w:rsidRDefault="009320E3" w:rsidP="009320E3">
      <w:pPr>
        <w:rPr>
          <w:lang w:bidi="ar-JO"/>
        </w:rPr>
      </w:pPr>
      <w:r>
        <w:rPr>
          <w:lang w:bidi="ar-JO"/>
        </w:rPr>
        <w:object w:dxaOrig="9360" w:dyaOrig="8334" w14:anchorId="1FEBC175">
          <v:shape id="_x0000_i1672" type="#_x0000_t75" style="width:468pt;height:417pt" o:ole="">
            <v:imagedata r:id="rId105" o:title=""/>
          </v:shape>
          <o:OLEObject Type="Embed" ProgID="Word.OpenDocumentText.12" ShapeID="_x0000_i1672" DrawAspect="Content" ObjectID="_1726732672" r:id="rId106"/>
        </w:object>
      </w:r>
    </w:p>
    <w:p w14:paraId="28E0D04C" w14:textId="7FDF2F48" w:rsidR="009320E3" w:rsidRDefault="009320E3" w:rsidP="003D17CA"/>
    <w:p w14:paraId="3025E8E6" w14:textId="68EBC31A" w:rsidR="009320E3" w:rsidRDefault="009320E3" w:rsidP="003D17CA"/>
    <w:p w14:paraId="37A89AEE" w14:textId="5A4C782C" w:rsidR="009320E3" w:rsidRDefault="009320E3" w:rsidP="003D17CA"/>
    <w:p w14:paraId="42AB1669" w14:textId="38879F99" w:rsidR="009320E3" w:rsidRDefault="009320E3" w:rsidP="003D17CA"/>
    <w:p w14:paraId="4602882C" w14:textId="6A2EE6C9" w:rsidR="009320E3" w:rsidRDefault="009320E3" w:rsidP="003D17CA"/>
    <w:p w14:paraId="24588EF4" w14:textId="7470E9A0" w:rsidR="009320E3" w:rsidRDefault="009320E3" w:rsidP="003D17CA"/>
    <w:p w14:paraId="2ABF87CD" w14:textId="10C993E0" w:rsidR="009320E3" w:rsidRDefault="009320E3" w:rsidP="003D17CA"/>
    <w:p w14:paraId="203AA808" w14:textId="054D0277" w:rsidR="009320E3" w:rsidRDefault="009320E3" w:rsidP="003D17CA"/>
    <w:p w14:paraId="7664549C" w14:textId="020EEC85" w:rsidR="009320E3" w:rsidRDefault="009320E3" w:rsidP="003D17CA"/>
    <w:p w14:paraId="119469EF" w14:textId="44000060" w:rsidR="009320E3" w:rsidRDefault="009320E3" w:rsidP="003D17CA"/>
    <w:p w14:paraId="231D6D35" w14:textId="7211F608" w:rsidR="009320E3" w:rsidRDefault="009320E3" w:rsidP="009320E3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25" w:name="_Toc116117412"/>
      <w:r>
        <w:rPr>
          <w:rFonts w:ascii="Consolas" w:hAnsi="Consolas"/>
          <w:color w:val="auto"/>
          <w:sz w:val="32"/>
          <w:szCs w:val="32"/>
        </w:rPr>
        <w:lastRenderedPageBreak/>
        <w:t>Distance Between a Point and a line segment</w:t>
      </w:r>
      <w:bookmarkEnd w:id="125"/>
    </w:p>
    <w:bookmarkStart w:id="126" w:name="_MON_1726726904"/>
    <w:bookmarkEnd w:id="126"/>
    <w:p w14:paraId="3AF35B07" w14:textId="3F50190E" w:rsidR="009320E3" w:rsidRDefault="00BD21B3" w:rsidP="009320E3">
      <w:pPr>
        <w:rPr>
          <w:lang w:bidi="ar-JO"/>
        </w:rPr>
      </w:pPr>
      <w:r>
        <w:rPr>
          <w:lang w:bidi="ar-JO"/>
        </w:rPr>
        <w:object w:dxaOrig="9360" w:dyaOrig="4176" w14:anchorId="60BBE3C2">
          <v:shape id="_x0000_i1673" type="#_x0000_t75" style="width:468pt;height:208.8pt" o:ole="">
            <v:imagedata r:id="rId107" o:title=""/>
          </v:shape>
          <o:OLEObject Type="Embed" ProgID="Word.OpenDocumentText.12" ShapeID="_x0000_i1673" DrawAspect="Content" ObjectID="_1726732673" r:id="rId108"/>
        </w:object>
      </w:r>
    </w:p>
    <w:p w14:paraId="7EDDF650" w14:textId="243F5F2A" w:rsidR="00BD21B3" w:rsidRDefault="00BD21B3" w:rsidP="009320E3">
      <w:pPr>
        <w:pBdr>
          <w:bottom w:val="single" w:sz="12" w:space="1" w:color="auto"/>
        </w:pBdr>
        <w:rPr>
          <w:lang w:bidi="ar-JO"/>
        </w:rPr>
      </w:pPr>
    </w:p>
    <w:p w14:paraId="38251E09" w14:textId="1CC7A1EB" w:rsidR="00BD21B3" w:rsidRDefault="003F21E2" w:rsidP="00BD21B3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27" w:name="_Toc116117413"/>
      <w:r>
        <w:rPr>
          <w:rFonts w:ascii="Consolas" w:hAnsi="Consolas"/>
          <w:color w:val="auto"/>
          <w:sz w:val="32"/>
          <w:szCs w:val="32"/>
        </w:rPr>
        <w:t>Check if a point is to the left or right to a line</w:t>
      </w:r>
      <w:bookmarkEnd w:id="127"/>
    </w:p>
    <w:bookmarkStart w:id="128" w:name="_MON_1726727003"/>
    <w:bookmarkEnd w:id="128"/>
    <w:p w14:paraId="02FE1C42" w14:textId="61D63659" w:rsidR="00BD21B3" w:rsidRDefault="003F21E2" w:rsidP="00BD21B3">
      <w:pPr>
        <w:rPr>
          <w:lang w:bidi="ar-JO"/>
        </w:rPr>
      </w:pPr>
      <w:r>
        <w:rPr>
          <w:lang w:bidi="ar-JO"/>
        </w:rPr>
        <w:object w:dxaOrig="9360" w:dyaOrig="4433" w14:anchorId="2EC78AD0">
          <v:shape id="_x0000_i1674" type="#_x0000_t75" style="width:468pt;height:221.4pt" o:ole="">
            <v:imagedata r:id="rId109" o:title=""/>
          </v:shape>
          <o:OLEObject Type="Embed" ProgID="Word.OpenDocumentText.12" ShapeID="_x0000_i1674" DrawAspect="Content" ObjectID="_1726732674" r:id="rId110"/>
        </w:object>
      </w:r>
    </w:p>
    <w:p w14:paraId="1FAC445E" w14:textId="77777777" w:rsidR="00BD21B3" w:rsidRDefault="00BD21B3" w:rsidP="009320E3">
      <w:pPr>
        <w:rPr>
          <w:lang w:bidi="ar-JO"/>
        </w:rPr>
      </w:pPr>
    </w:p>
    <w:p w14:paraId="4F1B2DE1" w14:textId="27E06726" w:rsidR="009320E3" w:rsidRDefault="009320E3" w:rsidP="003D17CA"/>
    <w:p w14:paraId="66E1F0DF" w14:textId="04E29393" w:rsidR="003F21E2" w:rsidRDefault="003F21E2" w:rsidP="003D17CA"/>
    <w:p w14:paraId="03442BD9" w14:textId="6952D535" w:rsidR="003F21E2" w:rsidRDefault="003F21E2" w:rsidP="003D17CA"/>
    <w:p w14:paraId="29CA46FF" w14:textId="50126EF7" w:rsidR="003F21E2" w:rsidRDefault="003F21E2" w:rsidP="003D17CA"/>
    <w:p w14:paraId="6E37DAC3" w14:textId="6FD04D4B" w:rsidR="003F21E2" w:rsidRDefault="003F21E2" w:rsidP="003D17CA"/>
    <w:p w14:paraId="76D1F30C" w14:textId="4B158C65" w:rsidR="003F21E2" w:rsidRDefault="003F21E2" w:rsidP="003F21E2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29" w:name="_Toc116117414"/>
      <w:r>
        <w:rPr>
          <w:rFonts w:ascii="Consolas" w:hAnsi="Consolas"/>
          <w:color w:val="auto"/>
          <w:sz w:val="32"/>
          <w:szCs w:val="32"/>
        </w:rPr>
        <w:lastRenderedPageBreak/>
        <w:t>Plane Equation</w:t>
      </w:r>
      <w:bookmarkEnd w:id="129"/>
    </w:p>
    <w:bookmarkStart w:id="130" w:name="_MON_1726727038"/>
    <w:bookmarkEnd w:id="130"/>
    <w:p w14:paraId="6F661A9A" w14:textId="3E8DD4AC" w:rsidR="003F21E2" w:rsidRDefault="003F21E2" w:rsidP="003F21E2">
      <w:pPr>
        <w:rPr>
          <w:lang w:bidi="ar-JO"/>
        </w:rPr>
      </w:pPr>
      <w:r>
        <w:rPr>
          <w:lang w:bidi="ar-JO"/>
        </w:rPr>
        <w:object w:dxaOrig="9360" w:dyaOrig="8352" w14:anchorId="071CCC30">
          <v:shape id="_x0000_i1675" type="#_x0000_t75" style="width:468pt;height:417.6pt" o:ole="">
            <v:imagedata r:id="rId111" o:title=""/>
          </v:shape>
          <o:OLEObject Type="Embed" ProgID="Word.OpenDocumentText.12" ShapeID="_x0000_i1675" DrawAspect="Content" ObjectID="_1726732675" r:id="rId112"/>
        </w:object>
      </w:r>
    </w:p>
    <w:p w14:paraId="25322A2A" w14:textId="622491D0" w:rsidR="003F21E2" w:rsidRDefault="003F21E2" w:rsidP="003D17CA"/>
    <w:p w14:paraId="2FFAD5C5" w14:textId="44E7AE0C" w:rsidR="003F21E2" w:rsidRDefault="003F21E2" w:rsidP="003D17CA"/>
    <w:p w14:paraId="070CE724" w14:textId="150C0F52" w:rsidR="003F21E2" w:rsidRDefault="003F21E2" w:rsidP="003D17CA"/>
    <w:p w14:paraId="0AB47BF5" w14:textId="49041E33" w:rsidR="003F21E2" w:rsidRDefault="003F21E2" w:rsidP="003D17CA"/>
    <w:p w14:paraId="3E076D35" w14:textId="3DF56C8F" w:rsidR="003F21E2" w:rsidRDefault="003F21E2" w:rsidP="003D17CA"/>
    <w:p w14:paraId="0B528FC8" w14:textId="7962995C" w:rsidR="003F21E2" w:rsidRDefault="003F21E2" w:rsidP="003D17CA"/>
    <w:p w14:paraId="56A256FB" w14:textId="2CEFBF11" w:rsidR="003F21E2" w:rsidRDefault="003F21E2" w:rsidP="003D17CA"/>
    <w:p w14:paraId="0481A787" w14:textId="173973BA" w:rsidR="003F21E2" w:rsidRDefault="003F21E2" w:rsidP="003D17CA"/>
    <w:p w14:paraId="1219630A" w14:textId="72F94082" w:rsidR="00192661" w:rsidRDefault="00192661" w:rsidP="003D17CA"/>
    <w:p w14:paraId="6F9705BC" w14:textId="2D7C6935" w:rsidR="00192661" w:rsidRDefault="00192661" w:rsidP="00192661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31" w:name="_Toc116117415"/>
      <w:r>
        <w:rPr>
          <w:rFonts w:ascii="Consolas" w:hAnsi="Consolas"/>
          <w:color w:val="auto"/>
          <w:sz w:val="36"/>
          <w:szCs w:val="36"/>
        </w:rPr>
        <w:lastRenderedPageBreak/>
        <w:t>Graph</w:t>
      </w:r>
      <w:bookmarkEnd w:id="131"/>
    </w:p>
    <w:p w14:paraId="0FC4036C" w14:textId="12FD0143" w:rsidR="00192661" w:rsidRDefault="00192661" w:rsidP="00192661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2" w:name="_Toc116117416"/>
      <w:r>
        <w:rPr>
          <w:rFonts w:ascii="Consolas" w:hAnsi="Consolas"/>
          <w:color w:val="auto"/>
          <w:sz w:val="32"/>
          <w:szCs w:val="32"/>
        </w:rPr>
        <w:t>Strongly Connected Components</w:t>
      </w:r>
      <w:bookmarkEnd w:id="132"/>
    </w:p>
    <w:bookmarkStart w:id="133" w:name="_MON_1726727163"/>
    <w:bookmarkEnd w:id="133"/>
    <w:p w14:paraId="5F2CBF2C" w14:textId="6F0915C5" w:rsidR="00192661" w:rsidRDefault="00192661" w:rsidP="00192661">
      <w:r>
        <w:rPr>
          <w:lang w:bidi="ar-JO"/>
        </w:rPr>
        <w:object w:dxaOrig="9360" w:dyaOrig="11869" w14:anchorId="2A14809E">
          <v:shape id="_x0000_i1676" type="#_x0000_t75" style="width:468pt;height:593.4pt" o:ole="">
            <v:imagedata r:id="rId113" o:title=""/>
          </v:shape>
          <o:OLEObject Type="Embed" ProgID="Word.OpenDocumentText.12" ShapeID="_x0000_i1676" DrawAspect="Content" ObjectID="_1726732676" r:id="rId114"/>
        </w:object>
      </w:r>
    </w:p>
    <w:p w14:paraId="469A162C" w14:textId="73A588AB" w:rsidR="00192661" w:rsidRDefault="00192661" w:rsidP="00192661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4" w:name="_Toc116117417"/>
      <w:r>
        <w:rPr>
          <w:rFonts w:ascii="Consolas" w:hAnsi="Consolas"/>
          <w:color w:val="auto"/>
          <w:sz w:val="32"/>
          <w:szCs w:val="32"/>
        </w:rPr>
        <w:lastRenderedPageBreak/>
        <w:t>Bridges and Articulation Points</w:t>
      </w:r>
      <w:bookmarkEnd w:id="134"/>
    </w:p>
    <w:bookmarkStart w:id="135" w:name="_MON_1726727315"/>
    <w:bookmarkEnd w:id="135"/>
    <w:p w14:paraId="20516B68" w14:textId="420A2F4D" w:rsidR="00192661" w:rsidRDefault="00192661" w:rsidP="00192661">
      <w:r>
        <w:rPr>
          <w:lang w:bidi="ar-JO"/>
        </w:rPr>
        <w:object w:dxaOrig="9360" w:dyaOrig="12385" w14:anchorId="0F262D07">
          <v:shape id="_x0000_i1677" type="#_x0000_t75" style="width:468pt;height:619.2pt" o:ole="">
            <v:imagedata r:id="rId115" o:title=""/>
          </v:shape>
          <o:OLEObject Type="Embed" ProgID="Word.OpenDocumentText.12" ShapeID="_x0000_i1677" DrawAspect="Content" ObjectID="_1726732677" r:id="rId116"/>
        </w:object>
      </w:r>
    </w:p>
    <w:p w14:paraId="5706C355" w14:textId="69942666" w:rsidR="00192661" w:rsidRDefault="00192661" w:rsidP="00192661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6" w:name="_Toc116117418"/>
      <w:r>
        <w:rPr>
          <w:rFonts w:ascii="Consolas" w:hAnsi="Consolas"/>
          <w:color w:val="auto"/>
          <w:sz w:val="32"/>
          <w:szCs w:val="32"/>
        </w:rPr>
        <w:lastRenderedPageBreak/>
        <w:t>Bridges Online</w:t>
      </w:r>
      <w:bookmarkEnd w:id="136"/>
    </w:p>
    <w:bookmarkStart w:id="137" w:name="_MON_1726727386"/>
    <w:bookmarkEnd w:id="137"/>
    <w:p w14:paraId="39806DCB" w14:textId="614A2DBE" w:rsidR="00192661" w:rsidRDefault="00192661" w:rsidP="00192661">
      <w:pPr>
        <w:rPr>
          <w:lang w:bidi="ar-JO"/>
        </w:rPr>
      </w:pPr>
      <w:r>
        <w:rPr>
          <w:lang w:bidi="ar-JO"/>
        </w:rPr>
        <w:object w:dxaOrig="9360" w:dyaOrig="12127" w14:anchorId="5281C245">
          <v:shape id="_x0000_i1678" type="#_x0000_t75" style="width:468pt;height:606.6pt" o:ole="">
            <v:imagedata r:id="rId117" o:title=""/>
          </v:shape>
          <o:OLEObject Type="Embed" ProgID="Word.OpenDocumentText.12" ShapeID="_x0000_i1678" DrawAspect="Content" ObjectID="_1726732678" r:id="rId118"/>
        </w:object>
      </w:r>
    </w:p>
    <w:bookmarkStart w:id="138" w:name="_MON_1726727419"/>
    <w:bookmarkEnd w:id="138"/>
    <w:p w14:paraId="75C9C8EF" w14:textId="66E8D647" w:rsidR="00192661" w:rsidRDefault="00192661" w:rsidP="00192661">
      <w:r>
        <w:object w:dxaOrig="9360" w:dyaOrig="11248" w14:anchorId="1E77891B">
          <v:shape id="_x0000_i1679" type="#_x0000_t75" style="width:468pt;height:562.2pt" o:ole="">
            <v:imagedata r:id="rId119" o:title=""/>
          </v:shape>
          <o:OLEObject Type="Embed" ProgID="Word.OpenDocumentText.12" ShapeID="_x0000_i1679" DrawAspect="Content" ObjectID="_1726732679" r:id="rId120"/>
        </w:object>
      </w:r>
    </w:p>
    <w:p w14:paraId="6695298D" w14:textId="1026B327" w:rsidR="009320E3" w:rsidRDefault="009320E3" w:rsidP="003D17CA"/>
    <w:p w14:paraId="37B38AED" w14:textId="7DE582EE" w:rsidR="00192661" w:rsidRDefault="00192661" w:rsidP="003D17CA"/>
    <w:bookmarkStart w:id="139" w:name="_MON_1726727432"/>
    <w:bookmarkEnd w:id="139"/>
    <w:p w14:paraId="4335967D" w14:textId="6E549CA0" w:rsidR="00192661" w:rsidRDefault="00192661" w:rsidP="003D17CA">
      <w:r>
        <w:object w:dxaOrig="9360" w:dyaOrig="6096" w14:anchorId="0CE59871">
          <v:shape id="_x0000_i1680" type="#_x0000_t75" style="width:468pt;height:304.8pt" o:ole="">
            <v:imagedata r:id="rId121" o:title=""/>
          </v:shape>
          <o:OLEObject Type="Embed" ProgID="Word.OpenDocumentText.12" ShapeID="_x0000_i1680" DrawAspect="Content" ObjectID="_1726732680" r:id="rId122"/>
        </w:object>
      </w:r>
    </w:p>
    <w:p w14:paraId="3F0992D9" w14:textId="6D5357E2" w:rsidR="00D457A0" w:rsidRDefault="00D457A0" w:rsidP="003D17CA">
      <w:pPr>
        <w:pBdr>
          <w:bottom w:val="single" w:sz="12" w:space="1" w:color="auto"/>
        </w:pBdr>
      </w:pPr>
    </w:p>
    <w:p w14:paraId="591D0EEB" w14:textId="70DFABCC" w:rsidR="00192661" w:rsidRDefault="00D457A0" w:rsidP="00192661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40" w:name="_Toc116117419"/>
      <w:r>
        <w:rPr>
          <w:rFonts w:ascii="Consolas" w:hAnsi="Consolas"/>
          <w:color w:val="auto"/>
          <w:sz w:val="32"/>
          <w:szCs w:val="32"/>
        </w:rPr>
        <w:t>FloyedWarshall</w:t>
      </w:r>
      <w:bookmarkEnd w:id="140"/>
    </w:p>
    <w:bookmarkStart w:id="141" w:name="_MON_1726727568"/>
    <w:bookmarkEnd w:id="141"/>
    <w:p w14:paraId="4AD23C90" w14:textId="358ED01A" w:rsidR="00192661" w:rsidRDefault="00D457A0" w:rsidP="00192661">
      <w:pPr>
        <w:rPr>
          <w:lang w:bidi="ar-JO"/>
        </w:rPr>
      </w:pPr>
      <w:r>
        <w:rPr>
          <w:lang w:bidi="ar-JO"/>
        </w:rPr>
        <w:object w:dxaOrig="9360" w:dyaOrig="3369" w14:anchorId="2475DFF2">
          <v:shape id="_x0000_i1681" type="#_x0000_t75" style="width:468pt;height:168.6pt" o:ole="">
            <v:imagedata r:id="rId123" o:title=""/>
          </v:shape>
          <o:OLEObject Type="Embed" ProgID="Word.OpenDocumentText.12" ShapeID="_x0000_i1681" DrawAspect="Content" ObjectID="_1726732681" r:id="rId124"/>
        </w:object>
      </w:r>
    </w:p>
    <w:p w14:paraId="68DCE6AF" w14:textId="597A6279" w:rsidR="00192661" w:rsidRDefault="00192661" w:rsidP="003D17CA"/>
    <w:p w14:paraId="4720A229" w14:textId="49F9CF71" w:rsidR="00450D0D" w:rsidRDefault="00450D0D" w:rsidP="003D17CA"/>
    <w:p w14:paraId="0F980602" w14:textId="562B3A0A" w:rsidR="00450D0D" w:rsidRDefault="00450D0D" w:rsidP="003D17CA"/>
    <w:p w14:paraId="535E7E21" w14:textId="77777777" w:rsidR="00450D0D" w:rsidRDefault="00450D0D" w:rsidP="003D17CA"/>
    <w:p w14:paraId="6583E427" w14:textId="4E537CFE" w:rsidR="00192661" w:rsidRDefault="00192661" w:rsidP="003D17CA"/>
    <w:p w14:paraId="1D78B6BA" w14:textId="7C336861" w:rsidR="00450D0D" w:rsidRDefault="00450D0D" w:rsidP="00450D0D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42" w:name="_Toc116117420"/>
      <w:r>
        <w:rPr>
          <w:rFonts w:ascii="Consolas" w:hAnsi="Consolas"/>
          <w:color w:val="auto"/>
          <w:sz w:val="32"/>
          <w:szCs w:val="32"/>
        </w:rPr>
        <w:lastRenderedPageBreak/>
        <w:t>Bellman Ford</w:t>
      </w:r>
      <w:bookmarkEnd w:id="142"/>
    </w:p>
    <w:bookmarkStart w:id="143" w:name="_MON_1726727742"/>
    <w:bookmarkEnd w:id="143"/>
    <w:p w14:paraId="3B06AF9F" w14:textId="7356CF7C" w:rsidR="00450D0D" w:rsidRDefault="003521FF" w:rsidP="00450D0D">
      <w:pPr>
        <w:rPr>
          <w:lang w:bidi="ar-JO"/>
        </w:rPr>
      </w:pPr>
      <w:r>
        <w:rPr>
          <w:lang w:bidi="ar-JO"/>
        </w:rPr>
        <w:object w:dxaOrig="9360" w:dyaOrig="9808" w14:anchorId="344A324E">
          <v:shape id="_x0000_i1682" type="#_x0000_t75" style="width:468pt;height:490.2pt" o:ole="">
            <v:imagedata r:id="rId125" o:title=""/>
          </v:shape>
          <o:OLEObject Type="Embed" ProgID="Word.OpenDocumentText.12" ShapeID="_x0000_i1682" DrawAspect="Content" ObjectID="_1726732682" r:id="rId126"/>
        </w:object>
      </w:r>
    </w:p>
    <w:p w14:paraId="0A8C4D7E" w14:textId="0CB4D121" w:rsidR="00450D0D" w:rsidRDefault="00450D0D" w:rsidP="00450D0D"/>
    <w:p w14:paraId="0FC7A294" w14:textId="78B4B518" w:rsidR="00C90066" w:rsidRDefault="00C90066" w:rsidP="00450D0D"/>
    <w:p w14:paraId="479455CD" w14:textId="20AC6B85" w:rsidR="00C90066" w:rsidRDefault="00C90066" w:rsidP="00450D0D"/>
    <w:p w14:paraId="11A5A330" w14:textId="1A72220F" w:rsidR="00C90066" w:rsidRDefault="00C90066" w:rsidP="00450D0D"/>
    <w:p w14:paraId="27916714" w14:textId="102C24A3" w:rsidR="00C90066" w:rsidRDefault="00C90066" w:rsidP="00450D0D"/>
    <w:p w14:paraId="088647CD" w14:textId="227D3AFF" w:rsidR="00C90066" w:rsidRDefault="00C90066" w:rsidP="00450D0D"/>
    <w:p w14:paraId="35EF114C" w14:textId="56934F46" w:rsidR="00C90066" w:rsidRDefault="00C90066" w:rsidP="00C90066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44" w:name="_Toc116117421"/>
      <w:r>
        <w:rPr>
          <w:rFonts w:ascii="Consolas" w:hAnsi="Consolas"/>
          <w:color w:val="auto"/>
          <w:sz w:val="32"/>
          <w:szCs w:val="32"/>
        </w:rPr>
        <w:lastRenderedPageBreak/>
        <w:t>Cycle in Directed Graph</w:t>
      </w:r>
      <w:bookmarkEnd w:id="144"/>
    </w:p>
    <w:bookmarkStart w:id="145" w:name="_MON_1726727830"/>
    <w:bookmarkEnd w:id="145"/>
    <w:p w14:paraId="2F775E03" w14:textId="762346E9" w:rsidR="00C90066" w:rsidRDefault="00C90066" w:rsidP="00C90066">
      <w:pPr>
        <w:rPr>
          <w:lang w:bidi="ar-JO"/>
        </w:rPr>
      </w:pPr>
      <w:r>
        <w:rPr>
          <w:lang w:bidi="ar-JO"/>
        </w:rPr>
        <w:object w:dxaOrig="9360" w:dyaOrig="12385" w14:anchorId="5CDD6EC3">
          <v:shape id="_x0000_i1683" type="#_x0000_t75" style="width:468pt;height:619.2pt" o:ole="">
            <v:imagedata r:id="rId127" o:title=""/>
          </v:shape>
          <o:OLEObject Type="Embed" ProgID="Word.OpenDocumentText.12" ShapeID="_x0000_i1683" DrawAspect="Content" ObjectID="_1726732683" r:id="rId128"/>
        </w:object>
      </w:r>
    </w:p>
    <w:p w14:paraId="2CB2C801" w14:textId="6C310D08" w:rsidR="00E904E8" w:rsidRDefault="00E904E8" w:rsidP="00E904E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46" w:name="_Toc116117422"/>
      <w:r>
        <w:rPr>
          <w:rFonts w:ascii="Consolas" w:hAnsi="Consolas"/>
          <w:color w:val="auto"/>
          <w:sz w:val="32"/>
          <w:szCs w:val="32"/>
        </w:rPr>
        <w:lastRenderedPageBreak/>
        <w:t>2-SAT</w:t>
      </w:r>
      <w:bookmarkEnd w:id="146"/>
    </w:p>
    <w:bookmarkStart w:id="147" w:name="_MON_1726728293"/>
    <w:bookmarkEnd w:id="147"/>
    <w:p w14:paraId="3278E298" w14:textId="629FA84C" w:rsidR="00C90066" w:rsidRDefault="00E904E8" w:rsidP="00E904E8">
      <w:pPr>
        <w:rPr>
          <w:lang w:bidi="ar-JO"/>
        </w:rPr>
      </w:pPr>
      <w:r>
        <w:rPr>
          <w:lang w:bidi="ar-JO"/>
        </w:rPr>
        <w:object w:dxaOrig="9360" w:dyaOrig="8778" w14:anchorId="7A1903C6">
          <v:shape id="_x0000_i1684" type="#_x0000_t75" style="width:468pt;height:439.2pt" o:ole="">
            <v:imagedata r:id="rId129" o:title=""/>
          </v:shape>
          <o:OLEObject Type="Embed" ProgID="Word.OpenDocumentText.12" ShapeID="_x0000_i1684" DrawAspect="Content" ObjectID="_1726732684" r:id="rId130"/>
        </w:object>
      </w:r>
    </w:p>
    <w:bookmarkStart w:id="148" w:name="_MON_1726728321"/>
    <w:bookmarkEnd w:id="148"/>
    <w:p w14:paraId="22085470" w14:textId="4677C614" w:rsidR="00E904E8" w:rsidRDefault="00E904E8" w:rsidP="00E904E8">
      <w:r>
        <w:object w:dxaOrig="9360" w:dyaOrig="8672" w14:anchorId="34DD6F6B">
          <v:shape id="_x0000_i1685" type="#_x0000_t75" style="width:468pt;height:433.8pt" o:ole="">
            <v:imagedata r:id="rId131" o:title=""/>
          </v:shape>
          <o:OLEObject Type="Embed" ProgID="Word.OpenDocumentText.12" ShapeID="_x0000_i1685" DrawAspect="Content" ObjectID="_1726732685" r:id="rId132"/>
        </w:object>
      </w:r>
    </w:p>
    <w:p w14:paraId="7BF6D87C" w14:textId="77777777" w:rsidR="00E904E8" w:rsidRDefault="00E904E8" w:rsidP="00E904E8"/>
    <w:p w14:paraId="75DA1CFB" w14:textId="77777777" w:rsidR="00450D0D" w:rsidRDefault="00450D0D" w:rsidP="00450D0D"/>
    <w:p w14:paraId="2DA95FB4" w14:textId="245D93A3" w:rsidR="00E904E8" w:rsidRDefault="00E904E8" w:rsidP="00E904E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49" w:name="_Toc116117423"/>
      <w:r>
        <w:rPr>
          <w:rFonts w:ascii="Consolas" w:hAnsi="Consolas"/>
          <w:color w:val="auto"/>
          <w:sz w:val="32"/>
          <w:szCs w:val="32"/>
        </w:rPr>
        <w:lastRenderedPageBreak/>
        <w:t>Maximum Matching</w:t>
      </w:r>
      <w:bookmarkEnd w:id="149"/>
    </w:p>
    <w:bookmarkStart w:id="150" w:name="_MON_1726728472"/>
    <w:bookmarkEnd w:id="150"/>
    <w:p w14:paraId="55C93C74" w14:textId="5C368B5B" w:rsidR="00E904E8" w:rsidRDefault="004A46DC" w:rsidP="00E904E8">
      <w:pPr>
        <w:rPr>
          <w:lang w:bidi="ar-JO"/>
        </w:rPr>
      </w:pPr>
      <w:r>
        <w:rPr>
          <w:lang w:bidi="ar-JO"/>
        </w:rPr>
        <w:object w:dxaOrig="9360" w:dyaOrig="12385" w14:anchorId="7618BA20">
          <v:shape id="_x0000_i1686" type="#_x0000_t75" style="width:468pt;height:619.2pt" o:ole="">
            <v:imagedata r:id="rId133" o:title=""/>
          </v:shape>
          <o:OLEObject Type="Embed" ProgID="Word.OpenDocumentText.12" ShapeID="_x0000_i1686" DrawAspect="Content" ObjectID="_1726732686" r:id="rId134"/>
        </w:object>
      </w:r>
    </w:p>
    <w:p w14:paraId="61E0D47F" w14:textId="441272AA" w:rsidR="004A46DC" w:rsidRDefault="004A46DC" w:rsidP="004A46DC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51" w:name="_Toc116117424"/>
      <w:r>
        <w:rPr>
          <w:rFonts w:ascii="Consolas" w:hAnsi="Consolas"/>
          <w:color w:val="auto"/>
          <w:sz w:val="32"/>
          <w:szCs w:val="32"/>
        </w:rPr>
        <w:lastRenderedPageBreak/>
        <w:t>Maximum Matching</w:t>
      </w:r>
      <w:r>
        <w:rPr>
          <w:rFonts w:ascii="Consolas" w:hAnsi="Consolas"/>
          <w:color w:val="auto"/>
          <w:sz w:val="32"/>
          <w:szCs w:val="32"/>
        </w:rPr>
        <w:t xml:space="preserve"> Slow</w:t>
      </w:r>
      <w:bookmarkEnd w:id="151"/>
    </w:p>
    <w:bookmarkStart w:id="152" w:name="_MON_1726728621"/>
    <w:bookmarkEnd w:id="152"/>
    <w:p w14:paraId="0944F08B" w14:textId="569A99FC" w:rsidR="004A46DC" w:rsidRDefault="00F943C6" w:rsidP="004A46DC">
      <w:pPr>
        <w:rPr>
          <w:lang w:bidi="ar-JO"/>
        </w:rPr>
      </w:pPr>
      <w:r>
        <w:rPr>
          <w:lang w:bidi="ar-JO"/>
        </w:rPr>
        <w:object w:dxaOrig="9360" w:dyaOrig="10077" w14:anchorId="64DF3428">
          <v:shape id="_x0000_i1687" type="#_x0000_t75" style="width:468pt;height:7in" o:ole="">
            <v:imagedata r:id="rId135" o:title=""/>
          </v:shape>
          <o:OLEObject Type="Embed" ProgID="Word.OpenDocumentText.12" ShapeID="_x0000_i1687" DrawAspect="Content" ObjectID="_1726732687" r:id="rId136"/>
        </w:object>
      </w:r>
    </w:p>
    <w:p w14:paraId="04124AAB" w14:textId="6EE5DA13" w:rsidR="00F943C6" w:rsidRDefault="00F943C6" w:rsidP="004A46DC">
      <w:pPr>
        <w:rPr>
          <w:lang w:bidi="ar-JO"/>
        </w:rPr>
      </w:pPr>
    </w:p>
    <w:p w14:paraId="479B0160" w14:textId="1AD09FA9" w:rsidR="00F943C6" w:rsidRDefault="00F943C6" w:rsidP="00F943C6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53" w:name="_Toc116117425"/>
      <w:r>
        <w:rPr>
          <w:rFonts w:ascii="Consolas" w:hAnsi="Consolas"/>
          <w:color w:val="auto"/>
          <w:sz w:val="32"/>
          <w:szCs w:val="32"/>
        </w:rPr>
        <w:lastRenderedPageBreak/>
        <w:t>Shortest Cycle Undirected Graph</w:t>
      </w:r>
      <w:bookmarkEnd w:id="153"/>
    </w:p>
    <w:bookmarkStart w:id="154" w:name="_MON_1726728674"/>
    <w:bookmarkEnd w:id="154"/>
    <w:p w14:paraId="2090A448" w14:textId="1CC94CBF" w:rsidR="00F943C6" w:rsidRDefault="00F943C6" w:rsidP="00F943C6">
      <w:pPr>
        <w:rPr>
          <w:lang w:bidi="ar-JO"/>
        </w:rPr>
      </w:pPr>
      <w:r>
        <w:rPr>
          <w:lang w:bidi="ar-JO"/>
        </w:rPr>
        <w:object w:dxaOrig="9360" w:dyaOrig="6182" w14:anchorId="323F75E8">
          <v:shape id="_x0000_i1688" type="#_x0000_t75" style="width:468pt;height:309pt" o:ole="">
            <v:imagedata r:id="rId137" o:title=""/>
          </v:shape>
          <o:OLEObject Type="Embed" ProgID="Word.OpenDocumentText.12" ShapeID="_x0000_i1688" DrawAspect="Content" ObjectID="_1726732688" r:id="rId138"/>
        </w:object>
      </w:r>
    </w:p>
    <w:p w14:paraId="02EBFC6C" w14:textId="49AF4D0D" w:rsidR="00F943C6" w:rsidRDefault="00F943C6" w:rsidP="004A46DC">
      <w:pPr>
        <w:rPr>
          <w:lang w:bidi="ar-JO"/>
        </w:rPr>
      </w:pPr>
    </w:p>
    <w:p w14:paraId="652BBEF7" w14:textId="5A4A025D" w:rsidR="00F943C6" w:rsidRDefault="00F943C6" w:rsidP="004A46DC">
      <w:pPr>
        <w:rPr>
          <w:lang w:bidi="ar-JO"/>
        </w:rPr>
      </w:pPr>
    </w:p>
    <w:p w14:paraId="6449948E" w14:textId="75D50591" w:rsidR="00F943C6" w:rsidRDefault="00F943C6" w:rsidP="004A46DC">
      <w:pPr>
        <w:rPr>
          <w:lang w:bidi="ar-JO"/>
        </w:rPr>
      </w:pPr>
    </w:p>
    <w:p w14:paraId="084380CB" w14:textId="20B09BA1" w:rsidR="00F943C6" w:rsidRDefault="00F943C6" w:rsidP="004A46DC">
      <w:pPr>
        <w:rPr>
          <w:lang w:bidi="ar-JO"/>
        </w:rPr>
      </w:pPr>
    </w:p>
    <w:p w14:paraId="324F2596" w14:textId="2161CAE1" w:rsidR="00F943C6" w:rsidRDefault="00F943C6" w:rsidP="004A46DC">
      <w:pPr>
        <w:rPr>
          <w:lang w:bidi="ar-JO"/>
        </w:rPr>
      </w:pPr>
    </w:p>
    <w:p w14:paraId="3FB0D5FB" w14:textId="7E0DD985" w:rsidR="00F943C6" w:rsidRDefault="00F943C6" w:rsidP="004A46DC">
      <w:pPr>
        <w:rPr>
          <w:lang w:bidi="ar-JO"/>
        </w:rPr>
      </w:pPr>
    </w:p>
    <w:p w14:paraId="745EAD43" w14:textId="6F29DD8C" w:rsidR="00F943C6" w:rsidRDefault="00F943C6" w:rsidP="004A46DC">
      <w:pPr>
        <w:rPr>
          <w:lang w:bidi="ar-JO"/>
        </w:rPr>
      </w:pPr>
    </w:p>
    <w:p w14:paraId="34252797" w14:textId="106C9CB5" w:rsidR="00F943C6" w:rsidRDefault="00F943C6" w:rsidP="004A46DC">
      <w:pPr>
        <w:rPr>
          <w:lang w:bidi="ar-JO"/>
        </w:rPr>
      </w:pPr>
    </w:p>
    <w:p w14:paraId="31C47EDB" w14:textId="5A436CC0" w:rsidR="00F943C6" w:rsidRDefault="00F943C6" w:rsidP="004A46DC">
      <w:pPr>
        <w:rPr>
          <w:lang w:bidi="ar-JO"/>
        </w:rPr>
      </w:pPr>
    </w:p>
    <w:p w14:paraId="67AFEFBE" w14:textId="638D3EBD" w:rsidR="00F943C6" w:rsidRDefault="00F943C6" w:rsidP="004A46DC">
      <w:pPr>
        <w:rPr>
          <w:lang w:bidi="ar-JO"/>
        </w:rPr>
      </w:pPr>
    </w:p>
    <w:p w14:paraId="3CACB605" w14:textId="48CFC418" w:rsidR="00F943C6" w:rsidRDefault="00F943C6" w:rsidP="004A46DC">
      <w:pPr>
        <w:rPr>
          <w:lang w:bidi="ar-JO"/>
        </w:rPr>
      </w:pPr>
    </w:p>
    <w:p w14:paraId="65A2A43C" w14:textId="2B8371A2" w:rsidR="00F943C6" w:rsidRDefault="00F943C6" w:rsidP="004A46DC">
      <w:pPr>
        <w:rPr>
          <w:lang w:bidi="ar-JO"/>
        </w:rPr>
      </w:pPr>
    </w:p>
    <w:p w14:paraId="6CAB138A" w14:textId="7A197E1B" w:rsidR="00F943C6" w:rsidRDefault="00F943C6" w:rsidP="004A46DC">
      <w:pPr>
        <w:rPr>
          <w:lang w:bidi="ar-JO"/>
        </w:rPr>
      </w:pPr>
    </w:p>
    <w:p w14:paraId="3F07BE15" w14:textId="2713F13D" w:rsidR="00F943C6" w:rsidRDefault="00F943C6" w:rsidP="004A46DC">
      <w:pPr>
        <w:rPr>
          <w:lang w:bidi="ar-JO"/>
        </w:rPr>
      </w:pPr>
    </w:p>
    <w:p w14:paraId="12A4541B" w14:textId="40ECE82E" w:rsidR="00F943C6" w:rsidRPr="00C749CE" w:rsidRDefault="00F943C6" w:rsidP="00F943C6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55" w:name="_Toc116117426"/>
      <w:r>
        <w:rPr>
          <w:rFonts w:ascii="Consolas" w:hAnsi="Consolas"/>
          <w:color w:val="auto"/>
          <w:sz w:val="36"/>
          <w:szCs w:val="36"/>
        </w:rPr>
        <w:lastRenderedPageBreak/>
        <w:t>Trees</w:t>
      </w:r>
      <w:bookmarkEnd w:id="155"/>
    </w:p>
    <w:p w14:paraId="5B01B9F7" w14:textId="77777777" w:rsidR="003A25F2" w:rsidRDefault="003A25F2" w:rsidP="003A25F2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56" w:name="_Toc116117427"/>
      <w:r>
        <w:rPr>
          <w:rFonts w:ascii="Consolas" w:hAnsi="Consolas"/>
          <w:color w:val="auto"/>
          <w:sz w:val="32"/>
          <w:szCs w:val="32"/>
        </w:rPr>
        <w:t>LCA</w:t>
      </w:r>
      <w:bookmarkEnd w:id="156"/>
    </w:p>
    <w:bookmarkStart w:id="157" w:name="_MON_1726727966"/>
    <w:bookmarkEnd w:id="157"/>
    <w:p w14:paraId="6C4811E5" w14:textId="77777777" w:rsidR="003A25F2" w:rsidRDefault="003A25F2" w:rsidP="003A25F2">
      <w:r>
        <w:rPr>
          <w:lang w:bidi="ar-JO"/>
        </w:rPr>
        <w:object w:dxaOrig="9360" w:dyaOrig="10582" w14:anchorId="7608314D">
          <v:shape id="_x0000_i1689" type="#_x0000_t75" style="width:468pt;height:529.2pt" o:ole="">
            <v:imagedata r:id="rId139" o:title=""/>
          </v:shape>
          <o:OLEObject Type="Embed" ProgID="Word.OpenDocumentText.12" ShapeID="_x0000_i1689" DrawAspect="Content" ObjectID="_1726732689" r:id="rId140"/>
        </w:object>
      </w:r>
    </w:p>
    <w:p w14:paraId="23E35DE0" w14:textId="77777777" w:rsidR="003A25F2" w:rsidRDefault="003A25F2" w:rsidP="003A25F2"/>
    <w:p w14:paraId="64953290" w14:textId="77777777" w:rsidR="003A25F2" w:rsidRDefault="003A25F2" w:rsidP="003A25F2"/>
    <w:p w14:paraId="4AC1B67F" w14:textId="77777777" w:rsidR="003A25F2" w:rsidRDefault="003A25F2" w:rsidP="003A25F2"/>
    <w:p w14:paraId="04830D77" w14:textId="77777777" w:rsidR="003A25F2" w:rsidRDefault="003A25F2" w:rsidP="003A25F2"/>
    <w:bookmarkStart w:id="158" w:name="_MON_1726728095"/>
    <w:bookmarkEnd w:id="158"/>
    <w:p w14:paraId="431A812F" w14:textId="3B0FBF98" w:rsidR="00F943C6" w:rsidRDefault="003A25F2" w:rsidP="003A25F2">
      <w:r>
        <w:object w:dxaOrig="9360" w:dyaOrig="6096" w14:anchorId="33583BFA">
          <v:shape id="_x0000_i1690" type="#_x0000_t75" style="width:468pt;height:304.8pt" o:ole="">
            <v:imagedata r:id="rId141" o:title=""/>
          </v:shape>
          <o:OLEObject Type="Embed" ProgID="Word.OpenDocumentText.12" ShapeID="_x0000_i1690" DrawAspect="Content" ObjectID="_1726732690" r:id="rId142"/>
        </w:object>
      </w:r>
    </w:p>
    <w:p w14:paraId="6635FD03" w14:textId="77777777" w:rsidR="00243433" w:rsidRDefault="00243433" w:rsidP="003A25F2">
      <w:pPr>
        <w:rPr>
          <w:lang w:bidi="ar-JO"/>
        </w:rPr>
      </w:pPr>
    </w:p>
    <w:p w14:paraId="65428032" w14:textId="71E38480" w:rsidR="00F943C6" w:rsidRDefault="00243433" w:rsidP="00243433">
      <w:pPr>
        <w:pStyle w:val="Heading2"/>
        <w:jc w:val="center"/>
        <w:rPr>
          <w:lang w:bidi="ar-JO"/>
        </w:rPr>
      </w:pPr>
      <w:bookmarkStart w:id="159" w:name="_Toc116117428"/>
      <w:r w:rsidRPr="00243433">
        <w:rPr>
          <w:rFonts w:ascii="Consolas" w:hAnsi="Consolas"/>
          <w:color w:val="auto"/>
          <w:sz w:val="32"/>
          <w:szCs w:val="32"/>
        </w:rPr>
        <w:lastRenderedPageBreak/>
        <w:t>Auxiliary</w:t>
      </w:r>
      <w:r w:rsidR="00803EC5">
        <w:rPr>
          <w:rFonts w:ascii="Consolas" w:hAnsi="Consolas"/>
          <w:color w:val="auto"/>
          <w:sz w:val="32"/>
          <w:szCs w:val="32"/>
        </w:rPr>
        <w:t xml:space="preserve"> </w:t>
      </w:r>
      <w:r w:rsidRPr="00243433">
        <w:rPr>
          <w:rFonts w:ascii="Consolas" w:hAnsi="Consolas"/>
          <w:color w:val="auto"/>
          <w:sz w:val="32"/>
          <w:szCs w:val="32"/>
        </w:rPr>
        <w:t>Tree</w:t>
      </w:r>
      <w:bookmarkStart w:id="160" w:name="_MON_1726729017"/>
      <w:bookmarkEnd w:id="160"/>
      <w:bookmarkEnd w:id="159"/>
      <w:r w:rsidR="00803EC5">
        <w:rPr>
          <w:lang w:bidi="ar-JO"/>
        </w:rPr>
        <w:object w:dxaOrig="9360" w:dyaOrig="12385" w14:anchorId="23FE29B0">
          <v:shape id="_x0000_i1691" type="#_x0000_t75" style="width:468pt;height:619.2pt" o:ole="">
            <v:imagedata r:id="rId143" o:title=""/>
          </v:shape>
          <o:OLEObject Type="Embed" ProgID="Word.OpenDocumentText.12" ShapeID="_x0000_i1691" DrawAspect="Content" ObjectID="_1726732691" r:id="rId144"/>
        </w:object>
      </w:r>
    </w:p>
    <w:p w14:paraId="7FFB6E81" w14:textId="0FF6E323" w:rsidR="00803EC5" w:rsidRDefault="00803EC5" w:rsidP="00803EC5">
      <w:pPr>
        <w:pStyle w:val="Heading2"/>
        <w:jc w:val="center"/>
        <w:rPr>
          <w:lang w:bidi="ar-JO"/>
        </w:rPr>
      </w:pPr>
      <w:bookmarkStart w:id="161" w:name="_Toc116117429"/>
      <w:r>
        <w:rPr>
          <w:rFonts w:ascii="Consolas" w:hAnsi="Consolas"/>
          <w:color w:val="auto"/>
          <w:sz w:val="32"/>
          <w:szCs w:val="32"/>
        </w:rPr>
        <w:lastRenderedPageBreak/>
        <w:t>Centroid Decomposition</w:t>
      </w:r>
      <w:bookmarkStart w:id="162" w:name="_MON_1726729131"/>
      <w:bookmarkEnd w:id="162"/>
      <w:bookmarkEnd w:id="161"/>
      <w:r>
        <w:rPr>
          <w:lang w:bidi="ar-JO"/>
        </w:rPr>
        <w:object w:dxaOrig="9360" w:dyaOrig="12127" w14:anchorId="0E37711F">
          <v:shape id="_x0000_i1692" type="#_x0000_t75" style="width:468pt;height:606.6pt" o:ole="">
            <v:imagedata r:id="rId145" o:title=""/>
          </v:shape>
          <o:OLEObject Type="Embed" ProgID="Word.OpenDocumentText.12" ShapeID="_x0000_i1692" DrawAspect="Content" ObjectID="_1726732692" r:id="rId146"/>
        </w:object>
      </w:r>
    </w:p>
    <w:p w14:paraId="73EF0971" w14:textId="5AB7D28D" w:rsidR="00450D0D" w:rsidRDefault="00450D0D" w:rsidP="003D17CA"/>
    <w:p w14:paraId="2C40BA68" w14:textId="3CE4CA9C" w:rsidR="00803EC5" w:rsidRDefault="00803EC5" w:rsidP="00803EC5">
      <w:pPr>
        <w:pStyle w:val="Heading2"/>
        <w:jc w:val="center"/>
        <w:rPr>
          <w:lang w:bidi="ar-JO"/>
        </w:rPr>
      </w:pPr>
      <w:bookmarkStart w:id="163" w:name="_Toc116117430"/>
      <w:r>
        <w:rPr>
          <w:rFonts w:ascii="Consolas" w:hAnsi="Consolas"/>
          <w:color w:val="auto"/>
          <w:sz w:val="32"/>
          <w:szCs w:val="32"/>
        </w:rPr>
        <w:lastRenderedPageBreak/>
        <w:t>Sack</w:t>
      </w:r>
      <w:bookmarkStart w:id="164" w:name="_MON_1726729271"/>
      <w:bookmarkEnd w:id="164"/>
      <w:bookmarkEnd w:id="163"/>
      <w:r w:rsidR="00CC3763">
        <w:rPr>
          <w:lang w:bidi="ar-JO"/>
        </w:rPr>
        <w:object w:dxaOrig="9360" w:dyaOrig="12127" w14:anchorId="24C1720A">
          <v:shape id="_x0000_i1693" type="#_x0000_t75" style="width:468pt;height:606.6pt" o:ole="">
            <v:imagedata r:id="rId147" o:title=""/>
          </v:shape>
          <o:OLEObject Type="Embed" ProgID="Word.OpenDocumentText.12" ShapeID="_x0000_i1693" DrawAspect="Content" ObjectID="_1726732693" r:id="rId148"/>
        </w:object>
      </w:r>
    </w:p>
    <w:p w14:paraId="5915649B" w14:textId="77777777" w:rsidR="00803EC5" w:rsidRDefault="00803EC5" w:rsidP="003D17CA"/>
    <w:p w14:paraId="50CC6B91" w14:textId="5BF2120A" w:rsidR="00CC3763" w:rsidRDefault="00CC3763" w:rsidP="00CC3763">
      <w:pPr>
        <w:pStyle w:val="Heading2"/>
        <w:jc w:val="center"/>
        <w:rPr>
          <w:lang w:bidi="ar-JO"/>
        </w:rPr>
      </w:pPr>
      <w:bookmarkStart w:id="165" w:name="_Toc116117431"/>
      <w:r>
        <w:rPr>
          <w:rFonts w:ascii="Consolas" w:hAnsi="Consolas"/>
          <w:color w:val="auto"/>
          <w:sz w:val="32"/>
          <w:szCs w:val="32"/>
        </w:rPr>
        <w:lastRenderedPageBreak/>
        <w:t>Heavy Light decomposition (HLD)</w:t>
      </w:r>
      <w:bookmarkStart w:id="166" w:name="_MON_1726729422"/>
      <w:bookmarkEnd w:id="166"/>
      <w:bookmarkEnd w:id="165"/>
      <w:r w:rsidR="00FA46BF">
        <w:rPr>
          <w:lang w:bidi="ar-JO"/>
        </w:rPr>
        <w:object w:dxaOrig="9360" w:dyaOrig="12385" w14:anchorId="19D9BA4A">
          <v:shape id="_x0000_i1694" type="#_x0000_t75" style="width:468pt;height:619.2pt" o:ole="">
            <v:imagedata r:id="rId149" o:title=""/>
          </v:shape>
          <o:OLEObject Type="Embed" ProgID="Word.OpenDocumentText.12" ShapeID="_x0000_i1694" DrawAspect="Content" ObjectID="_1726732694" r:id="rId150"/>
        </w:object>
      </w:r>
    </w:p>
    <w:bookmarkStart w:id="167" w:name="_MON_1726729483"/>
    <w:bookmarkEnd w:id="167"/>
    <w:p w14:paraId="1615FEDD" w14:textId="4715E107" w:rsidR="004A46DC" w:rsidRDefault="00FA46BF" w:rsidP="003D17CA">
      <w:r>
        <w:object w:dxaOrig="9360" w:dyaOrig="7126" w14:anchorId="3E3137E2">
          <v:shape id="_x0000_i1695" type="#_x0000_t75" style="width:468pt;height:356.4pt" o:ole="">
            <v:imagedata r:id="rId151" o:title=""/>
          </v:shape>
          <o:OLEObject Type="Embed" ProgID="Word.OpenDocumentText.12" ShapeID="_x0000_i1695" DrawAspect="Content" ObjectID="_1726732695" r:id="rId152"/>
        </w:object>
      </w:r>
    </w:p>
    <w:p w14:paraId="2D66AD0D" w14:textId="57099E98" w:rsidR="00FA46BF" w:rsidRDefault="00FA46BF" w:rsidP="003D17CA"/>
    <w:p w14:paraId="0A2BF5DD" w14:textId="35F4570D" w:rsidR="0060061F" w:rsidRDefault="0060061F" w:rsidP="0060061F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68" w:name="_Toc116117432"/>
      <w:r>
        <w:rPr>
          <w:rFonts w:ascii="Consolas" w:hAnsi="Consolas"/>
          <w:color w:val="auto"/>
          <w:sz w:val="36"/>
          <w:szCs w:val="36"/>
        </w:rPr>
        <w:lastRenderedPageBreak/>
        <w:t>Flows</w:t>
      </w:r>
      <w:bookmarkEnd w:id="168"/>
    </w:p>
    <w:p w14:paraId="5383DA7A" w14:textId="733EB274" w:rsidR="0060061F" w:rsidRDefault="00D705C2" w:rsidP="0060061F">
      <w:pPr>
        <w:pStyle w:val="Heading2"/>
        <w:jc w:val="center"/>
        <w:rPr>
          <w:lang w:bidi="ar-JO"/>
        </w:rPr>
      </w:pPr>
      <w:bookmarkStart w:id="169" w:name="_Toc116117433"/>
      <w:r>
        <w:rPr>
          <w:rFonts w:ascii="Consolas" w:hAnsi="Consolas"/>
          <w:color w:val="auto"/>
          <w:sz w:val="32"/>
          <w:szCs w:val="32"/>
        </w:rPr>
        <w:t>Dinic Max Flow</w:t>
      </w:r>
      <w:bookmarkStart w:id="170" w:name="_MON_1726730261"/>
      <w:bookmarkEnd w:id="170"/>
      <w:bookmarkEnd w:id="169"/>
      <w:r w:rsidR="00600CD1">
        <w:rPr>
          <w:lang w:bidi="ar-JO"/>
        </w:rPr>
        <w:object w:dxaOrig="9360" w:dyaOrig="10066" w14:anchorId="1216A7B1">
          <v:shape id="_x0000_i1700" type="#_x0000_t75" style="width:468pt;height:503.4pt" o:ole="">
            <v:imagedata r:id="rId153" o:title=""/>
          </v:shape>
          <o:OLEObject Type="Embed" ProgID="Word.OpenDocumentText.12" ShapeID="_x0000_i1700" DrawAspect="Content" ObjectID="_1726732696" r:id="rId154"/>
        </w:object>
      </w:r>
    </w:p>
    <w:p w14:paraId="74058044" w14:textId="1C6E3FAF" w:rsidR="0060061F" w:rsidRDefault="0060061F" w:rsidP="00FA46BF">
      <w:pPr>
        <w:pStyle w:val="Heading1"/>
        <w:rPr>
          <w:rFonts w:ascii="Consolas" w:hAnsi="Consolas"/>
          <w:color w:val="auto"/>
          <w:sz w:val="36"/>
          <w:szCs w:val="36"/>
        </w:rPr>
      </w:pPr>
    </w:p>
    <w:bookmarkStart w:id="171" w:name="_MON_1726730392"/>
    <w:bookmarkEnd w:id="171"/>
    <w:p w14:paraId="4C8DD66B" w14:textId="3F289381" w:rsidR="0060061F" w:rsidRDefault="00D705C2" w:rsidP="0060061F">
      <w:r>
        <w:object w:dxaOrig="9360" w:dyaOrig="8156" w14:anchorId="6BB9612B">
          <v:shape id="_x0000_i1699" type="#_x0000_t75" style="width:468pt;height:408pt" o:ole="">
            <v:imagedata r:id="rId155" o:title=""/>
          </v:shape>
          <o:OLEObject Type="Embed" ProgID="Word.OpenDocumentText.12" ShapeID="_x0000_i1699" DrawAspect="Content" ObjectID="_1726732697" r:id="rId156"/>
        </w:object>
      </w:r>
    </w:p>
    <w:p w14:paraId="12AF836C" w14:textId="72518B9D" w:rsidR="00600CD1" w:rsidRDefault="00600CD1" w:rsidP="0060061F"/>
    <w:p w14:paraId="261E8C7D" w14:textId="5FF37E32" w:rsidR="00600CD1" w:rsidRDefault="00600CD1" w:rsidP="00600CD1">
      <w:pPr>
        <w:pStyle w:val="Heading2"/>
        <w:jc w:val="center"/>
        <w:rPr>
          <w:lang w:bidi="ar-JO"/>
        </w:rPr>
      </w:pPr>
      <w:bookmarkStart w:id="172" w:name="_Toc116117434"/>
      <w:r>
        <w:rPr>
          <w:rFonts w:ascii="Consolas" w:hAnsi="Consolas"/>
          <w:color w:val="auto"/>
          <w:sz w:val="32"/>
          <w:szCs w:val="32"/>
        </w:rPr>
        <w:lastRenderedPageBreak/>
        <w:t>Ford Fulkerson Min C</w:t>
      </w:r>
      <w:r w:rsidR="006A67FC">
        <w:rPr>
          <w:rFonts w:ascii="Consolas" w:hAnsi="Consolas"/>
          <w:color w:val="auto"/>
          <w:sz w:val="32"/>
          <w:szCs w:val="32"/>
        </w:rPr>
        <w:t>ut</w:t>
      </w:r>
      <w:bookmarkStart w:id="173" w:name="_MON_1726730634"/>
      <w:bookmarkEnd w:id="173"/>
      <w:bookmarkEnd w:id="172"/>
      <w:r>
        <w:rPr>
          <w:lang w:bidi="ar-JO"/>
        </w:rPr>
        <w:object w:dxaOrig="9360" w:dyaOrig="8758" w14:anchorId="0F2F56B8">
          <v:shape id="_x0000_i1701" type="#_x0000_t75" style="width:468pt;height:438pt" o:ole="">
            <v:imagedata r:id="rId157" o:title=""/>
          </v:shape>
          <o:OLEObject Type="Embed" ProgID="Word.OpenDocumentText.12" ShapeID="_x0000_i1701" DrawAspect="Content" ObjectID="_1726732698" r:id="rId158"/>
        </w:object>
      </w:r>
    </w:p>
    <w:bookmarkStart w:id="174" w:name="_MON_1726730671"/>
    <w:bookmarkEnd w:id="174"/>
    <w:p w14:paraId="57D3573D" w14:textId="520AD515" w:rsidR="00600CD1" w:rsidRPr="00600CD1" w:rsidRDefault="00600CD1" w:rsidP="00600CD1">
      <w:pPr>
        <w:rPr>
          <w:lang w:bidi="ar-JO"/>
        </w:rPr>
      </w:pPr>
      <w:r>
        <w:rPr>
          <w:lang w:bidi="ar-JO"/>
        </w:rPr>
        <w:object w:dxaOrig="9360" w:dyaOrig="6886" w14:anchorId="22686143">
          <v:shape id="_x0000_i1702" type="#_x0000_t75" style="width:468pt;height:344.4pt" o:ole="">
            <v:imagedata r:id="rId159" o:title=""/>
          </v:shape>
          <o:OLEObject Type="Embed" ProgID="Word.OpenDocumentText.12" ShapeID="_x0000_i1702" DrawAspect="Content" ObjectID="_1726732699" r:id="rId160"/>
        </w:object>
      </w:r>
    </w:p>
    <w:p w14:paraId="3D660DE1" w14:textId="77777777" w:rsidR="00600CD1" w:rsidRPr="0060061F" w:rsidRDefault="00600CD1" w:rsidP="0060061F"/>
    <w:p w14:paraId="15ACD48F" w14:textId="52071034" w:rsidR="00FA46BF" w:rsidRDefault="00FA46BF" w:rsidP="00FA46BF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75" w:name="_Toc116117435"/>
      <w:r>
        <w:rPr>
          <w:rFonts w:ascii="Consolas" w:hAnsi="Consolas"/>
          <w:color w:val="auto"/>
          <w:sz w:val="36"/>
          <w:szCs w:val="36"/>
        </w:rPr>
        <w:lastRenderedPageBreak/>
        <w:t>Extras</w:t>
      </w:r>
      <w:bookmarkEnd w:id="175"/>
    </w:p>
    <w:p w14:paraId="01A9813E" w14:textId="77777777" w:rsidR="008334F9" w:rsidRDefault="008334F9" w:rsidP="008334F9">
      <w:pPr>
        <w:pStyle w:val="Heading2"/>
        <w:jc w:val="center"/>
        <w:rPr>
          <w:lang w:bidi="ar-JO"/>
        </w:rPr>
      </w:pPr>
      <w:bookmarkStart w:id="176" w:name="_Toc116117436"/>
      <w:r>
        <w:rPr>
          <w:rFonts w:ascii="Consolas" w:hAnsi="Consolas"/>
          <w:color w:val="auto"/>
          <w:sz w:val="32"/>
          <w:szCs w:val="32"/>
        </w:rPr>
        <w:t>Matrix Fast Power</w:t>
      </w:r>
      <w:bookmarkStart w:id="177" w:name="_MON_1726729834"/>
      <w:bookmarkEnd w:id="177"/>
      <w:bookmarkEnd w:id="176"/>
      <w:r>
        <w:rPr>
          <w:lang w:bidi="ar-JO"/>
        </w:rPr>
        <w:object w:dxaOrig="9360" w:dyaOrig="9551" w14:anchorId="5FA61611">
          <v:shape id="_x0000_i1698" type="#_x0000_t75" style="width:468pt;height:477.6pt" o:ole="">
            <v:imagedata r:id="rId161" o:title=""/>
          </v:shape>
          <o:OLEObject Type="Embed" ProgID="Word.OpenDocumentText.12" ShapeID="_x0000_i1698" DrawAspect="Content" ObjectID="_1726732700" r:id="rId162"/>
        </w:object>
      </w:r>
    </w:p>
    <w:p w14:paraId="375F5755" w14:textId="77777777" w:rsidR="008334F9" w:rsidRPr="008334F9" w:rsidRDefault="008334F9" w:rsidP="008334F9"/>
    <w:p w14:paraId="22632BF2" w14:textId="73BD5684" w:rsidR="00FA46BF" w:rsidRDefault="00D948F0" w:rsidP="00FA46BF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78" w:name="_Toc116117437"/>
      <w:r>
        <w:rPr>
          <w:rFonts w:ascii="Consolas" w:hAnsi="Consolas"/>
          <w:color w:val="auto"/>
          <w:sz w:val="32"/>
          <w:szCs w:val="32"/>
        </w:rPr>
        <w:lastRenderedPageBreak/>
        <w:t>Farthest 2 Points Manhattan Distance</w:t>
      </w:r>
      <w:bookmarkEnd w:id="178"/>
    </w:p>
    <w:bookmarkStart w:id="179" w:name="_MON_1726729637"/>
    <w:bookmarkEnd w:id="179"/>
    <w:p w14:paraId="27160303" w14:textId="5BC45C29" w:rsidR="00FA46BF" w:rsidRDefault="00D948F0" w:rsidP="00FA46BF">
      <w:r>
        <w:rPr>
          <w:lang w:bidi="ar-JO"/>
        </w:rPr>
        <w:object w:dxaOrig="9360" w:dyaOrig="6182" w14:anchorId="127E631C">
          <v:shape id="_x0000_i1696" type="#_x0000_t75" style="width:468pt;height:309pt" o:ole="">
            <v:imagedata r:id="rId163" o:title=""/>
          </v:shape>
          <o:OLEObject Type="Embed" ProgID="Word.OpenDocumentText.12" ShapeID="_x0000_i1696" DrawAspect="Content" ObjectID="_1726732701" r:id="rId164"/>
        </w:object>
      </w:r>
    </w:p>
    <w:p w14:paraId="50BE90C6" w14:textId="39C4ED99" w:rsidR="00FA46BF" w:rsidRDefault="00FA46BF" w:rsidP="003D17CA"/>
    <w:p w14:paraId="708595D2" w14:textId="2660B7D5" w:rsidR="00D948F0" w:rsidRDefault="00D948F0" w:rsidP="00D948F0">
      <w:pPr>
        <w:pStyle w:val="Heading2"/>
        <w:jc w:val="center"/>
        <w:rPr>
          <w:lang w:bidi="ar-JO"/>
        </w:rPr>
      </w:pPr>
      <w:bookmarkStart w:id="180" w:name="_Toc116117438"/>
      <w:r>
        <w:rPr>
          <w:rFonts w:ascii="Consolas" w:hAnsi="Consolas"/>
          <w:color w:val="auto"/>
          <w:sz w:val="32"/>
          <w:szCs w:val="32"/>
        </w:rPr>
        <w:lastRenderedPageBreak/>
        <w:t>Longest increasing Subsequance</w:t>
      </w:r>
      <w:bookmarkStart w:id="181" w:name="_MON_1726729701"/>
      <w:bookmarkEnd w:id="181"/>
      <w:bookmarkEnd w:id="180"/>
      <w:r w:rsidR="008334F9">
        <w:rPr>
          <w:lang w:bidi="ar-JO"/>
        </w:rPr>
        <w:object w:dxaOrig="9360" w:dyaOrig="6202" w14:anchorId="26359443">
          <v:shape id="_x0000_i1728" type="#_x0000_t75" style="width:468pt;height:310.2pt" o:ole="">
            <v:imagedata r:id="rId165" o:title=""/>
          </v:shape>
          <o:OLEObject Type="Embed" ProgID="Word.OpenDocumentText.12" ShapeID="_x0000_i1728" DrawAspect="Content" ObjectID="_1726732702" r:id="rId166"/>
        </w:object>
      </w:r>
    </w:p>
    <w:p w14:paraId="52DBCF1D" w14:textId="55A55EC8" w:rsidR="00FA46BF" w:rsidRDefault="00FA46BF" w:rsidP="003D17CA"/>
    <w:p w14:paraId="503A968F" w14:textId="08727B94" w:rsidR="00D948F0" w:rsidRDefault="00D948F0" w:rsidP="00D948F0"/>
    <w:p w14:paraId="6E0B5AF6" w14:textId="77777777" w:rsidR="0041303B" w:rsidRDefault="008334F9" w:rsidP="002535D7">
      <w:pPr>
        <w:pStyle w:val="Heading2"/>
        <w:jc w:val="center"/>
        <w:rPr>
          <w:rFonts w:ascii="Consolas" w:hAnsi="Consolas"/>
          <w:sz w:val="32"/>
          <w:szCs w:val="32"/>
        </w:rPr>
      </w:pPr>
      <w:bookmarkStart w:id="182" w:name="_Toc116117439"/>
      <w:r>
        <w:rPr>
          <w:rFonts w:ascii="Consolas" w:hAnsi="Consolas"/>
          <w:color w:val="auto"/>
          <w:sz w:val="32"/>
          <w:szCs w:val="32"/>
        </w:rPr>
        <w:lastRenderedPageBreak/>
        <w:t>Disjoint Sparse Table</w:t>
      </w:r>
      <w:bookmarkStart w:id="183" w:name="_MON_1726729918"/>
      <w:bookmarkEnd w:id="183"/>
      <w:bookmarkEnd w:id="182"/>
      <w:r>
        <w:rPr>
          <w:lang w:bidi="ar-JO"/>
        </w:rPr>
        <w:object w:dxaOrig="9360" w:dyaOrig="12385" w14:anchorId="119CB7E5">
          <v:shape id="_x0000_i1739" type="#_x0000_t75" style="width:468pt;height:619.2pt" o:ole="">
            <v:imagedata r:id="rId167" o:title=""/>
          </v:shape>
          <o:OLEObject Type="Embed" ProgID="Word.OpenDocumentText.12" ShapeID="_x0000_i1739" DrawAspect="Content" ObjectID="_1726732703" r:id="rId168"/>
        </w:object>
      </w:r>
      <w:r w:rsidR="00B13385" w:rsidRPr="00B13385">
        <w:rPr>
          <w:rFonts w:ascii="Consolas" w:hAnsi="Consolas"/>
          <w:sz w:val="32"/>
          <w:szCs w:val="32"/>
        </w:rPr>
        <w:t xml:space="preserve"> </w:t>
      </w:r>
    </w:p>
    <w:p w14:paraId="3387AFA5" w14:textId="3E44BCCA" w:rsidR="002535D7" w:rsidRPr="0050372C" w:rsidRDefault="00B13385" w:rsidP="0050372C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84" w:name="_Toc116117440"/>
      <w:r w:rsidRPr="0050372C">
        <w:rPr>
          <w:rFonts w:ascii="Consolas" w:hAnsi="Consolas"/>
          <w:color w:val="auto"/>
          <w:sz w:val="32"/>
          <w:szCs w:val="32"/>
        </w:rPr>
        <w:lastRenderedPageBreak/>
        <w:t>Maximum Subset Xor</w:t>
      </w:r>
      <w:bookmarkEnd w:id="184"/>
    </w:p>
    <w:bookmarkStart w:id="185" w:name="_MON_1726730999"/>
    <w:bookmarkEnd w:id="185"/>
    <w:p w14:paraId="04FAE5DE" w14:textId="7F59CFD9" w:rsidR="00B13385" w:rsidRDefault="00B13385" w:rsidP="002535D7">
      <w:pPr>
        <w:rPr>
          <w:lang w:bidi="ar-JO"/>
        </w:rPr>
      </w:pPr>
      <w:r>
        <w:rPr>
          <w:lang w:bidi="ar-JO"/>
        </w:rPr>
        <w:object w:dxaOrig="9360" w:dyaOrig="10335" w14:anchorId="5D24BE9A">
          <v:shape id="_x0000_i1740" type="#_x0000_t75" style="width:468pt;height:516.6pt" o:ole="">
            <v:imagedata r:id="rId169" o:title=""/>
          </v:shape>
          <o:OLEObject Type="Embed" ProgID="Word.OpenDocumentText.12" ShapeID="_x0000_i1740" DrawAspect="Content" ObjectID="_1726732704" r:id="rId170"/>
        </w:object>
      </w:r>
    </w:p>
    <w:p w14:paraId="08DDFEA6" w14:textId="448E182D" w:rsidR="00AC220D" w:rsidRDefault="00AC220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1A424C71" w14:textId="7C7B5993" w:rsidR="0041303B" w:rsidRDefault="0041303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3284408" w14:textId="5AC6A279" w:rsidR="0041303B" w:rsidRDefault="0041303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sdt>
      <w:sdtPr>
        <w:id w:val="-102031332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2055AC5F" w14:textId="051E3729" w:rsidR="0041303B" w:rsidRDefault="00CC0D28">
          <w:pPr>
            <w:pStyle w:val="TOCHeading"/>
          </w:pPr>
          <w:r>
            <w:t>Table Of Contents</w:t>
          </w:r>
        </w:p>
        <w:p w14:paraId="46251E2D" w14:textId="13A9A09F" w:rsidR="00F00BB8" w:rsidRDefault="004130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117370" w:history="1">
            <w:r w:rsidR="00F00BB8" w:rsidRPr="00F61CE6">
              <w:rPr>
                <w:rStyle w:val="Hyperlink"/>
                <w:rFonts w:ascii="Consolas" w:hAnsi="Consolas"/>
                <w:noProof/>
              </w:rPr>
              <w:t>Set-Ups</w:t>
            </w:r>
            <w:r w:rsidR="00F00BB8">
              <w:rPr>
                <w:noProof/>
                <w:webHidden/>
              </w:rPr>
              <w:tab/>
            </w:r>
            <w:r w:rsidR="00F00BB8">
              <w:rPr>
                <w:noProof/>
                <w:webHidden/>
              </w:rPr>
              <w:fldChar w:fldCharType="begin"/>
            </w:r>
            <w:r w:rsidR="00F00BB8">
              <w:rPr>
                <w:noProof/>
                <w:webHidden/>
              </w:rPr>
              <w:instrText xml:space="preserve"> PAGEREF _Toc116117370 \h </w:instrText>
            </w:r>
            <w:r w:rsidR="00F00BB8">
              <w:rPr>
                <w:noProof/>
                <w:webHidden/>
              </w:rPr>
            </w:r>
            <w:r w:rsidR="00F00BB8">
              <w:rPr>
                <w:noProof/>
                <w:webHidden/>
              </w:rPr>
              <w:fldChar w:fldCharType="separate"/>
            </w:r>
            <w:r w:rsidR="00F00BB8">
              <w:rPr>
                <w:noProof/>
                <w:webHidden/>
              </w:rPr>
              <w:t>1</w:t>
            </w:r>
            <w:r w:rsidR="00F00BB8">
              <w:rPr>
                <w:noProof/>
                <w:webHidden/>
              </w:rPr>
              <w:fldChar w:fldCharType="end"/>
            </w:r>
          </w:hyperlink>
        </w:p>
        <w:p w14:paraId="19037D71" w14:textId="21FEA6A0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71" w:history="1">
            <w:r w:rsidRPr="00F61CE6">
              <w:rPr>
                <w:rStyle w:val="Hyperlink"/>
                <w:rFonts w:ascii="Consolas" w:hAnsi="Consolas"/>
                <w:noProof/>
              </w:rPr>
              <w:t>Code Templ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00A67" w14:textId="0E85EFFF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72" w:history="1">
            <w:r w:rsidRPr="00F61CE6">
              <w:rPr>
                <w:rStyle w:val="Hyperlink"/>
                <w:rFonts w:ascii="Consolas" w:hAnsi="Consolas"/>
                <w:noProof/>
              </w:rPr>
              <w:t>Add Shortc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BEDA7" w14:textId="62E4FDA6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73" w:history="1">
            <w:r w:rsidRPr="00F61CE6">
              <w:rPr>
                <w:rStyle w:val="Hyperlink"/>
                <w:rFonts w:ascii="Consolas" w:hAnsi="Consolas"/>
                <w:noProof/>
              </w:rPr>
              <w:t>Sublime Command 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91083" w14:textId="5CEDD4D1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74" w:history="1">
            <w:r w:rsidRPr="00F61CE6">
              <w:rPr>
                <w:rStyle w:val="Hyperlink"/>
                <w:rFonts w:ascii="Consolas" w:hAnsi="Consolas"/>
                <w:noProof/>
              </w:rPr>
              <w:t>C++ Data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B3A33" w14:textId="46C8991F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75" w:history="1">
            <w:r w:rsidRPr="00F61CE6">
              <w:rPr>
                <w:rStyle w:val="Hyperlink"/>
                <w:rFonts w:ascii="Consolas" w:hAnsi="Consolas"/>
                <w:noProof/>
              </w:rPr>
              <w:t>R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46A61" w14:textId="45C914D5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76" w:history="1">
            <w:r w:rsidRPr="00F61CE6">
              <w:rPr>
                <w:rStyle w:val="Hyperlink"/>
                <w:rFonts w:ascii="Consolas" w:hAnsi="Consolas"/>
                <w:noProof/>
              </w:rPr>
              <w:t>Bits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1D963" w14:textId="47134CB8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77" w:history="1">
            <w:r w:rsidRPr="00F61CE6">
              <w:rPr>
                <w:rStyle w:val="Hyperlink"/>
                <w:rFonts w:ascii="Consolas" w:hAnsi="Consolas"/>
                <w:noProof/>
              </w:rPr>
              <w:t>Input /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D961D" w14:textId="7A2D8208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78" w:history="1">
            <w:r w:rsidRPr="00F61CE6">
              <w:rPr>
                <w:rStyle w:val="Hyperlink"/>
                <w:rFonts w:ascii="Consolas" w:hAnsi="Consolas"/>
                <w:noProof/>
              </w:rPr>
              <w:t>Debug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4A6C8" w14:textId="4D7C7C4D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379" w:history="1">
            <w:r w:rsidRPr="00F61CE6">
              <w:rPr>
                <w:rStyle w:val="Hyperlink"/>
                <w:rFonts w:ascii="Consolas" w:hAnsi="Consolas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F351A" w14:textId="1EDDA939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380" w:history="1">
            <w:r w:rsidRPr="00F61CE6">
              <w:rPr>
                <w:rStyle w:val="Hyperlink"/>
                <w:rFonts w:ascii="Consolas" w:hAnsi="Consolas"/>
                <w:noProof/>
              </w:rPr>
              <w:t>M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4F640" w14:textId="2533C40F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81" w:history="1">
            <w:r w:rsidRPr="00F61CE6">
              <w:rPr>
                <w:rStyle w:val="Hyperlink"/>
                <w:rFonts w:ascii="Consolas" w:hAnsi="Consolas"/>
                <w:noProof/>
              </w:rPr>
              <w:t>Fast Pow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79385" w14:textId="30EF8F55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82" w:history="1">
            <w:r w:rsidRPr="00F61CE6">
              <w:rPr>
                <w:rStyle w:val="Hyperlink"/>
                <w:rFonts w:ascii="Consolas" w:hAnsi="Consolas"/>
                <w:noProof/>
              </w:rPr>
              <w:t>Extended Euclidean G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33DD9" w14:textId="29C51E9E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83" w:history="1">
            <w:r w:rsidRPr="00F61CE6">
              <w:rPr>
                <w:rStyle w:val="Hyperlink"/>
                <w:rFonts w:ascii="Consolas" w:hAnsi="Consolas"/>
                <w:noProof/>
              </w:rPr>
              <w:t>Fibonacci Nu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85578" w14:textId="46DC9AD2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84" w:history="1">
            <w:r w:rsidRPr="00F61CE6">
              <w:rPr>
                <w:rStyle w:val="Hyperlink"/>
                <w:rFonts w:ascii="Consolas" w:hAnsi="Consolas"/>
                <w:noProof/>
              </w:rPr>
              <w:t>Linear Sie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3B9CF" w14:textId="3A4EC281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85" w:history="1">
            <w:r w:rsidRPr="00F61CE6">
              <w:rPr>
                <w:rStyle w:val="Hyperlink"/>
                <w:rFonts w:ascii="Consolas" w:hAnsi="Consolas"/>
                <w:noProof/>
              </w:rPr>
              <w:t>Phi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BEC2C" w14:textId="272D28A0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86" w:history="1">
            <w:r w:rsidRPr="00F61CE6">
              <w:rPr>
                <w:rStyle w:val="Hyperlink"/>
                <w:rFonts w:ascii="Consolas" w:hAnsi="Consolas"/>
                <w:noProof/>
              </w:rPr>
              <w:t>nCk / nP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05A1B" w14:textId="733E526F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87" w:history="1">
            <w:r w:rsidRPr="00F61CE6">
              <w:rPr>
                <w:rStyle w:val="Hyperlink"/>
                <w:rFonts w:ascii="Consolas" w:hAnsi="Consolas"/>
                <w:noProof/>
              </w:rPr>
              <w:t>FF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D9D0B" w14:textId="2B8E3FD9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88" w:history="1">
            <w:r w:rsidRPr="00F61CE6">
              <w:rPr>
                <w:rStyle w:val="Hyperlink"/>
                <w:rFonts w:ascii="Consolas" w:hAnsi="Consolas"/>
                <w:noProof/>
              </w:rPr>
              <w:t>NT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E83AA" w14:textId="51A05779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389" w:history="1">
            <w:r w:rsidRPr="00F61CE6">
              <w:rPr>
                <w:rStyle w:val="Hyperlink"/>
                <w:rFonts w:ascii="Consolas" w:hAnsi="Consolas"/>
                <w:noProof/>
              </w:rPr>
              <w:t>Data 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DF457" w14:textId="24736B4D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0" w:history="1">
            <w:r w:rsidRPr="00F61CE6">
              <w:rPr>
                <w:rStyle w:val="Hyperlink"/>
                <w:rFonts w:ascii="Consolas" w:hAnsi="Consolas"/>
                <w:noProof/>
              </w:rPr>
              <w:t>D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37070" w14:textId="763C79F7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1" w:history="1">
            <w:r w:rsidRPr="00F61CE6">
              <w:rPr>
                <w:rStyle w:val="Hyperlink"/>
                <w:rFonts w:ascii="Consolas" w:hAnsi="Consolas"/>
                <w:noProof/>
              </w:rPr>
              <w:t>DSU With Roll-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D79CA" w14:textId="0FE6687B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2" w:history="1">
            <w:r w:rsidRPr="00F61CE6">
              <w:rPr>
                <w:rStyle w:val="Hyperlink"/>
                <w:rFonts w:ascii="Consolas" w:hAnsi="Consolas"/>
                <w:noProof/>
              </w:rPr>
              <w:t>BIT/ Fenwi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612F3" w14:textId="10398703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3" w:history="1">
            <w:r w:rsidRPr="00F61CE6">
              <w:rPr>
                <w:rStyle w:val="Hyperlink"/>
                <w:rFonts w:ascii="Consolas" w:hAnsi="Consolas"/>
                <w:noProof/>
              </w:rPr>
              <w:t>BIT/ Fenwick 2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1C294" w14:textId="6031BC1A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4" w:history="1">
            <w:r w:rsidRPr="00F61CE6">
              <w:rPr>
                <w:rStyle w:val="Hyperlink"/>
                <w:rFonts w:ascii="Consolas" w:hAnsi="Consolas"/>
                <w:noProof/>
              </w:rPr>
              <w:t>Ranged BIT/Fenwi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727A7C" w14:textId="17C7F32A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5" w:history="1">
            <w:r w:rsidRPr="00F61CE6">
              <w:rPr>
                <w:rStyle w:val="Hyperlink"/>
                <w:rFonts w:ascii="Consolas" w:hAnsi="Consolas"/>
                <w:noProof/>
              </w:rPr>
              <w:t>Segment tree Class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1D544" w14:textId="2032E5EA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6" w:history="1">
            <w:r w:rsidRPr="00F61CE6">
              <w:rPr>
                <w:rStyle w:val="Hyperlink"/>
                <w:rFonts w:ascii="Consolas" w:hAnsi="Consolas"/>
                <w:noProof/>
              </w:rPr>
              <w:t>Segment tree Compres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F72F5" w14:textId="2D59CA4B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7" w:history="1">
            <w:r w:rsidRPr="00F61CE6">
              <w:rPr>
                <w:rStyle w:val="Hyperlink"/>
                <w:rFonts w:ascii="Consolas" w:hAnsi="Consolas"/>
                <w:noProof/>
              </w:rPr>
              <w:t>Segment tree Persis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A185E" w14:textId="584BFCD1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8" w:history="1">
            <w:r w:rsidRPr="00F61CE6">
              <w:rPr>
                <w:rStyle w:val="Hyperlink"/>
                <w:rFonts w:ascii="Consolas" w:hAnsi="Consolas"/>
                <w:noProof/>
              </w:rPr>
              <w:t>Tr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58F30" w14:textId="60A2A7E4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399" w:history="1">
            <w:r w:rsidRPr="00F61CE6">
              <w:rPr>
                <w:rStyle w:val="Hyperlink"/>
                <w:rFonts w:ascii="Consolas" w:hAnsi="Consolas"/>
                <w:noProof/>
              </w:rPr>
              <w:t>Ordered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2F165" w14:textId="10F532C8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400" w:history="1">
            <w:r w:rsidRPr="00F61CE6">
              <w:rPr>
                <w:rStyle w:val="Hyperlink"/>
                <w:rFonts w:ascii="Consolas" w:hAnsi="Consolas"/>
                <w:noProof/>
              </w:rPr>
              <w:t>Dynamic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351B6" w14:textId="0B5E668E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01" w:history="1">
            <w:r w:rsidRPr="00F61CE6">
              <w:rPr>
                <w:rStyle w:val="Hyperlink"/>
                <w:rFonts w:ascii="Consolas" w:hAnsi="Consolas"/>
                <w:noProof/>
              </w:rPr>
              <w:t>Convex Hull trick Multi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2786C" w14:textId="2288A804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02" w:history="1">
            <w:r w:rsidRPr="00F61CE6">
              <w:rPr>
                <w:rStyle w:val="Hyperlink"/>
                <w:rFonts w:ascii="Consolas" w:hAnsi="Consolas"/>
                <w:noProof/>
              </w:rPr>
              <w:t>Li Chao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2C81D" w14:textId="75550B74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03" w:history="1">
            <w:r w:rsidRPr="00F61CE6">
              <w:rPr>
                <w:rStyle w:val="Hyperlink"/>
                <w:rFonts w:ascii="Consolas" w:hAnsi="Consolas"/>
                <w:noProof/>
              </w:rPr>
              <w:t>Convex Hull trick Multi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3C433" w14:textId="0E240063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04" w:history="1">
            <w:r w:rsidRPr="00F61CE6">
              <w:rPr>
                <w:rStyle w:val="Hyperlink"/>
                <w:rFonts w:ascii="Consolas" w:hAnsi="Consolas"/>
                <w:noProof/>
              </w:rPr>
              <w:t>Knuth's Opti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A8CD3" w14:textId="1AABD773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05" w:history="1">
            <w:r w:rsidRPr="00F61CE6">
              <w:rPr>
                <w:rStyle w:val="Hyperlink"/>
                <w:rFonts w:ascii="Consolas" w:hAnsi="Consolas"/>
                <w:noProof/>
              </w:rPr>
              <w:t>Convex Hull trick Multi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9729D" w14:textId="3B7B11D6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406" w:history="1">
            <w:r w:rsidRPr="00F61CE6">
              <w:rPr>
                <w:rStyle w:val="Hyperlink"/>
                <w:rFonts w:ascii="Consolas" w:hAnsi="Consolas"/>
                <w:noProof/>
              </w:rPr>
              <w:t>St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EDA76" w14:textId="3AEE4E91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07" w:history="1">
            <w:r w:rsidRPr="00F61CE6">
              <w:rPr>
                <w:rStyle w:val="Hyperlink"/>
                <w:rFonts w:ascii="Consolas" w:hAnsi="Consolas"/>
                <w:noProof/>
              </w:rPr>
              <w:t>Hash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FAA26" w14:textId="2B1E7137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08" w:history="1">
            <w:r w:rsidRPr="00F61CE6">
              <w:rPr>
                <w:rStyle w:val="Hyperlink"/>
                <w:rFonts w:ascii="Consolas" w:hAnsi="Consolas"/>
                <w:noProof/>
              </w:rPr>
              <w:t>K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F4001" w14:textId="03504994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409" w:history="1">
            <w:r w:rsidRPr="00F61CE6">
              <w:rPr>
                <w:rStyle w:val="Hyperlink"/>
                <w:rFonts w:ascii="Consolas" w:hAnsi="Consolas"/>
                <w:noProof/>
              </w:rPr>
              <w:t>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D75C27" w14:textId="6F1550C9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10" w:history="1">
            <w:r w:rsidRPr="00F61CE6">
              <w:rPr>
                <w:rStyle w:val="Hyperlink"/>
                <w:rFonts w:ascii="Consolas" w:hAnsi="Consolas"/>
                <w:noProof/>
              </w:rPr>
              <w:t>3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70C53" w14:textId="67BEA39C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11" w:history="1">
            <w:r w:rsidRPr="00F61CE6">
              <w:rPr>
                <w:rStyle w:val="Hyperlink"/>
                <w:rFonts w:ascii="Consolas" w:hAnsi="Consolas"/>
                <w:noProof/>
              </w:rPr>
              <w:t>2D Geo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0A2EB" w14:textId="235D5C5F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12" w:history="1">
            <w:r w:rsidRPr="00F61CE6">
              <w:rPr>
                <w:rStyle w:val="Hyperlink"/>
                <w:rFonts w:ascii="Consolas" w:hAnsi="Consolas"/>
                <w:noProof/>
              </w:rPr>
              <w:t>Distance Between a Point and a line seg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6F83F" w14:textId="5619DF3B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13" w:history="1">
            <w:r w:rsidRPr="00F61CE6">
              <w:rPr>
                <w:rStyle w:val="Hyperlink"/>
                <w:rFonts w:ascii="Consolas" w:hAnsi="Consolas"/>
                <w:noProof/>
              </w:rPr>
              <w:t>Check if a point is to the left or right to a 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E71C9" w14:textId="5B7DD6F3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14" w:history="1">
            <w:r w:rsidRPr="00F61CE6">
              <w:rPr>
                <w:rStyle w:val="Hyperlink"/>
                <w:rFonts w:ascii="Consolas" w:hAnsi="Consolas"/>
                <w:noProof/>
              </w:rPr>
              <w:t>Plane Eq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0113F" w14:textId="68756837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415" w:history="1">
            <w:r w:rsidRPr="00F61CE6">
              <w:rPr>
                <w:rStyle w:val="Hyperlink"/>
                <w:rFonts w:ascii="Consolas" w:hAnsi="Consolas"/>
                <w:noProof/>
              </w:rPr>
              <w:t>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286F0" w14:textId="6CEED958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16" w:history="1">
            <w:r w:rsidRPr="00F61CE6">
              <w:rPr>
                <w:rStyle w:val="Hyperlink"/>
                <w:rFonts w:ascii="Consolas" w:hAnsi="Consolas"/>
                <w:noProof/>
              </w:rPr>
              <w:t>Strongly Connected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F71FE" w14:textId="32FD5B49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17" w:history="1">
            <w:r w:rsidRPr="00F61CE6">
              <w:rPr>
                <w:rStyle w:val="Hyperlink"/>
                <w:rFonts w:ascii="Consolas" w:hAnsi="Consolas"/>
                <w:noProof/>
              </w:rPr>
              <w:t>Bridges and Articulation 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4D7B8" w14:textId="15C220D2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18" w:history="1">
            <w:r w:rsidRPr="00F61CE6">
              <w:rPr>
                <w:rStyle w:val="Hyperlink"/>
                <w:rFonts w:ascii="Consolas" w:hAnsi="Consolas"/>
                <w:noProof/>
              </w:rPr>
              <w:t>Bridges On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47B65" w14:textId="4DBAC347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19" w:history="1">
            <w:r w:rsidRPr="00F61CE6">
              <w:rPr>
                <w:rStyle w:val="Hyperlink"/>
                <w:rFonts w:ascii="Consolas" w:hAnsi="Consolas"/>
                <w:noProof/>
              </w:rPr>
              <w:t>FloyedWarsh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EAB75" w14:textId="1007CD8C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20" w:history="1">
            <w:r w:rsidRPr="00F61CE6">
              <w:rPr>
                <w:rStyle w:val="Hyperlink"/>
                <w:rFonts w:ascii="Consolas" w:hAnsi="Consolas"/>
                <w:noProof/>
              </w:rPr>
              <w:t>Bellman F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47235" w14:textId="343B572C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21" w:history="1">
            <w:r w:rsidRPr="00F61CE6">
              <w:rPr>
                <w:rStyle w:val="Hyperlink"/>
                <w:rFonts w:ascii="Consolas" w:hAnsi="Consolas"/>
                <w:noProof/>
              </w:rPr>
              <w:t>Cycle in Directed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E38C4" w14:textId="3C5800B8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22" w:history="1">
            <w:r w:rsidRPr="00F61CE6">
              <w:rPr>
                <w:rStyle w:val="Hyperlink"/>
                <w:rFonts w:ascii="Consolas" w:hAnsi="Consolas"/>
                <w:noProof/>
              </w:rPr>
              <w:t>2-S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4850E" w14:textId="003875D2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23" w:history="1">
            <w:r w:rsidRPr="00F61CE6">
              <w:rPr>
                <w:rStyle w:val="Hyperlink"/>
                <w:rFonts w:ascii="Consolas" w:hAnsi="Consolas"/>
                <w:noProof/>
              </w:rPr>
              <w:t>Maximum Match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1395C" w14:textId="55E8B3BE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24" w:history="1">
            <w:r w:rsidRPr="00F61CE6">
              <w:rPr>
                <w:rStyle w:val="Hyperlink"/>
                <w:rFonts w:ascii="Consolas" w:hAnsi="Consolas"/>
                <w:noProof/>
              </w:rPr>
              <w:t>Maximum Matching S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25F02" w14:textId="4531316C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25" w:history="1">
            <w:r w:rsidRPr="00F61CE6">
              <w:rPr>
                <w:rStyle w:val="Hyperlink"/>
                <w:rFonts w:ascii="Consolas" w:hAnsi="Consolas"/>
                <w:noProof/>
              </w:rPr>
              <w:t>Shortest Cycle Undirected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38872" w14:textId="3B3523AC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426" w:history="1">
            <w:r w:rsidRPr="00F61CE6">
              <w:rPr>
                <w:rStyle w:val="Hyperlink"/>
                <w:rFonts w:ascii="Consolas" w:hAnsi="Consolas"/>
                <w:noProof/>
              </w:rPr>
              <w:t>Tr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66A82" w14:textId="25AFCE96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27" w:history="1">
            <w:r w:rsidRPr="00F61CE6">
              <w:rPr>
                <w:rStyle w:val="Hyperlink"/>
                <w:rFonts w:ascii="Consolas" w:hAnsi="Consolas"/>
                <w:noProof/>
              </w:rPr>
              <w:t>L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0E90B" w14:textId="69ADDAE1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28" w:history="1">
            <w:r w:rsidRPr="00F61CE6">
              <w:rPr>
                <w:rStyle w:val="Hyperlink"/>
                <w:rFonts w:ascii="Consolas" w:hAnsi="Consolas"/>
                <w:noProof/>
              </w:rPr>
              <w:t>Auxiliary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959CF" w14:textId="4DB2E37F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29" w:history="1">
            <w:r w:rsidRPr="00F61CE6">
              <w:rPr>
                <w:rStyle w:val="Hyperlink"/>
                <w:rFonts w:ascii="Consolas" w:hAnsi="Consolas"/>
                <w:noProof/>
              </w:rPr>
              <w:t>Centroid Decom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73C22" w14:textId="62CE5F58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30" w:history="1">
            <w:r w:rsidRPr="00F61CE6">
              <w:rPr>
                <w:rStyle w:val="Hyperlink"/>
                <w:rFonts w:ascii="Consolas" w:hAnsi="Consolas"/>
                <w:noProof/>
              </w:rPr>
              <w:t>S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AA757" w14:textId="222C9580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31" w:history="1">
            <w:r w:rsidRPr="00F61CE6">
              <w:rPr>
                <w:rStyle w:val="Hyperlink"/>
                <w:rFonts w:ascii="Consolas" w:hAnsi="Consolas"/>
                <w:noProof/>
              </w:rPr>
              <w:t>Heavy Light decomposition (HL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276EB" w14:textId="1EEE9B07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432" w:history="1">
            <w:r w:rsidRPr="00F61CE6">
              <w:rPr>
                <w:rStyle w:val="Hyperlink"/>
                <w:rFonts w:ascii="Consolas" w:hAnsi="Consolas"/>
                <w:noProof/>
              </w:rPr>
              <w:t>Fl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8E5B1" w14:textId="2FD08B27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33" w:history="1">
            <w:r w:rsidRPr="00F61CE6">
              <w:rPr>
                <w:rStyle w:val="Hyperlink"/>
                <w:rFonts w:ascii="Consolas" w:hAnsi="Consolas"/>
                <w:noProof/>
              </w:rPr>
              <w:t>Dinic Max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0ACB6" w14:textId="6E773679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34" w:history="1">
            <w:r w:rsidRPr="00F61CE6">
              <w:rPr>
                <w:rStyle w:val="Hyperlink"/>
                <w:rFonts w:ascii="Consolas" w:hAnsi="Consolas"/>
                <w:noProof/>
              </w:rPr>
              <w:t>Ford Fulkerson Min C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EB42A" w14:textId="4EEE843A" w:rsidR="00F00BB8" w:rsidRDefault="00F00BB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7435" w:history="1">
            <w:r w:rsidRPr="00F61CE6">
              <w:rPr>
                <w:rStyle w:val="Hyperlink"/>
                <w:rFonts w:ascii="Consolas" w:hAnsi="Consolas"/>
                <w:noProof/>
              </w:rPr>
              <w:t>Ext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24E0D" w14:textId="6E71C1F5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36" w:history="1">
            <w:r w:rsidRPr="00F61CE6">
              <w:rPr>
                <w:rStyle w:val="Hyperlink"/>
                <w:rFonts w:ascii="Consolas" w:hAnsi="Consolas"/>
                <w:noProof/>
              </w:rPr>
              <w:t>Matrix Fast Pow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93BAB" w14:textId="00CCF806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37" w:history="1">
            <w:r w:rsidRPr="00F61CE6">
              <w:rPr>
                <w:rStyle w:val="Hyperlink"/>
                <w:rFonts w:ascii="Consolas" w:hAnsi="Consolas"/>
                <w:noProof/>
              </w:rPr>
              <w:t>Farthest 2 Points Manhattan Di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2CBBD" w14:textId="1D2AB38A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38" w:history="1">
            <w:r w:rsidRPr="00F61CE6">
              <w:rPr>
                <w:rStyle w:val="Hyperlink"/>
                <w:rFonts w:ascii="Consolas" w:hAnsi="Consolas"/>
                <w:noProof/>
              </w:rPr>
              <w:t>Longest increasing Subsequ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EE97B" w14:textId="77DDB600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39" w:history="1">
            <w:r w:rsidRPr="00F61CE6">
              <w:rPr>
                <w:rStyle w:val="Hyperlink"/>
                <w:rFonts w:ascii="Consolas" w:hAnsi="Consolas"/>
                <w:noProof/>
              </w:rPr>
              <w:t>Disjoint Spars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FC2AB" w14:textId="188E824D" w:rsidR="00F00BB8" w:rsidRDefault="00F00BB8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7440" w:history="1">
            <w:r w:rsidRPr="00F61CE6">
              <w:rPr>
                <w:rStyle w:val="Hyperlink"/>
                <w:rFonts w:ascii="Consolas" w:hAnsi="Consolas"/>
                <w:noProof/>
              </w:rPr>
              <w:t>Maximum Subset X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1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27309" w14:textId="4DCBC953" w:rsidR="0041303B" w:rsidRDefault="0041303B">
          <w:r>
            <w:rPr>
              <w:b/>
              <w:bCs/>
              <w:noProof/>
            </w:rPr>
            <w:fldChar w:fldCharType="end"/>
          </w:r>
        </w:p>
      </w:sdtContent>
    </w:sdt>
    <w:p w14:paraId="1C9AD1F4" w14:textId="77777777" w:rsidR="00204ED4" w:rsidRPr="003D17CA" w:rsidRDefault="00204ED4" w:rsidP="003D17CA"/>
    <w:sectPr w:rsidR="00204ED4" w:rsidRPr="003D17CA" w:rsidSect="00F7655F">
      <w:footerReference w:type="default" r:id="rId171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5B807" w14:textId="77777777" w:rsidR="006954F4" w:rsidRDefault="006954F4" w:rsidP="00F179FD">
      <w:pPr>
        <w:spacing w:after="0" w:line="240" w:lineRule="auto"/>
      </w:pPr>
      <w:r>
        <w:separator/>
      </w:r>
    </w:p>
  </w:endnote>
  <w:endnote w:type="continuationSeparator" w:id="0">
    <w:p w14:paraId="46A24507" w14:textId="77777777" w:rsidR="006954F4" w:rsidRDefault="006954F4" w:rsidP="00F17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Lt">
    <w:altName w:val="Arial"/>
    <w:charset w:val="01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9249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D74C7" w14:textId="5B9D189E" w:rsidR="00592D67" w:rsidRDefault="00592D67" w:rsidP="00592D6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F4972D" w14:textId="77777777" w:rsidR="00592D67" w:rsidRDefault="00592D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49242" w14:textId="77777777" w:rsidR="006954F4" w:rsidRDefault="006954F4" w:rsidP="00F179FD">
      <w:pPr>
        <w:spacing w:after="0" w:line="240" w:lineRule="auto"/>
      </w:pPr>
      <w:r>
        <w:separator/>
      </w:r>
    </w:p>
  </w:footnote>
  <w:footnote w:type="continuationSeparator" w:id="0">
    <w:p w14:paraId="0D4A92FB" w14:textId="77777777" w:rsidR="006954F4" w:rsidRDefault="006954F4" w:rsidP="00F179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7C28"/>
    <w:multiLevelType w:val="hybridMultilevel"/>
    <w:tmpl w:val="C1BCDCE8"/>
    <w:lvl w:ilvl="0" w:tplc="3670DFD6">
      <w:start w:val="2"/>
      <w:numFmt w:val="decimal"/>
      <w:lvlText w:val="%1."/>
      <w:lvlJc w:val="left"/>
      <w:pPr>
        <w:ind w:left="502" w:hanging="218"/>
      </w:pPr>
      <w:rPr>
        <w:rFonts w:ascii="Roboto" w:eastAsia="Roboto" w:hAnsi="Roboto" w:cs="Roboto" w:hint="default"/>
        <w:spacing w:val="0"/>
        <w:w w:val="100"/>
        <w:sz w:val="20"/>
        <w:szCs w:val="20"/>
        <w:lang w:val="en-US" w:eastAsia="en-US" w:bidi="ar-SA"/>
      </w:rPr>
    </w:lvl>
    <w:lvl w:ilvl="1" w:tplc="94309C64">
      <w:start w:val="1"/>
      <w:numFmt w:val="decimal"/>
      <w:lvlText w:val="%2."/>
      <w:lvlJc w:val="left"/>
      <w:pPr>
        <w:ind w:left="720" w:hanging="195"/>
      </w:pPr>
      <w:rPr>
        <w:rFonts w:ascii="Roboto" w:eastAsia="Roboto" w:hAnsi="Roboto" w:cs="Roboto" w:hint="default"/>
        <w:spacing w:val="-3"/>
        <w:w w:val="99"/>
        <w:sz w:val="19"/>
        <w:szCs w:val="19"/>
        <w:lang w:val="en-US" w:eastAsia="en-US" w:bidi="ar-SA"/>
      </w:rPr>
    </w:lvl>
    <w:lvl w:ilvl="2" w:tplc="2F6C8E78">
      <w:numFmt w:val="bullet"/>
      <w:lvlText w:val="•"/>
      <w:lvlJc w:val="left"/>
      <w:pPr>
        <w:ind w:left="1100" w:hanging="195"/>
      </w:pPr>
      <w:rPr>
        <w:rFonts w:hint="default"/>
        <w:lang w:val="en-US" w:eastAsia="en-US" w:bidi="ar-SA"/>
      </w:rPr>
    </w:lvl>
    <w:lvl w:ilvl="3" w:tplc="08A29760">
      <w:numFmt w:val="bullet"/>
      <w:lvlText w:val="•"/>
      <w:lvlJc w:val="left"/>
      <w:pPr>
        <w:ind w:left="2110" w:hanging="195"/>
      </w:pPr>
      <w:rPr>
        <w:rFonts w:hint="default"/>
        <w:lang w:val="en-US" w:eastAsia="en-US" w:bidi="ar-SA"/>
      </w:rPr>
    </w:lvl>
    <w:lvl w:ilvl="4" w:tplc="B784EDA2">
      <w:numFmt w:val="bullet"/>
      <w:lvlText w:val="•"/>
      <w:lvlJc w:val="left"/>
      <w:pPr>
        <w:ind w:left="3120" w:hanging="195"/>
      </w:pPr>
      <w:rPr>
        <w:rFonts w:hint="default"/>
        <w:lang w:val="en-US" w:eastAsia="en-US" w:bidi="ar-SA"/>
      </w:rPr>
    </w:lvl>
    <w:lvl w:ilvl="5" w:tplc="00449A22">
      <w:numFmt w:val="bullet"/>
      <w:lvlText w:val="•"/>
      <w:lvlJc w:val="left"/>
      <w:pPr>
        <w:ind w:left="4130" w:hanging="195"/>
      </w:pPr>
      <w:rPr>
        <w:rFonts w:hint="default"/>
        <w:lang w:val="en-US" w:eastAsia="en-US" w:bidi="ar-SA"/>
      </w:rPr>
    </w:lvl>
    <w:lvl w:ilvl="6" w:tplc="B2ACE070">
      <w:numFmt w:val="bullet"/>
      <w:lvlText w:val="•"/>
      <w:lvlJc w:val="left"/>
      <w:pPr>
        <w:ind w:left="5140" w:hanging="195"/>
      </w:pPr>
      <w:rPr>
        <w:rFonts w:hint="default"/>
        <w:lang w:val="en-US" w:eastAsia="en-US" w:bidi="ar-SA"/>
      </w:rPr>
    </w:lvl>
    <w:lvl w:ilvl="7" w:tplc="CD56FC42">
      <w:numFmt w:val="bullet"/>
      <w:lvlText w:val="•"/>
      <w:lvlJc w:val="left"/>
      <w:pPr>
        <w:ind w:left="6150" w:hanging="195"/>
      </w:pPr>
      <w:rPr>
        <w:rFonts w:hint="default"/>
        <w:lang w:val="en-US" w:eastAsia="en-US" w:bidi="ar-SA"/>
      </w:rPr>
    </w:lvl>
    <w:lvl w:ilvl="8" w:tplc="07A0C2E4">
      <w:numFmt w:val="bullet"/>
      <w:lvlText w:val="•"/>
      <w:lvlJc w:val="left"/>
      <w:pPr>
        <w:ind w:left="7160" w:hanging="195"/>
      </w:pPr>
      <w:rPr>
        <w:rFonts w:hint="default"/>
        <w:lang w:val="en-US" w:eastAsia="en-US" w:bidi="ar-SA"/>
      </w:rPr>
    </w:lvl>
  </w:abstractNum>
  <w:num w:numId="1" w16cid:durableId="1693456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rEwNzY2MzMzMrRQ0lEKTi0uzszPAykwqgUAlTnPiiwAAAA="/>
  </w:docVars>
  <w:rsids>
    <w:rsidRoot w:val="00792303"/>
    <w:rsid w:val="00050303"/>
    <w:rsid w:val="00070A59"/>
    <w:rsid w:val="000C7C39"/>
    <w:rsid w:val="00117FA6"/>
    <w:rsid w:val="00123DD8"/>
    <w:rsid w:val="0014184C"/>
    <w:rsid w:val="00192661"/>
    <w:rsid w:val="001C6238"/>
    <w:rsid w:val="00204ED4"/>
    <w:rsid w:val="00226CC5"/>
    <w:rsid w:val="00243433"/>
    <w:rsid w:val="002436AA"/>
    <w:rsid w:val="0024789E"/>
    <w:rsid w:val="002533CE"/>
    <w:rsid w:val="002535D7"/>
    <w:rsid w:val="0027602D"/>
    <w:rsid w:val="002809C2"/>
    <w:rsid w:val="002A742E"/>
    <w:rsid w:val="00320E6B"/>
    <w:rsid w:val="00332E80"/>
    <w:rsid w:val="00352144"/>
    <w:rsid w:val="003521FF"/>
    <w:rsid w:val="00360044"/>
    <w:rsid w:val="00374889"/>
    <w:rsid w:val="00393AE9"/>
    <w:rsid w:val="003A0AFB"/>
    <w:rsid w:val="003A25F2"/>
    <w:rsid w:val="003B149E"/>
    <w:rsid w:val="003C4AC1"/>
    <w:rsid w:val="003D17CA"/>
    <w:rsid w:val="003F21E2"/>
    <w:rsid w:val="0041303B"/>
    <w:rsid w:val="00433164"/>
    <w:rsid w:val="004500EC"/>
    <w:rsid w:val="00450D0D"/>
    <w:rsid w:val="00482110"/>
    <w:rsid w:val="004A2B68"/>
    <w:rsid w:val="004A46DC"/>
    <w:rsid w:val="004D1115"/>
    <w:rsid w:val="0050372C"/>
    <w:rsid w:val="00527960"/>
    <w:rsid w:val="00576002"/>
    <w:rsid w:val="00580AF2"/>
    <w:rsid w:val="00591F12"/>
    <w:rsid w:val="00592D67"/>
    <w:rsid w:val="005C796B"/>
    <w:rsid w:val="005D34FF"/>
    <w:rsid w:val="0060061F"/>
    <w:rsid w:val="00600CD1"/>
    <w:rsid w:val="00635400"/>
    <w:rsid w:val="006470BC"/>
    <w:rsid w:val="0065677F"/>
    <w:rsid w:val="006954F4"/>
    <w:rsid w:val="00697F34"/>
    <w:rsid w:val="006A67FC"/>
    <w:rsid w:val="006A783E"/>
    <w:rsid w:val="006D0B3C"/>
    <w:rsid w:val="006D5F3E"/>
    <w:rsid w:val="006E5A7D"/>
    <w:rsid w:val="006F3690"/>
    <w:rsid w:val="00731B7D"/>
    <w:rsid w:val="00792303"/>
    <w:rsid w:val="007B72F8"/>
    <w:rsid w:val="007C69CE"/>
    <w:rsid w:val="00803EC5"/>
    <w:rsid w:val="00824E2A"/>
    <w:rsid w:val="008334F9"/>
    <w:rsid w:val="0086788E"/>
    <w:rsid w:val="00882FED"/>
    <w:rsid w:val="0088341B"/>
    <w:rsid w:val="008A03A9"/>
    <w:rsid w:val="008A492D"/>
    <w:rsid w:val="00912B18"/>
    <w:rsid w:val="00913AED"/>
    <w:rsid w:val="009200C0"/>
    <w:rsid w:val="009320E3"/>
    <w:rsid w:val="00953D3A"/>
    <w:rsid w:val="009811E3"/>
    <w:rsid w:val="009C6E08"/>
    <w:rsid w:val="009F31B6"/>
    <w:rsid w:val="00A43D93"/>
    <w:rsid w:val="00A4759B"/>
    <w:rsid w:val="00A646B5"/>
    <w:rsid w:val="00A97DF2"/>
    <w:rsid w:val="00AA0F54"/>
    <w:rsid w:val="00AC220D"/>
    <w:rsid w:val="00AC45B7"/>
    <w:rsid w:val="00AE6C79"/>
    <w:rsid w:val="00AF3A27"/>
    <w:rsid w:val="00B07AAE"/>
    <w:rsid w:val="00B13385"/>
    <w:rsid w:val="00B27336"/>
    <w:rsid w:val="00B473B2"/>
    <w:rsid w:val="00B61873"/>
    <w:rsid w:val="00B7040B"/>
    <w:rsid w:val="00B72133"/>
    <w:rsid w:val="00BA2743"/>
    <w:rsid w:val="00BC0D55"/>
    <w:rsid w:val="00BC51A1"/>
    <w:rsid w:val="00BD21B3"/>
    <w:rsid w:val="00BD7049"/>
    <w:rsid w:val="00C12F70"/>
    <w:rsid w:val="00C35756"/>
    <w:rsid w:val="00C36678"/>
    <w:rsid w:val="00C749CE"/>
    <w:rsid w:val="00C90066"/>
    <w:rsid w:val="00CC0D28"/>
    <w:rsid w:val="00CC3763"/>
    <w:rsid w:val="00CD0FBE"/>
    <w:rsid w:val="00D04C34"/>
    <w:rsid w:val="00D22B2E"/>
    <w:rsid w:val="00D24243"/>
    <w:rsid w:val="00D457A0"/>
    <w:rsid w:val="00D705C2"/>
    <w:rsid w:val="00D75CD8"/>
    <w:rsid w:val="00D851D4"/>
    <w:rsid w:val="00D948F0"/>
    <w:rsid w:val="00DD1528"/>
    <w:rsid w:val="00DF25FA"/>
    <w:rsid w:val="00DF66AC"/>
    <w:rsid w:val="00E1626A"/>
    <w:rsid w:val="00E43963"/>
    <w:rsid w:val="00E45211"/>
    <w:rsid w:val="00E904E8"/>
    <w:rsid w:val="00EB119D"/>
    <w:rsid w:val="00F00BB8"/>
    <w:rsid w:val="00F01729"/>
    <w:rsid w:val="00F179FD"/>
    <w:rsid w:val="00F215A5"/>
    <w:rsid w:val="00F220FA"/>
    <w:rsid w:val="00F25EBE"/>
    <w:rsid w:val="00F3031F"/>
    <w:rsid w:val="00F7655F"/>
    <w:rsid w:val="00F82AB7"/>
    <w:rsid w:val="00F85AE3"/>
    <w:rsid w:val="00F943C6"/>
    <w:rsid w:val="00F9630C"/>
    <w:rsid w:val="00FA46BF"/>
    <w:rsid w:val="00FA7733"/>
    <w:rsid w:val="00FD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5C92C"/>
  <w15:chartTrackingRefBased/>
  <w15:docId w15:val="{5A639EEA-B17E-4220-9792-D15893E33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6BF"/>
  </w:style>
  <w:style w:type="paragraph" w:styleId="Heading1">
    <w:name w:val="heading 1"/>
    <w:basedOn w:val="Normal"/>
    <w:next w:val="Normal"/>
    <w:link w:val="Heading1Char"/>
    <w:uiPriority w:val="9"/>
    <w:qFormat/>
    <w:rsid w:val="006D5F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F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F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1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79FD"/>
  </w:style>
  <w:style w:type="paragraph" w:styleId="Footer">
    <w:name w:val="footer"/>
    <w:basedOn w:val="Normal"/>
    <w:link w:val="FooterChar"/>
    <w:uiPriority w:val="99"/>
    <w:unhideWhenUsed/>
    <w:rsid w:val="00F1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9FD"/>
  </w:style>
  <w:style w:type="paragraph" w:styleId="TOCHeading">
    <w:name w:val="TOC Heading"/>
    <w:basedOn w:val="Heading1"/>
    <w:next w:val="Normal"/>
    <w:uiPriority w:val="39"/>
    <w:unhideWhenUsed/>
    <w:qFormat/>
    <w:rsid w:val="00E4521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4521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4521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0F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9C6E08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C6E08"/>
    <w:pPr>
      <w:spacing w:after="100"/>
      <w:ind w:left="440"/>
    </w:pPr>
    <w:rPr>
      <w:rFonts w:eastAsiaTheme="minorEastAsia" w:cs="Times New Roman"/>
    </w:rPr>
  </w:style>
  <w:style w:type="paragraph" w:styleId="Title">
    <w:name w:val="Title"/>
    <w:basedOn w:val="Normal"/>
    <w:link w:val="TitleChar"/>
    <w:uiPriority w:val="10"/>
    <w:qFormat/>
    <w:rsid w:val="00912B18"/>
    <w:pPr>
      <w:widowControl w:val="0"/>
      <w:autoSpaceDE w:val="0"/>
      <w:autoSpaceDN w:val="0"/>
      <w:spacing w:before="123" w:after="0" w:line="240" w:lineRule="auto"/>
      <w:ind w:left="119"/>
    </w:pPr>
    <w:rPr>
      <w:rFonts w:ascii="Roboto Lt" w:eastAsia="Roboto Lt" w:hAnsi="Roboto Lt" w:cs="Roboto Lt"/>
      <w:sz w:val="41"/>
      <w:szCs w:val="41"/>
    </w:rPr>
  </w:style>
  <w:style w:type="character" w:customStyle="1" w:styleId="TitleChar">
    <w:name w:val="Title Char"/>
    <w:basedOn w:val="DefaultParagraphFont"/>
    <w:link w:val="Title"/>
    <w:uiPriority w:val="10"/>
    <w:rsid w:val="00912B18"/>
    <w:rPr>
      <w:rFonts w:ascii="Roboto Lt" w:eastAsia="Roboto Lt" w:hAnsi="Roboto Lt" w:cs="Roboto Lt"/>
      <w:sz w:val="41"/>
      <w:szCs w:val="41"/>
    </w:rPr>
  </w:style>
  <w:style w:type="paragraph" w:styleId="BodyText">
    <w:name w:val="Body Text"/>
    <w:basedOn w:val="Normal"/>
    <w:link w:val="BodyTextChar"/>
    <w:uiPriority w:val="1"/>
    <w:qFormat/>
    <w:rsid w:val="00912B18"/>
    <w:pPr>
      <w:widowControl w:val="0"/>
      <w:autoSpaceDE w:val="0"/>
      <w:autoSpaceDN w:val="0"/>
      <w:spacing w:after="0" w:line="240" w:lineRule="auto"/>
    </w:pPr>
    <w:rPr>
      <w:rFonts w:ascii="Roboto" w:eastAsia="Roboto" w:hAnsi="Roboto" w:cs="Roboto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12B18"/>
    <w:rPr>
      <w:rFonts w:ascii="Roboto" w:eastAsia="Roboto" w:hAnsi="Roboto" w:cs="Roboto"/>
      <w:sz w:val="20"/>
      <w:szCs w:val="20"/>
    </w:rPr>
  </w:style>
  <w:style w:type="paragraph" w:styleId="ListParagraph">
    <w:name w:val="List Paragraph"/>
    <w:basedOn w:val="Normal"/>
    <w:uiPriority w:val="1"/>
    <w:qFormat/>
    <w:rsid w:val="00912B18"/>
    <w:pPr>
      <w:widowControl w:val="0"/>
      <w:autoSpaceDE w:val="0"/>
      <w:autoSpaceDN w:val="0"/>
      <w:spacing w:after="0" w:line="240" w:lineRule="auto"/>
      <w:ind w:left="720" w:hanging="196"/>
    </w:pPr>
    <w:rPr>
      <w:rFonts w:ascii="Roboto" w:eastAsia="Roboto" w:hAnsi="Roboto" w:cs="Roboto"/>
    </w:rPr>
  </w:style>
  <w:style w:type="paragraph" w:customStyle="1" w:styleId="TableParagraph">
    <w:name w:val="Table Paragraph"/>
    <w:basedOn w:val="Normal"/>
    <w:uiPriority w:val="1"/>
    <w:qFormat/>
    <w:rsid w:val="00912B18"/>
    <w:pPr>
      <w:widowControl w:val="0"/>
      <w:autoSpaceDE w:val="0"/>
      <w:autoSpaceDN w:val="0"/>
      <w:spacing w:after="0" w:line="240" w:lineRule="auto"/>
    </w:pPr>
    <w:rPr>
      <w:rFonts w:ascii="Roboto" w:eastAsia="Roboto" w:hAnsi="Roboto" w:cs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117" Type="http://schemas.openxmlformats.org/officeDocument/2006/relationships/image" Target="media/image56.emf"/><Relationship Id="rId21" Type="http://schemas.openxmlformats.org/officeDocument/2006/relationships/image" Target="media/image8.emf"/><Relationship Id="rId42" Type="http://schemas.openxmlformats.org/officeDocument/2006/relationships/oleObject" Target="embeddings/oleObject17.bin"/><Relationship Id="rId47" Type="http://schemas.openxmlformats.org/officeDocument/2006/relationships/image" Target="media/image21.emf"/><Relationship Id="rId63" Type="http://schemas.openxmlformats.org/officeDocument/2006/relationships/image" Target="media/image29.emf"/><Relationship Id="rId68" Type="http://schemas.openxmlformats.org/officeDocument/2006/relationships/oleObject" Target="embeddings/oleObject30.bin"/><Relationship Id="rId84" Type="http://schemas.openxmlformats.org/officeDocument/2006/relationships/oleObject" Target="embeddings/oleObject38.bin"/><Relationship Id="rId89" Type="http://schemas.openxmlformats.org/officeDocument/2006/relationships/image" Target="media/image42.e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emf"/><Relationship Id="rId138" Type="http://schemas.openxmlformats.org/officeDocument/2006/relationships/oleObject" Target="embeddings/oleObject65.bin"/><Relationship Id="rId154" Type="http://schemas.openxmlformats.org/officeDocument/2006/relationships/oleObject" Target="embeddings/oleObject73.bin"/><Relationship Id="rId159" Type="http://schemas.openxmlformats.org/officeDocument/2006/relationships/image" Target="media/image77.emf"/><Relationship Id="rId170" Type="http://schemas.openxmlformats.org/officeDocument/2006/relationships/oleObject" Target="embeddings/oleObject81.bin"/><Relationship Id="rId16" Type="http://schemas.openxmlformats.org/officeDocument/2006/relationships/oleObject" Target="embeddings/oleObject4.bin"/><Relationship Id="rId107" Type="http://schemas.openxmlformats.org/officeDocument/2006/relationships/image" Target="media/image51.e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emf"/><Relationship Id="rId53" Type="http://schemas.openxmlformats.org/officeDocument/2006/relationships/image" Target="media/image24.emf"/><Relationship Id="rId58" Type="http://schemas.openxmlformats.org/officeDocument/2006/relationships/oleObject" Target="embeddings/oleObject25.bin"/><Relationship Id="rId74" Type="http://schemas.openxmlformats.org/officeDocument/2006/relationships/oleObject" Target="embeddings/oleObject33.bin"/><Relationship Id="rId79" Type="http://schemas.openxmlformats.org/officeDocument/2006/relationships/image" Target="media/image37.e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emf"/><Relationship Id="rId128" Type="http://schemas.openxmlformats.org/officeDocument/2006/relationships/oleObject" Target="embeddings/oleObject60.bin"/><Relationship Id="rId144" Type="http://schemas.openxmlformats.org/officeDocument/2006/relationships/oleObject" Target="embeddings/oleObject68.bin"/><Relationship Id="rId149" Type="http://schemas.openxmlformats.org/officeDocument/2006/relationships/image" Target="media/image72.emf"/><Relationship Id="rId5" Type="http://schemas.openxmlformats.org/officeDocument/2006/relationships/webSettings" Target="webSettings.xml"/><Relationship Id="rId90" Type="http://schemas.openxmlformats.org/officeDocument/2006/relationships/oleObject" Target="embeddings/oleObject41.bin"/><Relationship Id="rId95" Type="http://schemas.openxmlformats.org/officeDocument/2006/relationships/image" Target="media/image45.emf"/><Relationship Id="rId160" Type="http://schemas.openxmlformats.org/officeDocument/2006/relationships/oleObject" Target="embeddings/oleObject76.bin"/><Relationship Id="rId165" Type="http://schemas.openxmlformats.org/officeDocument/2006/relationships/image" Target="media/image80.emf"/><Relationship Id="rId22" Type="http://schemas.openxmlformats.org/officeDocument/2006/relationships/oleObject" Target="embeddings/oleObject7.bin"/><Relationship Id="rId27" Type="http://schemas.openxmlformats.org/officeDocument/2006/relationships/image" Target="media/image11.emf"/><Relationship Id="rId43" Type="http://schemas.openxmlformats.org/officeDocument/2006/relationships/image" Target="media/image19.emf"/><Relationship Id="rId48" Type="http://schemas.openxmlformats.org/officeDocument/2006/relationships/oleObject" Target="embeddings/oleObject20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2.emf"/><Relationship Id="rId113" Type="http://schemas.openxmlformats.org/officeDocument/2006/relationships/image" Target="media/image54.emf"/><Relationship Id="rId118" Type="http://schemas.openxmlformats.org/officeDocument/2006/relationships/oleObject" Target="embeddings/oleObject55.bin"/><Relationship Id="rId134" Type="http://schemas.openxmlformats.org/officeDocument/2006/relationships/oleObject" Target="embeddings/oleObject63.bin"/><Relationship Id="rId139" Type="http://schemas.openxmlformats.org/officeDocument/2006/relationships/image" Target="media/image67.emf"/><Relationship Id="rId80" Type="http://schemas.openxmlformats.org/officeDocument/2006/relationships/oleObject" Target="embeddings/oleObject36.bin"/><Relationship Id="rId85" Type="http://schemas.openxmlformats.org/officeDocument/2006/relationships/image" Target="media/image40.emf"/><Relationship Id="rId150" Type="http://schemas.openxmlformats.org/officeDocument/2006/relationships/oleObject" Target="embeddings/oleObject71.bin"/><Relationship Id="rId155" Type="http://schemas.openxmlformats.org/officeDocument/2006/relationships/image" Target="media/image75.emf"/><Relationship Id="rId171" Type="http://schemas.openxmlformats.org/officeDocument/2006/relationships/footer" Target="footer1.xml"/><Relationship Id="rId12" Type="http://schemas.openxmlformats.org/officeDocument/2006/relationships/image" Target="media/image3.emf"/><Relationship Id="rId17" Type="http://schemas.openxmlformats.org/officeDocument/2006/relationships/image" Target="media/image6.emf"/><Relationship Id="rId33" Type="http://schemas.openxmlformats.org/officeDocument/2006/relationships/image" Target="media/image14.emf"/><Relationship Id="rId38" Type="http://schemas.openxmlformats.org/officeDocument/2006/relationships/oleObject" Target="embeddings/oleObject15.bin"/><Relationship Id="rId59" Type="http://schemas.openxmlformats.org/officeDocument/2006/relationships/image" Target="media/image27.emf"/><Relationship Id="rId103" Type="http://schemas.openxmlformats.org/officeDocument/2006/relationships/image" Target="media/image49.emf"/><Relationship Id="rId108" Type="http://schemas.openxmlformats.org/officeDocument/2006/relationships/oleObject" Target="embeddings/oleObject50.bin"/><Relationship Id="rId124" Type="http://schemas.openxmlformats.org/officeDocument/2006/relationships/oleObject" Target="embeddings/oleObject58.bin"/><Relationship Id="rId129" Type="http://schemas.openxmlformats.org/officeDocument/2006/relationships/image" Target="media/image62.emf"/><Relationship Id="rId54" Type="http://schemas.openxmlformats.org/officeDocument/2006/relationships/oleObject" Target="embeddings/oleObject23.bin"/><Relationship Id="rId70" Type="http://schemas.openxmlformats.org/officeDocument/2006/relationships/oleObject" Target="embeddings/oleObject31.bin"/><Relationship Id="rId75" Type="http://schemas.openxmlformats.org/officeDocument/2006/relationships/image" Target="media/image35.emf"/><Relationship Id="rId91" Type="http://schemas.openxmlformats.org/officeDocument/2006/relationships/image" Target="media/image43.emf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45" Type="http://schemas.openxmlformats.org/officeDocument/2006/relationships/image" Target="media/image70.emf"/><Relationship Id="rId161" Type="http://schemas.openxmlformats.org/officeDocument/2006/relationships/image" Target="media/image78.emf"/><Relationship Id="rId166" Type="http://schemas.openxmlformats.org/officeDocument/2006/relationships/oleObject" Target="embeddings/oleObject79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2.emf"/><Relationship Id="rId57" Type="http://schemas.openxmlformats.org/officeDocument/2006/relationships/image" Target="media/image26.emf"/><Relationship Id="rId106" Type="http://schemas.openxmlformats.org/officeDocument/2006/relationships/oleObject" Target="embeddings/oleObject49.bin"/><Relationship Id="rId114" Type="http://schemas.openxmlformats.org/officeDocument/2006/relationships/oleObject" Target="embeddings/oleObject53.bin"/><Relationship Id="rId119" Type="http://schemas.openxmlformats.org/officeDocument/2006/relationships/image" Target="media/image57.emf"/><Relationship Id="rId127" Type="http://schemas.openxmlformats.org/officeDocument/2006/relationships/image" Target="media/image61.emf"/><Relationship Id="rId10" Type="http://schemas.openxmlformats.org/officeDocument/2006/relationships/image" Target="media/image2.emf"/><Relationship Id="rId31" Type="http://schemas.openxmlformats.org/officeDocument/2006/relationships/image" Target="media/image13.e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0.emf"/><Relationship Id="rId73" Type="http://schemas.openxmlformats.org/officeDocument/2006/relationships/image" Target="media/image34.emf"/><Relationship Id="rId78" Type="http://schemas.openxmlformats.org/officeDocument/2006/relationships/oleObject" Target="embeddings/oleObject35.bin"/><Relationship Id="rId81" Type="http://schemas.openxmlformats.org/officeDocument/2006/relationships/image" Target="media/image38.emf"/><Relationship Id="rId86" Type="http://schemas.openxmlformats.org/officeDocument/2006/relationships/oleObject" Target="embeddings/oleObject39.bin"/><Relationship Id="rId94" Type="http://schemas.openxmlformats.org/officeDocument/2006/relationships/oleObject" Target="embeddings/oleObject43.bin"/><Relationship Id="rId99" Type="http://schemas.openxmlformats.org/officeDocument/2006/relationships/image" Target="media/image47.emf"/><Relationship Id="rId101" Type="http://schemas.openxmlformats.org/officeDocument/2006/relationships/image" Target="media/image48.emf"/><Relationship Id="rId122" Type="http://schemas.openxmlformats.org/officeDocument/2006/relationships/oleObject" Target="embeddings/oleObject57.bin"/><Relationship Id="rId130" Type="http://schemas.openxmlformats.org/officeDocument/2006/relationships/oleObject" Target="embeddings/oleObject61.bin"/><Relationship Id="rId135" Type="http://schemas.openxmlformats.org/officeDocument/2006/relationships/image" Target="media/image65.emf"/><Relationship Id="rId143" Type="http://schemas.openxmlformats.org/officeDocument/2006/relationships/image" Target="media/image69.emf"/><Relationship Id="rId148" Type="http://schemas.openxmlformats.org/officeDocument/2006/relationships/oleObject" Target="embeddings/oleObject70.bin"/><Relationship Id="rId151" Type="http://schemas.openxmlformats.org/officeDocument/2006/relationships/image" Target="media/image73.emf"/><Relationship Id="rId156" Type="http://schemas.openxmlformats.org/officeDocument/2006/relationships/oleObject" Target="embeddings/oleObject74.bin"/><Relationship Id="rId164" Type="http://schemas.openxmlformats.org/officeDocument/2006/relationships/oleObject" Target="embeddings/oleObject78.bin"/><Relationship Id="rId169" Type="http://schemas.openxmlformats.org/officeDocument/2006/relationships/image" Target="media/image8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72" Type="http://schemas.openxmlformats.org/officeDocument/2006/relationships/fontTable" Target="fontTable.xml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5.bin"/><Relationship Id="rId39" Type="http://schemas.openxmlformats.org/officeDocument/2006/relationships/image" Target="media/image17.emf"/><Relationship Id="rId109" Type="http://schemas.openxmlformats.org/officeDocument/2006/relationships/image" Target="media/image52.e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5.emf"/><Relationship Id="rId76" Type="http://schemas.openxmlformats.org/officeDocument/2006/relationships/oleObject" Target="embeddings/oleObject34.bin"/><Relationship Id="rId97" Type="http://schemas.openxmlformats.org/officeDocument/2006/relationships/image" Target="media/image46.emf"/><Relationship Id="rId104" Type="http://schemas.openxmlformats.org/officeDocument/2006/relationships/oleObject" Target="embeddings/oleObject48.bin"/><Relationship Id="rId120" Type="http://schemas.openxmlformats.org/officeDocument/2006/relationships/oleObject" Target="embeddings/oleObject56.bin"/><Relationship Id="rId125" Type="http://schemas.openxmlformats.org/officeDocument/2006/relationships/image" Target="media/image60.emf"/><Relationship Id="rId141" Type="http://schemas.openxmlformats.org/officeDocument/2006/relationships/image" Target="media/image68.e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1.emf"/><Relationship Id="rId7" Type="http://schemas.openxmlformats.org/officeDocument/2006/relationships/endnotes" Target="endnotes.xml"/><Relationship Id="rId71" Type="http://schemas.openxmlformats.org/officeDocument/2006/relationships/image" Target="media/image33.emf"/><Relationship Id="rId92" Type="http://schemas.openxmlformats.org/officeDocument/2006/relationships/oleObject" Target="embeddings/oleObject42.bin"/><Relationship Id="rId162" Type="http://schemas.openxmlformats.org/officeDocument/2006/relationships/oleObject" Target="embeddings/oleObject77.bin"/><Relationship Id="rId2" Type="http://schemas.openxmlformats.org/officeDocument/2006/relationships/numbering" Target="numbering.xml"/><Relationship Id="rId29" Type="http://schemas.openxmlformats.org/officeDocument/2006/relationships/image" Target="media/image12.e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20.emf"/><Relationship Id="rId66" Type="http://schemas.openxmlformats.org/officeDocument/2006/relationships/oleObject" Target="embeddings/oleObject29.bin"/><Relationship Id="rId87" Type="http://schemas.openxmlformats.org/officeDocument/2006/relationships/image" Target="media/image41.emf"/><Relationship Id="rId110" Type="http://schemas.openxmlformats.org/officeDocument/2006/relationships/oleObject" Target="embeddings/oleObject51.bin"/><Relationship Id="rId115" Type="http://schemas.openxmlformats.org/officeDocument/2006/relationships/image" Target="media/image55.emf"/><Relationship Id="rId131" Type="http://schemas.openxmlformats.org/officeDocument/2006/relationships/image" Target="media/image63.e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6.emf"/><Relationship Id="rId61" Type="http://schemas.openxmlformats.org/officeDocument/2006/relationships/image" Target="media/image28.emf"/><Relationship Id="rId82" Type="http://schemas.openxmlformats.org/officeDocument/2006/relationships/oleObject" Target="embeddings/oleObject37.bin"/><Relationship Id="rId152" Type="http://schemas.openxmlformats.org/officeDocument/2006/relationships/oleObject" Target="embeddings/oleObject72.bin"/><Relationship Id="rId173" Type="http://schemas.openxmlformats.org/officeDocument/2006/relationships/theme" Target="theme/theme1.xml"/><Relationship Id="rId19" Type="http://schemas.openxmlformats.org/officeDocument/2006/relationships/image" Target="media/image7.emf"/><Relationship Id="rId14" Type="http://schemas.openxmlformats.org/officeDocument/2006/relationships/image" Target="media/image4.png"/><Relationship Id="rId30" Type="http://schemas.openxmlformats.org/officeDocument/2006/relationships/oleObject" Target="embeddings/oleObject11.bin"/><Relationship Id="rId35" Type="http://schemas.openxmlformats.org/officeDocument/2006/relationships/image" Target="media/image15.e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emf"/><Relationship Id="rId100" Type="http://schemas.openxmlformats.org/officeDocument/2006/relationships/oleObject" Target="embeddings/oleObject46.bin"/><Relationship Id="rId105" Type="http://schemas.openxmlformats.org/officeDocument/2006/relationships/image" Target="media/image50.e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emf"/><Relationship Id="rId168" Type="http://schemas.openxmlformats.org/officeDocument/2006/relationships/oleObject" Target="embeddings/oleObject80.bin"/><Relationship Id="rId8" Type="http://schemas.openxmlformats.org/officeDocument/2006/relationships/image" Target="media/image1.emf"/><Relationship Id="rId51" Type="http://schemas.openxmlformats.org/officeDocument/2006/relationships/image" Target="media/image23.e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e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e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9.emf"/><Relationship Id="rId3" Type="http://schemas.openxmlformats.org/officeDocument/2006/relationships/styles" Target="styles.xml"/><Relationship Id="rId25" Type="http://schemas.openxmlformats.org/officeDocument/2006/relationships/image" Target="media/image10.emf"/><Relationship Id="rId46" Type="http://schemas.openxmlformats.org/officeDocument/2006/relationships/oleObject" Target="embeddings/oleObject19.bin"/><Relationship Id="rId67" Type="http://schemas.openxmlformats.org/officeDocument/2006/relationships/image" Target="media/image31.emf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emf"/><Relationship Id="rId158" Type="http://schemas.openxmlformats.org/officeDocument/2006/relationships/oleObject" Target="embeddings/oleObject75.bin"/><Relationship Id="rId20" Type="http://schemas.openxmlformats.org/officeDocument/2006/relationships/oleObject" Target="embeddings/oleObject6.bin"/><Relationship Id="rId41" Type="http://schemas.openxmlformats.org/officeDocument/2006/relationships/image" Target="media/image18.e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e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e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B0E2A-34E4-4EA4-9CF4-E9EA57C36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73</Pages>
  <Words>1531</Words>
  <Characters>872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nd alaa</dc:creator>
  <cp:keywords/>
  <dc:description/>
  <cp:lastModifiedBy>mhnd alaa</cp:lastModifiedBy>
  <cp:revision>120</cp:revision>
  <dcterms:created xsi:type="dcterms:W3CDTF">2022-10-06T13:01:00Z</dcterms:created>
  <dcterms:modified xsi:type="dcterms:W3CDTF">2022-10-08T07:29:00Z</dcterms:modified>
</cp:coreProperties>
</file>